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FD6C22" w14:textId="77777777" w:rsidR="003D245C" w:rsidRPr="00E96784" w:rsidRDefault="003D245C" w:rsidP="00E10F54">
      <w:pPr>
        <w:jc w:val="center"/>
        <w:rPr>
          <w:rFonts w:ascii="TH SarabunPSK" w:hAnsi="TH SarabunPSK" w:cs="TH SarabunPSK"/>
          <w:sz w:val="32"/>
          <w:szCs w:val="32"/>
        </w:rPr>
      </w:pPr>
    </w:p>
    <w:p w14:paraId="622A1B62" w14:textId="77777777" w:rsidR="003D245C" w:rsidRPr="00E96784" w:rsidRDefault="003D245C" w:rsidP="00E10F54">
      <w:pPr>
        <w:jc w:val="center"/>
        <w:rPr>
          <w:rFonts w:ascii="TH SarabunPSK" w:hAnsi="TH SarabunPSK" w:cs="TH SarabunPSK"/>
          <w:sz w:val="32"/>
          <w:szCs w:val="32"/>
        </w:rPr>
      </w:pPr>
    </w:p>
    <w:p w14:paraId="04695FF0" w14:textId="71D0CE12" w:rsidR="003D245C" w:rsidRPr="00E96784" w:rsidRDefault="001B0F3F" w:rsidP="009B2378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1B0F3F">
        <w:rPr>
          <w:rFonts w:ascii="TH SarabunPSK" w:hAnsi="TH SarabunPSK" w:cs="TH SarabunPSK"/>
          <w:b/>
          <w:bCs/>
          <w:sz w:val="32"/>
          <w:szCs w:val="32"/>
          <w:cs/>
        </w:rPr>
        <w:t>วารสารบริหารธุรกิจราชมงคลสุวรรณภูมิ</w:t>
      </w:r>
      <w:r w:rsidR="009B2378" w:rsidRPr="00E96784">
        <w:rPr>
          <w:rFonts w:ascii="TH SarabunPSK" w:hAnsi="TH SarabunPSK" w:cs="TH SarabunPSK"/>
          <w:b/>
          <w:bCs/>
          <w:sz w:val="32"/>
          <w:szCs w:val="32"/>
        </w:rPr>
        <w:br/>
      </w:r>
      <w:r w:rsidR="003D245C" w:rsidRPr="00E96784">
        <w:rPr>
          <w:rFonts w:ascii="TH SarabunPSK" w:hAnsi="TH SarabunPSK" w:cs="TH SarabunPSK"/>
          <w:b/>
          <w:bCs/>
          <w:sz w:val="32"/>
          <w:szCs w:val="32"/>
        </w:rPr>
        <w:t xml:space="preserve">Journal of </w:t>
      </w:r>
      <w:r w:rsidR="000706E9">
        <w:rPr>
          <w:rFonts w:ascii="TH SarabunPSK" w:hAnsi="TH SarabunPSK" w:cs="TH SarabunPSK"/>
          <w:b/>
          <w:bCs/>
          <w:sz w:val="32"/>
          <w:szCs w:val="32"/>
        </w:rPr>
        <w:t>Business</w:t>
      </w:r>
      <w:r w:rsidR="00C561F5">
        <w:rPr>
          <w:rFonts w:ascii="TH SarabunPSK" w:hAnsi="TH SarabunPSK" w:cs="TH SarabunPSK"/>
          <w:b/>
          <w:bCs/>
          <w:sz w:val="32"/>
          <w:szCs w:val="32"/>
        </w:rPr>
        <w:t xml:space="preserve"> Administration</w:t>
      </w:r>
    </w:p>
    <w:p w14:paraId="59922BCA" w14:textId="77777777" w:rsidR="006777B2" w:rsidRPr="00E96784" w:rsidRDefault="006777B2" w:rsidP="009B2378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57A6C7A9" w14:textId="42A957DB" w:rsidR="00E10F54" w:rsidRPr="00E96784" w:rsidRDefault="008B7966" w:rsidP="006777B2">
      <w:pPr>
        <w:tabs>
          <w:tab w:val="left" w:pos="3440"/>
          <w:tab w:val="center" w:pos="4725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8B7966">
        <w:rPr>
          <w:rFonts w:ascii="TH SarabunPSK" w:hAnsi="TH SarabunPSK" w:cs="TH SarabunPSK"/>
          <w:b/>
          <w:bCs/>
          <w:sz w:val="32"/>
          <w:szCs w:val="32"/>
          <w:cs/>
        </w:rPr>
        <w:t>ตาราง</w:t>
      </w:r>
      <w:r w:rsidR="006777B2" w:rsidRPr="00E96784">
        <w:rPr>
          <w:rFonts w:ascii="TH SarabunPSK" w:hAnsi="TH SarabunPSK" w:cs="TH SarabunPSK"/>
          <w:b/>
          <w:bCs/>
          <w:sz w:val="32"/>
          <w:szCs w:val="32"/>
          <w:cs/>
        </w:rPr>
        <w:t>ผลการประเมินและข้อแนะนำจากผู้ทรงคุณวุฒิ</w:t>
      </w:r>
    </w:p>
    <w:p w14:paraId="34469216" w14:textId="77777777" w:rsidR="00E10F54" w:rsidRPr="00E96784" w:rsidRDefault="00E10F54" w:rsidP="00003118">
      <w:pPr>
        <w:tabs>
          <w:tab w:val="left" w:pos="8820"/>
        </w:tabs>
        <w:ind w:firstLine="720"/>
        <w:rPr>
          <w:rFonts w:ascii="TH SarabunPSK" w:eastAsia="Calibri" w:hAnsi="TH SarabunPSK" w:cs="TH SarabunPSK"/>
          <w:spacing w:val="-6"/>
          <w:sz w:val="32"/>
          <w:szCs w:val="32"/>
        </w:rPr>
      </w:pPr>
    </w:p>
    <w:p w14:paraId="125F1ADB" w14:textId="0C68FFB6" w:rsidR="00D4580C" w:rsidRPr="000462C1" w:rsidRDefault="003D245C" w:rsidP="000462C1">
      <w:pPr>
        <w:tabs>
          <w:tab w:val="left" w:pos="1170"/>
          <w:tab w:val="right" w:pos="9450"/>
        </w:tabs>
        <w:rPr>
          <w:rFonts w:ascii="TH SarabunPSK" w:hAnsi="TH SarabunPSK" w:cs="TH SarabunPSK"/>
          <w:b/>
          <w:bCs/>
          <w:sz w:val="32"/>
          <w:szCs w:val="32"/>
          <w:u w:val="dottedHeavy"/>
        </w:rPr>
      </w:pPr>
      <w:r w:rsidRPr="00E96784">
        <w:rPr>
          <w:rFonts w:ascii="TH SarabunPSK" w:hAnsi="TH SarabunPSK" w:cs="TH SarabunPSK"/>
          <w:b/>
          <w:bCs/>
          <w:sz w:val="32"/>
          <w:szCs w:val="32"/>
          <w:cs/>
        </w:rPr>
        <w:t>ชื่อบทความ</w:t>
      </w:r>
      <w:r w:rsidR="000462C1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="00160565" w:rsidRPr="000462C1">
        <w:rPr>
          <w:rFonts w:ascii="TH SarabunPSK" w:hAnsi="TH SarabunPSK" w:cs="TH SarabunPSK"/>
          <w:b/>
          <w:bCs/>
          <w:sz w:val="32"/>
          <w:szCs w:val="32"/>
          <w:u w:val="dottedHeavy"/>
          <w:cs/>
        </w:rPr>
        <w:tab/>
      </w:r>
      <w:r w:rsidR="000462C1">
        <w:rPr>
          <w:rFonts w:ascii="TH SarabunPSK" w:hAnsi="TH SarabunPSK" w:cs="TH SarabunPSK"/>
          <w:b/>
          <w:bCs/>
          <w:sz w:val="32"/>
          <w:szCs w:val="32"/>
          <w:u w:val="dottedHeavy"/>
          <w:cs/>
        </w:rPr>
        <w:tab/>
      </w:r>
    </w:p>
    <w:p w14:paraId="3D661B63" w14:textId="11357810" w:rsidR="00160565" w:rsidRPr="000462C1" w:rsidRDefault="00160565" w:rsidP="000462C1">
      <w:pPr>
        <w:tabs>
          <w:tab w:val="right" w:pos="9450"/>
        </w:tabs>
        <w:rPr>
          <w:rFonts w:ascii="TH SarabunPSK" w:hAnsi="TH SarabunPSK" w:cs="TH SarabunPSK"/>
          <w:b/>
          <w:bCs/>
          <w:sz w:val="32"/>
          <w:szCs w:val="32"/>
          <w:u w:val="dottedHeavy"/>
        </w:rPr>
      </w:pPr>
      <w:r w:rsidRPr="000462C1">
        <w:rPr>
          <w:rFonts w:ascii="TH SarabunPSK" w:hAnsi="TH SarabunPSK" w:cs="TH SarabunPSK"/>
          <w:b/>
          <w:bCs/>
          <w:sz w:val="32"/>
          <w:szCs w:val="32"/>
          <w:u w:val="dottedHeavy"/>
          <w:cs/>
        </w:rPr>
        <w:tab/>
      </w:r>
    </w:p>
    <w:p w14:paraId="6595F443" w14:textId="071D4A8A" w:rsidR="006777B2" w:rsidRPr="00E96784" w:rsidRDefault="006777B2" w:rsidP="006777B2">
      <w:pPr>
        <w:rPr>
          <w:rFonts w:ascii="TH SarabunPSK" w:hAnsi="TH SarabunPSK" w:cs="TH SarabunPSK"/>
          <w:sz w:val="32"/>
          <w:szCs w:val="32"/>
        </w:rPr>
      </w:pPr>
      <w:r w:rsidRPr="00E96784">
        <w:rPr>
          <w:rFonts w:ascii="TH SarabunPSK" w:hAnsi="TH SarabunPSK" w:cs="TH SarabunPSK"/>
          <w:sz w:val="32"/>
          <w:szCs w:val="32"/>
          <w:cs/>
        </w:rPr>
        <w:t xml:space="preserve">ประเภท </w:t>
      </w:r>
      <w:r w:rsidRPr="00E96784">
        <w:rPr>
          <w:rFonts w:ascii="TH SarabunPSK" w:hAnsi="TH SarabunPSK" w:cs="TH SarabunPSK"/>
          <w:sz w:val="32"/>
          <w:szCs w:val="32"/>
        </w:rPr>
        <w:t xml:space="preserve">[__] </w:t>
      </w:r>
      <w:r w:rsidRPr="00E96784">
        <w:rPr>
          <w:rFonts w:ascii="TH SarabunPSK" w:hAnsi="TH SarabunPSK" w:cs="TH SarabunPSK"/>
          <w:sz w:val="32"/>
          <w:szCs w:val="32"/>
          <w:cs/>
        </w:rPr>
        <w:t xml:space="preserve">งานวิจัย </w:t>
      </w:r>
      <w:r w:rsidRPr="00E96784">
        <w:rPr>
          <w:rFonts w:ascii="TH SarabunPSK" w:hAnsi="TH SarabunPSK" w:cs="TH SarabunPSK"/>
          <w:sz w:val="32"/>
          <w:szCs w:val="32"/>
        </w:rPr>
        <w:t xml:space="preserve">[__] </w:t>
      </w:r>
      <w:r w:rsidRPr="00E96784">
        <w:rPr>
          <w:rFonts w:ascii="TH SarabunPSK" w:hAnsi="TH SarabunPSK" w:cs="TH SarabunPSK"/>
          <w:sz w:val="32"/>
          <w:szCs w:val="32"/>
          <w:cs/>
        </w:rPr>
        <w:t>บทความทางวิชาการ</w:t>
      </w:r>
    </w:p>
    <w:p w14:paraId="44C88ABA" w14:textId="77777777" w:rsidR="006777B2" w:rsidRPr="00E96784" w:rsidRDefault="006777B2" w:rsidP="006777B2">
      <w:pPr>
        <w:rPr>
          <w:rFonts w:ascii="TH SarabunPSK" w:hAnsi="TH SarabunPSK" w:cs="TH SarabunPSK"/>
          <w:sz w:val="32"/>
          <w:szCs w:val="32"/>
        </w:rPr>
      </w:pPr>
    </w:p>
    <w:p w14:paraId="5C7ED9FC" w14:textId="643C5F83" w:rsidR="006777B2" w:rsidRPr="00E96784" w:rsidRDefault="006777B2" w:rsidP="006777B2">
      <w:pPr>
        <w:rPr>
          <w:rFonts w:ascii="TH SarabunPSK" w:hAnsi="TH SarabunPSK" w:cs="TH SarabunPSK"/>
          <w:sz w:val="32"/>
          <w:szCs w:val="32"/>
        </w:rPr>
      </w:pPr>
      <w:r w:rsidRPr="00E96784">
        <w:rPr>
          <w:rFonts w:ascii="TH SarabunPSK" w:hAnsi="TH SarabunPSK" w:cs="TH SarabunPSK"/>
          <w:sz w:val="32"/>
          <w:szCs w:val="32"/>
          <w:cs/>
        </w:rPr>
        <w:t>กรุณาแก้ไขบทความ</w:t>
      </w:r>
      <w:r w:rsidR="00B635F7" w:rsidRPr="00E96784">
        <w:rPr>
          <w:rFonts w:ascii="TH SarabunPSK" w:hAnsi="TH SarabunPSK" w:cs="TH SarabunPSK"/>
          <w:sz w:val="32"/>
          <w:szCs w:val="32"/>
          <w:cs/>
        </w:rPr>
        <w:t xml:space="preserve"> ตามคำแนะนำของผู้ทรงคุณวุฒิ และกรุณาปฏิบัติดังนี้</w:t>
      </w:r>
      <w:r w:rsidR="00B635F7" w:rsidRPr="00E96784">
        <w:rPr>
          <w:rFonts w:ascii="TH SarabunPSK" w:hAnsi="TH SarabunPSK" w:cs="TH SarabunPSK"/>
          <w:sz w:val="32"/>
          <w:szCs w:val="32"/>
        </w:rPr>
        <w:br/>
        <w:t xml:space="preserve">1) </w:t>
      </w:r>
      <w:r w:rsidR="00B635F7" w:rsidRPr="00E96784">
        <w:rPr>
          <w:rFonts w:ascii="TH SarabunPSK" w:hAnsi="TH SarabunPSK" w:cs="TH SarabunPSK"/>
          <w:sz w:val="32"/>
          <w:szCs w:val="32"/>
          <w:cs/>
        </w:rPr>
        <w:t xml:space="preserve">ในไฟล์บทความ </w:t>
      </w:r>
      <w:r w:rsidRPr="00E96784">
        <w:rPr>
          <w:rFonts w:ascii="TH SarabunPSK" w:hAnsi="TH SarabunPSK" w:cs="TH SarabunPSK"/>
          <w:sz w:val="32"/>
          <w:szCs w:val="32"/>
          <w:cs/>
        </w:rPr>
        <w:t>ไฮไลท์สีเหลืองในส่วนที่แก้ไข</w:t>
      </w:r>
      <w:r w:rsidR="00B635F7" w:rsidRPr="00E96784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B635F7" w:rsidRPr="00E96784">
        <w:rPr>
          <w:rFonts w:ascii="TH SarabunPSK" w:hAnsi="TH SarabunPSK" w:cs="TH SarabunPSK"/>
          <w:sz w:val="32"/>
          <w:szCs w:val="32"/>
          <w:cs/>
        </w:rPr>
        <w:br/>
      </w:r>
      <w:r w:rsidR="00B635F7" w:rsidRPr="00E96784">
        <w:rPr>
          <w:rFonts w:ascii="TH SarabunPSK" w:hAnsi="TH SarabunPSK" w:cs="TH SarabunPSK"/>
          <w:sz w:val="32"/>
          <w:szCs w:val="32"/>
        </w:rPr>
        <w:t xml:space="preserve">2) </w:t>
      </w:r>
      <w:r w:rsidR="00B635F7" w:rsidRPr="00E96784">
        <w:rPr>
          <w:rFonts w:ascii="TH SarabunPSK" w:hAnsi="TH SarabunPSK" w:cs="TH SarabunPSK"/>
          <w:sz w:val="32"/>
          <w:szCs w:val="32"/>
          <w:cs/>
        </w:rPr>
        <w:t>ในไฟล์ผลการประเมิน (ไฟล์นี้) ให้อธิบายการ</w:t>
      </w:r>
      <w:r w:rsidRPr="00E96784">
        <w:rPr>
          <w:rFonts w:ascii="TH SarabunPSK" w:hAnsi="TH SarabunPSK" w:cs="TH SarabunPSK"/>
          <w:sz w:val="32"/>
          <w:szCs w:val="32"/>
          <w:cs/>
        </w:rPr>
        <w:t>การแก้ไข</w:t>
      </w:r>
      <w:r w:rsidR="00B635F7" w:rsidRPr="00E96784">
        <w:rPr>
          <w:rFonts w:ascii="TH SarabunPSK" w:hAnsi="TH SarabunPSK" w:cs="TH SarabunPSK"/>
          <w:sz w:val="32"/>
          <w:szCs w:val="32"/>
          <w:cs/>
        </w:rPr>
        <w:t xml:space="preserve">โดยสังเขป </w:t>
      </w:r>
      <w:r w:rsidRPr="00E96784">
        <w:rPr>
          <w:rFonts w:ascii="TH SarabunPSK" w:hAnsi="TH SarabunPSK" w:cs="TH SarabunPSK"/>
          <w:sz w:val="32"/>
          <w:szCs w:val="32"/>
          <w:cs/>
        </w:rPr>
        <w:t>ลง</w:t>
      </w:r>
      <w:r w:rsidR="00B635F7" w:rsidRPr="00E96784">
        <w:rPr>
          <w:rFonts w:ascii="TH SarabunPSK" w:hAnsi="TH SarabunPSK" w:cs="TH SarabunPSK"/>
          <w:sz w:val="32"/>
          <w:szCs w:val="32"/>
          <w:cs/>
        </w:rPr>
        <w:t xml:space="preserve">ในช่อง “ตอบกลับการประเมิน” </w:t>
      </w:r>
      <w:r w:rsidR="00B635F7" w:rsidRPr="00E96784">
        <w:rPr>
          <w:rFonts w:ascii="TH SarabunPSK" w:hAnsi="TH SarabunPSK" w:cs="TH SarabunPSK"/>
          <w:sz w:val="32"/>
          <w:szCs w:val="32"/>
          <w:cs/>
        </w:rPr>
        <w:br/>
      </w:r>
      <w:r w:rsidR="00B635F7" w:rsidRPr="00E96784">
        <w:rPr>
          <w:rFonts w:ascii="TH SarabunPSK" w:hAnsi="TH SarabunPSK" w:cs="TH SarabunPSK"/>
          <w:sz w:val="32"/>
          <w:szCs w:val="32"/>
        </w:rPr>
        <w:t xml:space="preserve">3) </w:t>
      </w:r>
      <w:r w:rsidR="00B635F7" w:rsidRPr="00E96784">
        <w:rPr>
          <w:rFonts w:ascii="TH SarabunPSK" w:hAnsi="TH SarabunPSK" w:cs="TH SarabunPSK"/>
          <w:sz w:val="32"/>
          <w:szCs w:val="32"/>
          <w:cs/>
        </w:rPr>
        <w:t xml:space="preserve">กรุณาส่งกลับในระบบ </w:t>
      </w:r>
      <w:r w:rsidR="00B635F7" w:rsidRPr="00E96784">
        <w:rPr>
          <w:rFonts w:ascii="TH SarabunPSK" w:hAnsi="TH SarabunPSK" w:cs="TH SarabunPSK"/>
          <w:sz w:val="32"/>
          <w:szCs w:val="32"/>
        </w:rPr>
        <w:t xml:space="preserve">ThaiJO </w:t>
      </w:r>
      <w:r w:rsidR="00B635F7" w:rsidRPr="00E96784">
        <w:rPr>
          <w:rFonts w:ascii="TH SarabunPSK" w:hAnsi="TH SarabunPSK" w:cs="TH SarabunPSK"/>
          <w:sz w:val="32"/>
          <w:szCs w:val="32"/>
          <w:cs/>
        </w:rPr>
        <w:t xml:space="preserve">ของวารสาร </w:t>
      </w:r>
      <w:r w:rsidR="00975EA9">
        <w:rPr>
          <w:rFonts w:ascii="TH SarabunPSK" w:hAnsi="TH SarabunPSK" w:cs="TH SarabunPSK" w:hint="cs"/>
          <w:sz w:val="32"/>
          <w:szCs w:val="32"/>
          <w:cs/>
        </w:rPr>
        <w:t xml:space="preserve">ช่อง </w:t>
      </w:r>
      <w:r w:rsidR="00A13A0C">
        <w:rPr>
          <w:rFonts w:ascii="TH SarabunPSK" w:hAnsi="TH SarabunPSK" w:cs="TH SarabunPSK"/>
          <w:sz w:val="32"/>
          <w:szCs w:val="32"/>
        </w:rPr>
        <w:t>“</w:t>
      </w:r>
      <w:r w:rsidR="00975EA9" w:rsidRPr="00975EA9">
        <w:rPr>
          <w:rFonts w:ascii="TH SarabunPSK" w:hAnsi="TH SarabunPSK" w:cs="TH SarabunPSK"/>
          <w:sz w:val="32"/>
          <w:szCs w:val="32"/>
          <w:cs/>
        </w:rPr>
        <w:t>ไฟล์บทความฉบับแก้ไข</w:t>
      </w:r>
      <w:r w:rsidR="00A13A0C">
        <w:rPr>
          <w:rFonts w:ascii="TH SarabunPSK" w:hAnsi="TH SarabunPSK" w:cs="TH SarabunPSK"/>
          <w:sz w:val="32"/>
          <w:szCs w:val="32"/>
        </w:rPr>
        <w:t>”</w:t>
      </w:r>
      <w:r w:rsidR="00A13A0C">
        <w:rPr>
          <w:rFonts w:ascii="TH SarabunPSK" w:hAnsi="TH SarabunPSK" w:cs="TH SarabunPSK" w:hint="cs"/>
          <w:sz w:val="32"/>
          <w:szCs w:val="32"/>
          <w:cs/>
        </w:rPr>
        <w:t xml:space="preserve"> (</w:t>
      </w:r>
      <w:r w:rsidR="00A13A0C">
        <w:rPr>
          <w:rFonts w:ascii="TH SarabunPSK" w:hAnsi="TH SarabunPSK" w:cs="TH SarabunPSK"/>
          <w:sz w:val="32"/>
          <w:szCs w:val="32"/>
        </w:rPr>
        <w:t>Revision</w:t>
      </w:r>
      <w:r w:rsidR="00A13A0C">
        <w:rPr>
          <w:rFonts w:ascii="TH SarabunPSK" w:hAnsi="TH SarabunPSK" w:cs="TH SarabunPSK" w:hint="cs"/>
          <w:sz w:val="32"/>
          <w:szCs w:val="32"/>
          <w:cs/>
        </w:rPr>
        <w:t>)</w:t>
      </w:r>
      <w:r w:rsidR="00A13A0C">
        <w:rPr>
          <w:rFonts w:ascii="TH SarabunPSK" w:hAnsi="TH SarabunPSK" w:cs="TH SarabunPSK"/>
          <w:sz w:val="32"/>
          <w:szCs w:val="32"/>
        </w:rPr>
        <w:t xml:space="preserve"> </w:t>
      </w:r>
    </w:p>
    <w:p w14:paraId="097D7F47" w14:textId="77777777" w:rsidR="003D245C" w:rsidRPr="00E96784" w:rsidRDefault="003D245C" w:rsidP="003D245C">
      <w:pPr>
        <w:tabs>
          <w:tab w:val="left" w:pos="8820"/>
        </w:tabs>
        <w:rPr>
          <w:rFonts w:ascii="TH SarabunPSK" w:eastAsia="Calibri" w:hAnsi="TH SarabunPSK" w:cs="TH SarabunPSK"/>
          <w:spacing w:val="-6"/>
          <w:sz w:val="32"/>
          <w:szCs w:val="32"/>
        </w:rPr>
      </w:pPr>
    </w:p>
    <w:p w14:paraId="2E887B65" w14:textId="77777777" w:rsidR="00E10F54" w:rsidRPr="00E96784" w:rsidRDefault="003D245C" w:rsidP="00200BDB">
      <w:pPr>
        <w:tabs>
          <w:tab w:val="left" w:pos="8820"/>
        </w:tabs>
        <w:rPr>
          <w:rFonts w:ascii="TH SarabunPSK" w:eastAsia="Cordia New" w:hAnsi="TH SarabunPSK" w:cs="TH SarabunPSK"/>
          <w:b/>
          <w:bCs/>
          <w:color w:val="000000"/>
          <w:spacing w:val="-4"/>
          <w:sz w:val="32"/>
          <w:szCs w:val="32"/>
          <w:cs/>
        </w:rPr>
      </w:pPr>
      <w:r w:rsidRPr="00E96784">
        <w:rPr>
          <w:rFonts w:ascii="TH SarabunPSK" w:eastAsia="Cordia New" w:hAnsi="TH SarabunPSK" w:cs="TH SarabunPSK"/>
          <w:b/>
          <w:bCs/>
          <w:color w:val="000000"/>
          <w:spacing w:val="-4"/>
          <w:sz w:val="32"/>
          <w:szCs w:val="32"/>
          <w:cs/>
        </w:rPr>
        <w:t>ผลการประเมิน</w:t>
      </w:r>
      <w:r w:rsidR="0026671E" w:rsidRPr="00E96784">
        <w:rPr>
          <w:rFonts w:ascii="TH SarabunPSK" w:eastAsia="Cordia New" w:hAnsi="TH SarabunPSK" w:cs="TH SarabunPSK"/>
          <w:b/>
          <w:bCs/>
          <w:color w:val="000000"/>
          <w:spacing w:val="-4"/>
          <w:sz w:val="32"/>
          <w:szCs w:val="32"/>
          <w:cs/>
        </w:rPr>
        <w:t xml:space="preserve"> </w:t>
      </w:r>
      <w:r w:rsidR="0026671E" w:rsidRPr="00E96784">
        <w:rPr>
          <w:rFonts w:ascii="TH SarabunPSK" w:eastAsia="Cordia New" w:hAnsi="TH SarabunPSK" w:cs="TH SarabunPSK"/>
          <w:color w:val="000000"/>
          <w:spacing w:val="-4"/>
          <w:sz w:val="32"/>
          <w:szCs w:val="32"/>
          <w:cs/>
        </w:rPr>
        <w:t xml:space="preserve">(กรุณาพิมพ์ใน </w:t>
      </w:r>
      <w:r w:rsidR="0026671E" w:rsidRPr="00E96784">
        <w:rPr>
          <w:rFonts w:ascii="TH SarabunPSK" w:eastAsia="Cordia New" w:hAnsi="TH SarabunPSK" w:cs="TH SarabunPSK"/>
          <w:color w:val="000000"/>
          <w:spacing w:val="-4"/>
          <w:sz w:val="32"/>
          <w:szCs w:val="32"/>
        </w:rPr>
        <w:t xml:space="preserve">File Word </w:t>
      </w:r>
      <w:r w:rsidR="0026671E" w:rsidRPr="00E96784">
        <w:rPr>
          <w:rFonts w:ascii="TH SarabunPSK" w:eastAsia="Cordia New" w:hAnsi="TH SarabunPSK" w:cs="TH SarabunPSK"/>
          <w:color w:val="000000"/>
          <w:spacing w:val="-4"/>
          <w:sz w:val="32"/>
          <w:szCs w:val="32"/>
          <w:cs/>
        </w:rPr>
        <w:t>เพื่อป้องกันความผิดพลาดในการสื่อความหมาย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034"/>
        <w:gridCol w:w="4406"/>
      </w:tblGrid>
      <w:tr w:rsidR="004F63FF" w:rsidRPr="00E96784" w14:paraId="29DCB269" w14:textId="64A458B7" w:rsidTr="0076667E">
        <w:tc>
          <w:tcPr>
            <w:tcW w:w="9440" w:type="dxa"/>
            <w:gridSpan w:val="2"/>
            <w:shd w:val="clear" w:color="auto" w:fill="D9D9D9"/>
            <w:vAlign w:val="center"/>
          </w:tcPr>
          <w:p w14:paraId="0FEC4B10" w14:textId="315EE944" w:rsidR="004F63FF" w:rsidRPr="00D50CB3" w:rsidRDefault="004F63FF" w:rsidP="0076667E">
            <w:pPr>
              <w:tabs>
                <w:tab w:val="left" w:pos="8820"/>
              </w:tabs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D50CB3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ชื่อบทความ (</w:t>
            </w:r>
            <w:r w:rsidRPr="00D50CB3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Title</w:t>
            </w:r>
            <w:r w:rsidRPr="00D50CB3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)</w:t>
            </w:r>
          </w:p>
        </w:tc>
      </w:tr>
      <w:tr w:rsidR="004F63FF" w:rsidRPr="00E96784" w14:paraId="4D7E8290" w14:textId="1F8B06E2" w:rsidTr="004F63FF">
        <w:tc>
          <w:tcPr>
            <w:tcW w:w="5034" w:type="dxa"/>
            <w:shd w:val="clear" w:color="auto" w:fill="F2F2F2"/>
            <w:vAlign w:val="center"/>
          </w:tcPr>
          <w:p w14:paraId="12B539FE" w14:textId="77777777" w:rsidR="004F63FF" w:rsidRPr="00E96784" w:rsidRDefault="004F63FF" w:rsidP="004F63FF">
            <w:pPr>
              <w:tabs>
                <w:tab w:val="left" w:pos="8820"/>
              </w:tabs>
              <w:jc w:val="center"/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  <w:cs/>
              </w:rPr>
            </w:pPr>
            <w:bookmarkStart w:id="0" w:name="_Hlk118804113"/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  <w:cs/>
              </w:rPr>
              <w:t>ผลการประเมิน</w:t>
            </w:r>
          </w:p>
        </w:tc>
        <w:tc>
          <w:tcPr>
            <w:tcW w:w="4406" w:type="dxa"/>
            <w:shd w:val="clear" w:color="auto" w:fill="F2F2F2"/>
            <w:vAlign w:val="center"/>
          </w:tcPr>
          <w:p w14:paraId="3393DFDF" w14:textId="442DE7BC" w:rsidR="004F63FF" w:rsidRPr="00E96784" w:rsidRDefault="004F63FF" w:rsidP="004F63FF">
            <w:pPr>
              <w:tabs>
                <w:tab w:val="left" w:pos="8820"/>
              </w:tabs>
              <w:jc w:val="center"/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  <w:cs/>
              </w:rPr>
            </w:pPr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  <w:cs/>
              </w:rPr>
              <w:t>ตอบกลับการประเมิน และ/หรือ</w:t>
            </w:r>
            <w:r w:rsidR="00284D6C">
              <w:rPr>
                <w:rFonts w:ascii="TH SarabunPSK" w:eastAsia="Cordia New" w:hAnsi="TH SarabunPSK" w:cs="TH SarabunPSK" w:hint="cs"/>
                <w:color w:val="000000"/>
                <w:spacing w:val="-4"/>
                <w:sz w:val="32"/>
                <w:szCs w:val="32"/>
                <w:cs/>
              </w:rPr>
              <w:t>ชี้</w:t>
            </w:r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  <w:cs/>
              </w:rPr>
              <w:t>แจงการแก้ไขในแต่ละประเด็น โดยเจ้าของบทความ</w:t>
            </w:r>
          </w:p>
        </w:tc>
      </w:tr>
      <w:tr w:rsidR="004F63FF" w:rsidRPr="00E96784" w14:paraId="290DE3AA" w14:textId="2A32A0E2" w:rsidTr="004F63FF">
        <w:trPr>
          <w:trHeight w:val="881"/>
        </w:trPr>
        <w:tc>
          <w:tcPr>
            <w:tcW w:w="5034" w:type="dxa"/>
          </w:tcPr>
          <w:p w14:paraId="24A37503" w14:textId="77777777" w:rsidR="004F63FF" w:rsidRDefault="004F63FF" w:rsidP="004F63FF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  <w:cs/>
              </w:rPr>
              <w:t>ผู้ทรง 1</w:t>
            </w:r>
            <w:r w:rsidRPr="00E96784"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</w:rPr>
              <w:t xml:space="preserve"> </w:t>
            </w:r>
          </w:p>
          <w:p w14:paraId="0963BE7C" w14:textId="1A4A04B6" w:rsidR="004F63FF" w:rsidRPr="00E96784" w:rsidRDefault="004F63FF" w:rsidP="004F63FF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  <w:t xml:space="preserve">- </w:t>
            </w:r>
          </w:p>
          <w:p w14:paraId="5AF2FB7F" w14:textId="0A3566D9" w:rsidR="004F63FF" w:rsidRDefault="004F63FF" w:rsidP="004F63FF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  <w:t>-</w:t>
            </w:r>
          </w:p>
          <w:p w14:paraId="33679D64" w14:textId="600FC71D" w:rsidR="004F63FF" w:rsidRPr="0076667E" w:rsidRDefault="004F63FF" w:rsidP="004F63FF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  <w:cs/>
              </w:rPr>
            </w:pPr>
            <w:r>
              <w:rPr>
                <w:rFonts w:ascii="TH SarabunPSK" w:eastAsia="Cordia New" w:hAnsi="TH SarabunPSK" w:cs="TH SarabunPSK" w:hint="cs"/>
                <w:color w:val="000000"/>
                <w:spacing w:val="-4"/>
                <w:sz w:val="32"/>
                <w:szCs w:val="32"/>
                <w:cs/>
              </w:rPr>
              <w:t>-</w:t>
            </w:r>
          </w:p>
        </w:tc>
        <w:tc>
          <w:tcPr>
            <w:tcW w:w="4406" w:type="dxa"/>
          </w:tcPr>
          <w:p w14:paraId="23698A2C" w14:textId="77777777" w:rsidR="004F63FF" w:rsidRDefault="004F63FF" w:rsidP="004F63FF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</w:rPr>
            </w:pPr>
            <w:r>
              <w:rPr>
                <w:rFonts w:ascii="TH SarabunPSK" w:eastAsia="Cordia New" w:hAnsi="TH SarabunPSK" w:cs="TH SarabunPSK" w:hint="cs"/>
                <w:b/>
                <w:bCs/>
                <w:color w:val="000000"/>
                <w:spacing w:val="-4"/>
                <w:sz w:val="32"/>
                <w:szCs w:val="32"/>
                <w:cs/>
              </w:rPr>
              <w:t>ตอบกลับ</w:t>
            </w:r>
            <w:r w:rsidRPr="00E96784"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  <w:cs/>
              </w:rPr>
              <w:t>ผู้ทรง 1</w:t>
            </w:r>
            <w:r w:rsidRPr="00E96784"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</w:rPr>
              <w:t xml:space="preserve"> </w:t>
            </w:r>
          </w:p>
          <w:p w14:paraId="22E6721C" w14:textId="77777777" w:rsidR="004F63FF" w:rsidRPr="00E96784" w:rsidRDefault="004F63FF" w:rsidP="004F63FF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  <w:t xml:space="preserve">- </w:t>
            </w:r>
          </w:p>
          <w:p w14:paraId="7DB45184" w14:textId="77777777" w:rsidR="004F63FF" w:rsidRDefault="004F63FF" w:rsidP="004F63FF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  <w:t>-</w:t>
            </w:r>
          </w:p>
          <w:p w14:paraId="7352DA8F" w14:textId="0DDEAB20" w:rsidR="004F63FF" w:rsidRPr="0076667E" w:rsidRDefault="004F63FF" w:rsidP="004F63FF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  <w:cs/>
              </w:rPr>
            </w:pPr>
            <w:r>
              <w:rPr>
                <w:rFonts w:ascii="TH SarabunPSK" w:eastAsia="Cordia New" w:hAnsi="TH SarabunPSK" w:cs="TH SarabunPSK" w:hint="cs"/>
                <w:color w:val="000000"/>
                <w:spacing w:val="-4"/>
                <w:sz w:val="32"/>
                <w:szCs w:val="32"/>
                <w:cs/>
              </w:rPr>
              <w:t>-</w:t>
            </w:r>
          </w:p>
        </w:tc>
      </w:tr>
      <w:tr w:rsidR="0076667E" w:rsidRPr="00E96784" w14:paraId="6FEC5565" w14:textId="77777777" w:rsidTr="004F63FF">
        <w:trPr>
          <w:trHeight w:val="881"/>
        </w:trPr>
        <w:tc>
          <w:tcPr>
            <w:tcW w:w="5034" w:type="dxa"/>
          </w:tcPr>
          <w:p w14:paraId="0AFDFBCD" w14:textId="77777777" w:rsidR="0076667E" w:rsidRPr="00E96784" w:rsidRDefault="0076667E" w:rsidP="0076667E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  <w:cs/>
              </w:rPr>
              <w:t xml:space="preserve">ผู้ทรง 2 </w:t>
            </w:r>
          </w:p>
          <w:p w14:paraId="4CB1903C" w14:textId="77777777" w:rsidR="0076667E" w:rsidRPr="00E96784" w:rsidRDefault="0076667E" w:rsidP="0076667E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  <w:t>-</w:t>
            </w:r>
          </w:p>
          <w:p w14:paraId="52F72071" w14:textId="77777777" w:rsidR="0076667E" w:rsidRDefault="0076667E" w:rsidP="0076667E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  <w:t>-</w:t>
            </w:r>
          </w:p>
          <w:p w14:paraId="6DA4764D" w14:textId="77777777" w:rsidR="0076667E" w:rsidRPr="00E96784" w:rsidRDefault="0076667E" w:rsidP="0076667E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</w:pPr>
            <w:r>
              <w:rPr>
                <w:rFonts w:ascii="TH SarabunPSK" w:eastAsia="Cordia New" w:hAnsi="TH SarabunPSK" w:cs="TH SarabunPSK" w:hint="cs"/>
                <w:color w:val="000000"/>
                <w:spacing w:val="-4"/>
                <w:sz w:val="32"/>
                <w:szCs w:val="32"/>
                <w:cs/>
              </w:rPr>
              <w:t>-</w:t>
            </w:r>
          </w:p>
          <w:p w14:paraId="5A60951D" w14:textId="77777777" w:rsidR="0076667E" w:rsidRPr="00E96784" w:rsidRDefault="0076667E" w:rsidP="004F63FF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  <w:cs/>
              </w:rPr>
            </w:pPr>
          </w:p>
        </w:tc>
        <w:tc>
          <w:tcPr>
            <w:tcW w:w="4406" w:type="dxa"/>
          </w:tcPr>
          <w:p w14:paraId="1D9B0E28" w14:textId="77777777" w:rsidR="0076667E" w:rsidRPr="00E96784" w:rsidRDefault="0076667E" w:rsidP="0076667E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</w:pPr>
            <w:r>
              <w:rPr>
                <w:rFonts w:ascii="TH SarabunPSK" w:eastAsia="Cordia New" w:hAnsi="TH SarabunPSK" w:cs="TH SarabunPSK" w:hint="cs"/>
                <w:b/>
                <w:bCs/>
                <w:color w:val="000000"/>
                <w:spacing w:val="-4"/>
                <w:sz w:val="32"/>
                <w:szCs w:val="32"/>
                <w:cs/>
              </w:rPr>
              <w:t>ตอบกลับ</w:t>
            </w:r>
            <w:r w:rsidRPr="00E96784"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  <w:cs/>
              </w:rPr>
              <w:t xml:space="preserve">ผู้ทรง 2 </w:t>
            </w:r>
          </w:p>
          <w:p w14:paraId="607ADC29" w14:textId="77777777" w:rsidR="0076667E" w:rsidRPr="00E96784" w:rsidRDefault="0076667E" w:rsidP="0076667E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  <w:t>-</w:t>
            </w:r>
          </w:p>
          <w:p w14:paraId="645D039C" w14:textId="77777777" w:rsidR="0076667E" w:rsidRDefault="0076667E" w:rsidP="0076667E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  <w:t>-</w:t>
            </w:r>
          </w:p>
          <w:p w14:paraId="5F605508" w14:textId="77777777" w:rsidR="0076667E" w:rsidRPr="00E96784" w:rsidRDefault="0076667E" w:rsidP="0076667E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</w:pPr>
            <w:r>
              <w:rPr>
                <w:rFonts w:ascii="TH SarabunPSK" w:eastAsia="Cordia New" w:hAnsi="TH SarabunPSK" w:cs="TH SarabunPSK" w:hint="cs"/>
                <w:color w:val="000000"/>
                <w:spacing w:val="-4"/>
                <w:sz w:val="32"/>
                <w:szCs w:val="32"/>
                <w:cs/>
              </w:rPr>
              <w:t>-</w:t>
            </w:r>
          </w:p>
          <w:p w14:paraId="4645697A" w14:textId="77777777" w:rsidR="0076667E" w:rsidRDefault="0076667E" w:rsidP="004F63FF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  <w:cs/>
              </w:rPr>
            </w:pPr>
          </w:p>
        </w:tc>
      </w:tr>
      <w:tr w:rsidR="0076667E" w:rsidRPr="00E96784" w14:paraId="021F9A31" w14:textId="77777777" w:rsidTr="004F63FF">
        <w:trPr>
          <w:trHeight w:val="881"/>
        </w:trPr>
        <w:tc>
          <w:tcPr>
            <w:tcW w:w="5034" w:type="dxa"/>
          </w:tcPr>
          <w:p w14:paraId="66E0B546" w14:textId="77777777" w:rsidR="0076667E" w:rsidRDefault="0076667E" w:rsidP="0076667E">
            <w:pPr>
              <w:tabs>
                <w:tab w:val="left" w:pos="8820"/>
              </w:tabs>
              <w:rPr>
                <w:rFonts w:ascii="TH SarabunPSK" w:hAnsi="TH SarabunPSK" w:cs="TH SarabunPSK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  <w:cs/>
              </w:rPr>
              <w:t xml:space="preserve">ผู้ทรง 3 </w:t>
            </w:r>
          </w:p>
          <w:p w14:paraId="55973CAF" w14:textId="77777777" w:rsidR="0076667E" w:rsidRDefault="0076667E" w:rsidP="0076667E">
            <w:pPr>
              <w:tabs>
                <w:tab w:val="left" w:pos="8820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  <w:p w14:paraId="25FFE1E3" w14:textId="77777777" w:rsidR="0076667E" w:rsidRDefault="0076667E" w:rsidP="0076667E">
            <w:pPr>
              <w:tabs>
                <w:tab w:val="left" w:pos="8820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  <w:p w14:paraId="22D12DEE" w14:textId="648992E9" w:rsidR="0076667E" w:rsidRPr="00E96784" w:rsidRDefault="0076667E" w:rsidP="0076667E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</w:tc>
        <w:tc>
          <w:tcPr>
            <w:tcW w:w="4406" w:type="dxa"/>
          </w:tcPr>
          <w:p w14:paraId="64ABCDA5" w14:textId="77777777" w:rsidR="0076667E" w:rsidRDefault="0076667E" w:rsidP="0076667E">
            <w:pPr>
              <w:tabs>
                <w:tab w:val="left" w:pos="8820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 w:hint="cs"/>
                <w:b/>
                <w:bCs/>
                <w:color w:val="000000"/>
                <w:spacing w:val="-4"/>
                <w:sz w:val="32"/>
                <w:szCs w:val="32"/>
                <w:cs/>
              </w:rPr>
              <w:t>ตอบกลับ</w:t>
            </w:r>
            <w:r w:rsidRPr="00E96784"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  <w:cs/>
              </w:rPr>
              <w:t xml:space="preserve">ผู้ทรง 3 </w:t>
            </w:r>
          </w:p>
          <w:p w14:paraId="2DFD2AFA" w14:textId="77777777" w:rsidR="0076667E" w:rsidRDefault="0076667E" w:rsidP="0076667E">
            <w:pPr>
              <w:tabs>
                <w:tab w:val="left" w:pos="8820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  <w:p w14:paraId="64669235" w14:textId="77777777" w:rsidR="0076667E" w:rsidRDefault="0076667E" w:rsidP="0076667E">
            <w:pPr>
              <w:tabs>
                <w:tab w:val="left" w:pos="8820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  <w:p w14:paraId="4DDBBE47" w14:textId="4E03EFD7" w:rsidR="0076667E" w:rsidRDefault="0076667E" w:rsidP="0076667E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</w:tc>
      </w:tr>
      <w:bookmarkEnd w:id="0"/>
      <w:tr w:rsidR="004F63FF" w:rsidRPr="00E96784" w14:paraId="762D906B" w14:textId="1AD81E18" w:rsidTr="0076667E">
        <w:tc>
          <w:tcPr>
            <w:tcW w:w="9440" w:type="dxa"/>
            <w:gridSpan w:val="2"/>
            <w:shd w:val="clear" w:color="auto" w:fill="D9D9D9"/>
            <w:vAlign w:val="center"/>
          </w:tcPr>
          <w:p w14:paraId="70072F0B" w14:textId="09BD7C90" w:rsidR="004F63FF" w:rsidRPr="00D61D76" w:rsidRDefault="004F63FF" w:rsidP="0076667E">
            <w:pPr>
              <w:tabs>
                <w:tab w:val="left" w:pos="183"/>
              </w:tabs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D61D76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บทคัดย่อ</w:t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ภาษาไทย</w:t>
            </w:r>
            <w:r w:rsidRPr="00D61D76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 xml:space="preserve"> (</w:t>
            </w:r>
            <w:r w:rsidRPr="00D61D76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Abstract</w:t>
            </w:r>
            <w:r w:rsidRPr="00D61D76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)</w:t>
            </w:r>
          </w:p>
        </w:tc>
      </w:tr>
      <w:tr w:rsidR="004F63FF" w:rsidRPr="00E96784" w14:paraId="1E5BDE6E" w14:textId="52391E0F" w:rsidTr="004569C1">
        <w:tc>
          <w:tcPr>
            <w:tcW w:w="5034" w:type="dxa"/>
            <w:shd w:val="clear" w:color="auto" w:fill="F2F2F2"/>
            <w:vAlign w:val="center"/>
          </w:tcPr>
          <w:p w14:paraId="4D0A473D" w14:textId="77777777" w:rsidR="004F63FF" w:rsidRPr="00E96784" w:rsidRDefault="004F63FF" w:rsidP="004F63FF">
            <w:pPr>
              <w:tabs>
                <w:tab w:val="left" w:pos="8820"/>
              </w:tabs>
              <w:jc w:val="center"/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  <w:cs/>
              </w:rPr>
            </w:pPr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  <w:cs/>
              </w:rPr>
              <w:t>ผลการประเมิน</w:t>
            </w:r>
          </w:p>
        </w:tc>
        <w:tc>
          <w:tcPr>
            <w:tcW w:w="4406" w:type="dxa"/>
            <w:shd w:val="clear" w:color="auto" w:fill="F2F2F2"/>
          </w:tcPr>
          <w:p w14:paraId="7443122B" w14:textId="4DB56234" w:rsidR="004F63FF" w:rsidRPr="00E96784" w:rsidRDefault="00284D6C" w:rsidP="004F63FF">
            <w:pPr>
              <w:tabs>
                <w:tab w:val="left" w:pos="8820"/>
              </w:tabs>
              <w:jc w:val="center"/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  <w:cs/>
              </w:rPr>
            </w:pPr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  <w:cs/>
              </w:rPr>
              <w:t>ตอบกลับการประเมิน และ/หรือ</w:t>
            </w:r>
            <w:r>
              <w:rPr>
                <w:rFonts w:ascii="TH SarabunPSK" w:eastAsia="Cordia New" w:hAnsi="TH SarabunPSK" w:cs="TH SarabunPSK" w:hint="cs"/>
                <w:color w:val="000000"/>
                <w:spacing w:val="-4"/>
                <w:sz w:val="32"/>
                <w:szCs w:val="32"/>
                <w:cs/>
              </w:rPr>
              <w:t>ชี้</w:t>
            </w:r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  <w:cs/>
              </w:rPr>
              <w:t>แจงการแก้ไขในแต่ละประเด็น โดยเจ้าของบทความ</w:t>
            </w:r>
          </w:p>
        </w:tc>
      </w:tr>
      <w:tr w:rsidR="00C53F9C" w:rsidRPr="00E96784" w14:paraId="137137CF" w14:textId="1410BAE3" w:rsidTr="004F63FF">
        <w:trPr>
          <w:trHeight w:val="1340"/>
        </w:trPr>
        <w:tc>
          <w:tcPr>
            <w:tcW w:w="5034" w:type="dxa"/>
          </w:tcPr>
          <w:p w14:paraId="3F5D9A68" w14:textId="77777777" w:rsidR="00C53F9C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  <w:cs/>
              </w:rPr>
              <w:t>ผู้ทรง 1</w:t>
            </w:r>
            <w:r w:rsidRPr="00E96784"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</w:rPr>
              <w:t xml:space="preserve"> </w:t>
            </w:r>
          </w:p>
          <w:p w14:paraId="04F97089" w14:textId="77777777" w:rsidR="00C53F9C" w:rsidRPr="00E96784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  <w:t xml:space="preserve">- </w:t>
            </w:r>
          </w:p>
          <w:p w14:paraId="705EE8B2" w14:textId="77777777" w:rsidR="00C53F9C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  <w:t>-</w:t>
            </w:r>
          </w:p>
          <w:p w14:paraId="7448444D" w14:textId="0411E5F6" w:rsidR="00C53F9C" w:rsidRPr="00E96784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</w:pPr>
            <w:r>
              <w:rPr>
                <w:rFonts w:ascii="TH SarabunPSK" w:eastAsia="Cordia New" w:hAnsi="TH SarabunPSK" w:cs="TH SarabunPSK" w:hint="cs"/>
                <w:color w:val="000000"/>
                <w:spacing w:val="-4"/>
                <w:sz w:val="32"/>
                <w:szCs w:val="32"/>
                <w:cs/>
              </w:rPr>
              <w:t>-</w:t>
            </w:r>
          </w:p>
        </w:tc>
        <w:tc>
          <w:tcPr>
            <w:tcW w:w="4406" w:type="dxa"/>
          </w:tcPr>
          <w:p w14:paraId="189B64F0" w14:textId="77777777" w:rsidR="00C53F9C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</w:rPr>
            </w:pPr>
            <w:r>
              <w:rPr>
                <w:rFonts w:ascii="TH SarabunPSK" w:eastAsia="Cordia New" w:hAnsi="TH SarabunPSK" w:cs="TH SarabunPSK" w:hint="cs"/>
                <w:b/>
                <w:bCs/>
                <w:color w:val="000000"/>
                <w:spacing w:val="-4"/>
                <w:sz w:val="32"/>
                <w:szCs w:val="32"/>
                <w:cs/>
              </w:rPr>
              <w:t>ตอบกลับ</w:t>
            </w:r>
            <w:r w:rsidRPr="00E96784"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  <w:cs/>
              </w:rPr>
              <w:t>ผู้ทรง 1</w:t>
            </w:r>
            <w:r w:rsidRPr="00E96784"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</w:rPr>
              <w:t xml:space="preserve"> </w:t>
            </w:r>
          </w:p>
          <w:p w14:paraId="1C7C1B97" w14:textId="77777777" w:rsidR="00C53F9C" w:rsidRPr="00E96784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  <w:t xml:space="preserve">- </w:t>
            </w:r>
          </w:p>
          <w:p w14:paraId="603B1F82" w14:textId="77777777" w:rsidR="00C53F9C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  <w:t>-</w:t>
            </w:r>
          </w:p>
          <w:p w14:paraId="60DE54E1" w14:textId="5734AC25" w:rsidR="00C53F9C" w:rsidRPr="00E96784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  <w:cs/>
              </w:rPr>
            </w:pPr>
            <w:r>
              <w:rPr>
                <w:rFonts w:ascii="TH SarabunPSK" w:eastAsia="Cordia New" w:hAnsi="TH SarabunPSK" w:cs="TH SarabunPSK" w:hint="cs"/>
                <w:color w:val="000000"/>
                <w:spacing w:val="-4"/>
                <w:sz w:val="32"/>
                <w:szCs w:val="32"/>
                <w:cs/>
              </w:rPr>
              <w:t>-</w:t>
            </w:r>
          </w:p>
        </w:tc>
      </w:tr>
      <w:tr w:rsidR="00C53F9C" w:rsidRPr="00E96784" w14:paraId="445F61CB" w14:textId="77777777" w:rsidTr="004F63FF">
        <w:trPr>
          <w:trHeight w:val="1340"/>
        </w:trPr>
        <w:tc>
          <w:tcPr>
            <w:tcW w:w="5034" w:type="dxa"/>
          </w:tcPr>
          <w:p w14:paraId="1ABCF331" w14:textId="77777777" w:rsidR="00C53F9C" w:rsidRPr="00E96784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  <w:cs/>
              </w:rPr>
              <w:lastRenderedPageBreak/>
              <w:t xml:space="preserve">ผู้ทรง 2 </w:t>
            </w:r>
          </w:p>
          <w:p w14:paraId="5DCA59EB" w14:textId="77777777" w:rsidR="00C53F9C" w:rsidRPr="00E96784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  <w:t>-</w:t>
            </w:r>
          </w:p>
          <w:p w14:paraId="36E87246" w14:textId="77777777" w:rsidR="00C53F9C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  <w:t>-</w:t>
            </w:r>
          </w:p>
          <w:p w14:paraId="6B29C2BB" w14:textId="5C45BC7B" w:rsidR="00C53F9C" w:rsidRPr="00D414B8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  <w:cs/>
              </w:rPr>
            </w:pPr>
            <w:r>
              <w:rPr>
                <w:rFonts w:ascii="TH SarabunPSK" w:eastAsia="Cordia New" w:hAnsi="TH SarabunPSK" w:cs="TH SarabunPSK" w:hint="cs"/>
                <w:color w:val="000000"/>
                <w:spacing w:val="-4"/>
                <w:sz w:val="32"/>
                <w:szCs w:val="32"/>
                <w:cs/>
              </w:rPr>
              <w:t>-</w:t>
            </w:r>
          </w:p>
        </w:tc>
        <w:tc>
          <w:tcPr>
            <w:tcW w:w="4406" w:type="dxa"/>
          </w:tcPr>
          <w:p w14:paraId="305543AC" w14:textId="77777777" w:rsidR="00C53F9C" w:rsidRPr="00E96784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</w:pPr>
            <w:r>
              <w:rPr>
                <w:rFonts w:ascii="TH SarabunPSK" w:eastAsia="Cordia New" w:hAnsi="TH SarabunPSK" w:cs="TH SarabunPSK" w:hint="cs"/>
                <w:b/>
                <w:bCs/>
                <w:color w:val="000000"/>
                <w:spacing w:val="-4"/>
                <w:sz w:val="32"/>
                <w:szCs w:val="32"/>
                <w:cs/>
              </w:rPr>
              <w:t>ตอบกลับ</w:t>
            </w:r>
            <w:r w:rsidRPr="00E96784"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  <w:cs/>
              </w:rPr>
              <w:t xml:space="preserve">ผู้ทรง 2 </w:t>
            </w:r>
          </w:p>
          <w:p w14:paraId="5211DB4D" w14:textId="77777777" w:rsidR="00C53F9C" w:rsidRPr="00E96784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  <w:t>-</w:t>
            </w:r>
          </w:p>
          <w:p w14:paraId="1216ED32" w14:textId="77777777" w:rsidR="00C53F9C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  <w:t>-</w:t>
            </w:r>
          </w:p>
          <w:p w14:paraId="3C207619" w14:textId="56CB7AF8" w:rsidR="00C53F9C" w:rsidRPr="00D414B8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  <w:cs/>
              </w:rPr>
            </w:pPr>
            <w:r>
              <w:rPr>
                <w:rFonts w:ascii="TH SarabunPSK" w:eastAsia="Cordia New" w:hAnsi="TH SarabunPSK" w:cs="TH SarabunPSK" w:hint="cs"/>
                <w:color w:val="000000"/>
                <w:spacing w:val="-4"/>
                <w:sz w:val="32"/>
                <w:szCs w:val="32"/>
                <w:cs/>
              </w:rPr>
              <w:t>-</w:t>
            </w:r>
          </w:p>
        </w:tc>
      </w:tr>
      <w:tr w:rsidR="00C53F9C" w:rsidRPr="00E96784" w14:paraId="44D4A9DF" w14:textId="77777777" w:rsidTr="004F63FF">
        <w:trPr>
          <w:trHeight w:val="1340"/>
        </w:trPr>
        <w:tc>
          <w:tcPr>
            <w:tcW w:w="5034" w:type="dxa"/>
          </w:tcPr>
          <w:p w14:paraId="65ABBC62" w14:textId="77777777" w:rsidR="00C53F9C" w:rsidRDefault="00C53F9C" w:rsidP="00C53F9C">
            <w:pPr>
              <w:tabs>
                <w:tab w:val="left" w:pos="8820"/>
              </w:tabs>
              <w:rPr>
                <w:rFonts w:ascii="TH SarabunPSK" w:hAnsi="TH SarabunPSK" w:cs="TH SarabunPSK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  <w:cs/>
              </w:rPr>
              <w:t xml:space="preserve">ผู้ทรง 3 </w:t>
            </w:r>
          </w:p>
          <w:p w14:paraId="0866FA75" w14:textId="77777777" w:rsidR="00C53F9C" w:rsidRDefault="00C53F9C" w:rsidP="00C53F9C">
            <w:pPr>
              <w:tabs>
                <w:tab w:val="left" w:pos="8820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  <w:p w14:paraId="71A321D5" w14:textId="77777777" w:rsidR="00C53F9C" w:rsidRDefault="00C53F9C" w:rsidP="00C53F9C">
            <w:pPr>
              <w:tabs>
                <w:tab w:val="left" w:pos="8820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  <w:p w14:paraId="33669508" w14:textId="1A55E596" w:rsidR="00C53F9C" w:rsidRPr="00E96784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</w:tc>
        <w:tc>
          <w:tcPr>
            <w:tcW w:w="4406" w:type="dxa"/>
          </w:tcPr>
          <w:p w14:paraId="6C55730C" w14:textId="77777777" w:rsidR="00C53F9C" w:rsidRDefault="00C53F9C" w:rsidP="00C53F9C">
            <w:pPr>
              <w:tabs>
                <w:tab w:val="left" w:pos="8820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 w:hint="cs"/>
                <w:b/>
                <w:bCs/>
                <w:color w:val="000000"/>
                <w:spacing w:val="-4"/>
                <w:sz w:val="32"/>
                <w:szCs w:val="32"/>
                <w:cs/>
              </w:rPr>
              <w:t>ตอบกลับ</w:t>
            </w:r>
            <w:r w:rsidRPr="00E96784"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  <w:cs/>
              </w:rPr>
              <w:t xml:space="preserve">ผู้ทรง 3 </w:t>
            </w:r>
          </w:p>
          <w:p w14:paraId="252B7F1C" w14:textId="77777777" w:rsidR="00C53F9C" w:rsidRDefault="00C53F9C" w:rsidP="00C53F9C">
            <w:pPr>
              <w:tabs>
                <w:tab w:val="left" w:pos="8820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  <w:p w14:paraId="10B81072" w14:textId="77777777" w:rsidR="00C53F9C" w:rsidRDefault="00C53F9C" w:rsidP="00C53F9C">
            <w:pPr>
              <w:tabs>
                <w:tab w:val="left" w:pos="8820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  <w:p w14:paraId="01701B51" w14:textId="005B8C88" w:rsidR="00C53F9C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</w:tc>
      </w:tr>
      <w:tr w:rsidR="004F63FF" w:rsidRPr="00E96784" w14:paraId="3DD2D77A" w14:textId="00683682" w:rsidTr="0076667E">
        <w:tc>
          <w:tcPr>
            <w:tcW w:w="9440" w:type="dxa"/>
            <w:gridSpan w:val="2"/>
            <w:shd w:val="clear" w:color="auto" w:fill="D9D9D9"/>
            <w:vAlign w:val="center"/>
          </w:tcPr>
          <w:p w14:paraId="38FFCC8E" w14:textId="1D1AE161" w:rsidR="004F63FF" w:rsidRPr="003D41EB" w:rsidRDefault="004F63FF" w:rsidP="0076667E">
            <w:pPr>
              <w:tabs>
                <w:tab w:val="left" w:pos="8820"/>
              </w:tabs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3D41EB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การอธิบายความเป็นมาและความสำคัญของปัญหาวิจัย</w:t>
            </w:r>
          </w:p>
        </w:tc>
      </w:tr>
      <w:tr w:rsidR="004F63FF" w:rsidRPr="00E96784" w14:paraId="2FFF07B7" w14:textId="6F0421E1" w:rsidTr="004F63FF">
        <w:tc>
          <w:tcPr>
            <w:tcW w:w="5034" w:type="dxa"/>
            <w:shd w:val="clear" w:color="auto" w:fill="F2F2F2"/>
            <w:vAlign w:val="center"/>
          </w:tcPr>
          <w:p w14:paraId="5CA13870" w14:textId="77777777" w:rsidR="004F63FF" w:rsidRPr="00E96784" w:rsidRDefault="004F63FF" w:rsidP="004F63FF">
            <w:pPr>
              <w:tabs>
                <w:tab w:val="left" w:pos="8820"/>
              </w:tabs>
              <w:jc w:val="center"/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  <w:cs/>
              </w:rPr>
            </w:pPr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  <w:cs/>
              </w:rPr>
              <w:t>ผลการประเมิน</w:t>
            </w:r>
          </w:p>
        </w:tc>
        <w:tc>
          <w:tcPr>
            <w:tcW w:w="4406" w:type="dxa"/>
            <w:shd w:val="clear" w:color="auto" w:fill="F2F2F2"/>
            <w:vAlign w:val="center"/>
          </w:tcPr>
          <w:p w14:paraId="0C9495EC" w14:textId="0E98E887" w:rsidR="004F63FF" w:rsidRPr="00E96784" w:rsidRDefault="00284D6C" w:rsidP="004F63FF">
            <w:pPr>
              <w:tabs>
                <w:tab w:val="left" w:pos="8820"/>
              </w:tabs>
              <w:jc w:val="center"/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  <w:cs/>
              </w:rPr>
            </w:pPr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  <w:cs/>
              </w:rPr>
              <w:t>ตอบกลับการประเมิน และ/หรือ</w:t>
            </w:r>
            <w:r>
              <w:rPr>
                <w:rFonts w:ascii="TH SarabunPSK" w:eastAsia="Cordia New" w:hAnsi="TH SarabunPSK" w:cs="TH SarabunPSK" w:hint="cs"/>
                <w:color w:val="000000"/>
                <w:spacing w:val="-4"/>
                <w:sz w:val="32"/>
                <w:szCs w:val="32"/>
                <w:cs/>
              </w:rPr>
              <w:t>ชี้</w:t>
            </w:r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  <w:cs/>
              </w:rPr>
              <w:t>แจงการแก้ไขในแต่ละประเด็น โดยเจ้าของบทความ</w:t>
            </w:r>
          </w:p>
        </w:tc>
      </w:tr>
      <w:tr w:rsidR="00C53F9C" w:rsidRPr="00E96784" w14:paraId="729537BE" w14:textId="49F0C241" w:rsidTr="004F63FF">
        <w:trPr>
          <w:trHeight w:val="1340"/>
        </w:trPr>
        <w:tc>
          <w:tcPr>
            <w:tcW w:w="5034" w:type="dxa"/>
          </w:tcPr>
          <w:p w14:paraId="175528E5" w14:textId="77777777" w:rsidR="00C53F9C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  <w:cs/>
              </w:rPr>
              <w:t>ผู้ทรง 1</w:t>
            </w:r>
            <w:r w:rsidRPr="00E96784"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</w:rPr>
              <w:t xml:space="preserve"> </w:t>
            </w:r>
          </w:p>
          <w:p w14:paraId="390EA71E" w14:textId="77777777" w:rsidR="00C53F9C" w:rsidRPr="00E96784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  <w:t xml:space="preserve">- </w:t>
            </w:r>
          </w:p>
          <w:p w14:paraId="022E0025" w14:textId="77777777" w:rsidR="00C53F9C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  <w:t>-</w:t>
            </w:r>
          </w:p>
          <w:p w14:paraId="767145F1" w14:textId="39C8418A" w:rsidR="00C53F9C" w:rsidRPr="00D61D76" w:rsidRDefault="00C53F9C" w:rsidP="00C53F9C">
            <w:pPr>
              <w:tabs>
                <w:tab w:val="left" w:pos="8820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 w:hint="cs"/>
                <w:color w:val="000000"/>
                <w:spacing w:val="-4"/>
                <w:sz w:val="32"/>
                <w:szCs w:val="32"/>
                <w:cs/>
              </w:rPr>
              <w:t>-</w:t>
            </w:r>
          </w:p>
        </w:tc>
        <w:tc>
          <w:tcPr>
            <w:tcW w:w="4406" w:type="dxa"/>
          </w:tcPr>
          <w:p w14:paraId="26770390" w14:textId="77777777" w:rsidR="00C53F9C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</w:rPr>
            </w:pPr>
            <w:r>
              <w:rPr>
                <w:rFonts w:ascii="TH SarabunPSK" w:eastAsia="Cordia New" w:hAnsi="TH SarabunPSK" w:cs="TH SarabunPSK" w:hint="cs"/>
                <w:b/>
                <w:bCs/>
                <w:color w:val="000000"/>
                <w:spacing w:val="-4"/>
                <w:sz w:val="32"/>
                <w:szCs w:val="32"/>
                <w:cs/>
              </w:rPr>
              <w:t>ตอบกลับ</w:t>
            </w:r>
            <w:r w:rsidRPr="00E96784"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  <w:cs/>
              </w:rPr>
              <w:t>ผู้ทรง 1</w:t>
            </w:r>
            <w:r w:rsidRPr="00E96784"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</w:rPr>
              <w:t xml:space="preserve"> </w:t>
            </w:r>
          </w:p>
          <w:p w14:paraId="3ED07D96" w14:textId="77777777" w:rsidR="00C53F9C" w:rsidRPr="00E96784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  <w:t xml:space="preserve">- </w:t>
            </w:r>
          </w:p>
          <w:p w14:paraId="5F6EA7E6" w14:textId="77777777" w:rsidR="00C53F9C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  <w:t>-</w:t>
            </w:r>
          </w:p>
          <w:p w14:paraId="345903E4" w14:textId="332C1C8A" w:rsidR="00C53F9C" w:rsidRPr="00E96784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  <w:cs/>
              </w:rPr>
            </w:pPr>
            <w:r>
              <w:rPr>
                <w:rFonts w:ascii="TH SarabunPSK" w:eastAsia="Cordia New" w:hAnsi="TH SarabunPSK" w:cs="TH SarabunPSK" w:hint="cs"/>
                <w:color w:val="000000"/>
                <w:spacing w:val="-4"/>
                <w:sz w:val="32"/>
                <w:szCs w:val="32"/>
                <w:cs/>
              </w:rPr>
              <w:t>-</w:t>
            </w:r>
          </w:p>
        </w:tc>
      </w:tr>
      <w:tr w:rsidR="00C53F9C" w:rsidRPr="00E96784" w14:paraId="12FEA238" w14:textId="77777777" w:rsidTr="004F63FF">
        <w:trPr>
          <w:trHeight w:val="1340"/>
        </w:trPr>
        <w:tc>
          <w:tcPr>
            <w:tcW w:w="5034" w:type="dxa"/>
          </w:tcPr>
          <w:p w14:paraId="3E4FA8E2" w14:textId="77777777" w:rsidR="00C53F9C" w:rsidRPr="00E96784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  <w:cs/>
              </w:rPr>
              <w:t xml:space="preserve">ผู้ทรง 2 </w:t>
            </w:r>
          </w:p>
          <w:p w14:paraId="110EBC46" w14:textId="77777777" w:rsidR="00C53F9C" w:rsidRPr="00E96784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  <w:t>-</w:t>
            </w:r>
          </w:p>
          <w:p w14:paraId="7D59788E" w14:textId="77777777" w:rsidR="00C53F9C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  <w:t>-</w:t>
            </w:r>
          </w:p>
          <w:p w14:paraId="703C14C0" w14:textId="3096B3FF" w:rsidR="00C53F9C" w:rsidRPr="00D414B8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  <w:cs/>
              </w:rPr>
            </w:pPr>
            <w:r>
              <w:rPr>
                <w:rFonts w:ascii="TH SarabunPSK" w:eastAsia="Cordia New" w:hAnsi="TH SarabunPSK" w:cs="TH SarabunPSK" w:hint="cs"/>
                <w:color w:val="000000"/>
                <w:spacing w:val="-4"/>
                <w:sz w:val="32"/>
                <w:szCs w:val="32"/>
                <w:cs/>
              </w:rPr>
              <w:t>-</w:t>
            </w:r>
          </w:p>
        </w:tc>
        <w:tc>
          <w:tcPr>
            <w:tcW w:w="4406" w:type="dxa"/>
          </w:tcPr>
          <w:p w14:paraId="0F72E960" w14:textId="77777777" w:rsidR="00C53F9C" w:rsidRPr="00E96784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</w:pPr>
            <w:r>
              <w:rPr>
                <w:rFonts w:ascii="TH SarabunPSK" w:eastAsia="Cordia New" w:hAnsi="TH SarabunPSK" w:cs="TH SarabunPSK" w:hint="cs"/>
                <w:b/>
                <w:bCs/>
                <w:color w:val="000000"/>
                <w:spacing w:val="-4"/>
                <w:sz w:val="32"/>
                <w:szCs w:val="32"/>
                <w:cs/>
              </w:rPr>
              <w:t>ตอบกลับ</w:t>
            </w:r>
            <w:r w:rsidRPr="00E96784"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  <w:cs/>
              </w:rPr>
              <w:t xml:space="preserve">ผู้ทรง 2 </w:t>
            </w:r>
          </w:p>
          <w:p w14:paraId="466FC072" w14:textId="77777777" w:rsidR="00C53F9C" w:rsidRPr="00E96784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  <w:t>-</w:t>
            </w:r>
          </w:p>
          <w:p w14:paraId="4836B493" w14:textId="77777777" w:rsidR="00C53F9C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  <w:t>-</w:t>
            </w:r>
          </w:p>
          <w:p w14:paraId="4BF50CF3" w14:textId="576D6D2E" w:rsidR="00C53F9C" w:rsidRPr="00D414B8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  <w:cs/>
              </w:rPr>
            </w:pPr>
            <w:r>
              <w:rPr>
                <w:rFonts w:ascii="TH SarabunPSK" w:eastAsia="Cordia New" w:hAnsi="TH SarabunPSK" w:cs="TH SarabunPSK" w:hint="cs"/>
                <w:color w:val="000000"/>
                <w:spacing w:val="-4"/>
                <w:sz w:val="32"/>
                <w:szCs w:val="32"/>
                <w:cs/>
              </w:rPr>
              <w:t>-</w:t>
            </w:r>
          </w:p>
        </w:tc>
      </w:tr>
      <w:tr w:rsidR="00C53F9C" w:rsidRPr="00E96784" w14:paraId="4E3F8A28" w14:textId="77777777" w:rsidTr="004F63FF">
        <w:trPr>
          <w:trHeight w:val="1340"/>
        </w:trPr>
        <w:tc>
          <w:tcPr>
            <w:tcW w:w="5034" w:type="dxa"/>
          </w:tcPr>
          <w:p w14:paraId="042D8226" w14:textId="77777777" w:rsidR="00C53F9C" w:rsidRDefault="00C53F9C" w:rsidP="00C53F9C">
            <w:pPr>
              <w:tabs>
                <w:tab w:val="left" w:pos="8820"/>
              </w:tabs>
              <w:rPr>
                <w:rFonts w:ascii="TH SarabunPSK" w:hAnsi="TH SarabunPSK" w:cs="TH SarabunPSK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  <w:cs/>
              </w:rPr>
              <w:t xml:space="preserve">ผู้ทรง 3 </w:t>
            </w:r>
          </w:p>
          <w:p w14:paraId="60E6AE44" w14:textId="77777777" w:rsidR="00C53F9C" w:rsidRDefault="00C53F9C" w:rsidP="00C53F9C">
            <w:pPr>
              <w:tabs>
                <w:tab w:val="left" w:pos="8820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  <w:p w14:paraId="0CB844F7" w14:textId="77777777" w:rsidR="00C53F9C" w:rsidRDefault="00C53F9C" w:rsidP="00C53F9C">
            <w:pPr>
              <w:tabs>
                <w:tab w:val="left" w:pos="8820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  <w:p w14:paraId="5F5091DD" w14:textId="143A7E8A" w:rsidR="00C53F9C" w:rsidRPr="00E96784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</w:tc>
        <w:tc>
          <w:tcPr>
            <w:tcW w:w="4406" w:type="dxa"/>
          </w:tcPr>
          <w:p w14:paraId="23154090" w14:textId="77777777" w:rsidR="00C53F9C" w:rsidRDefault="00C53F9C" w:rsidP="00C53F9C">
            <w:pPr>
              <w:tabs>
                <w:tab w:val="left" w:pos="8820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 w:hint="cs"/>
                <w:b/>
                <w:bCs/>
                <w:color w:val="000000"/>
                <w:spacing w:val="-4"/>
                <w:sz w:val="32"/>
                <w:szCs w:val="32"/>
                <w:cs/>
              </w:rPr>
              <w:t>ตอบกลับ</w:t>
            </w:r>
            <w:r w:rsidRPr="00E96784"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  <w:cs/>
              </w:rPr>
              <w:t xml:space="preserve">ผู้ทรง 3 </w:t>
            </w:r>
          </w:p>
          <w:p w14:paraId="015A9248" w14:textId="77777777" w:rsidR="00C53F9C" w:rsidRDefault="00C53F9C" w:rsidP="00C53F9C">
            <w:pPr>
              <w:tabs>
                <w:tab w:val="left" w:pos="8820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  <w:p w14:paraId="0AAA8FF4" w14:textId="77777777" w:rsidR="00C53F9C" w:rsidRDefault="00C53F9C" w:rsidP="00C53F9C">
            <w:pPr>
              <w:tabs>
                <w:tab w:val="left" w:pos="8820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  <w:p w14:paraId="30F8A786" w14:textId="4C61352B" w:rsidR="00C53F9C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</w:tc>
      </w:tr>
      <w:tr w:rsidR="004F63FF" w:rsidRPr="00E96784" w14:paraId="420E58A4" w14:textId="43BB56F2" w:rsidTr="0076667E">
        <w:tc>
          <w:tcPr>
            <w:tcW w:w="9440" w:type="dxa"/>
            <w:gridSpan w:val="2"/>
            <w:shd w:val="clear" w:color="auto" w:fill="D9D9D9"/>
            <w:vAlign w:val="center"/>
          </w:tcPr>
          <w:p w14:paraId="05035B16" w14:textId="4865043D" w:rsidR="004F63FF" w:rsidRPr="00932179" w:rsidRDefault="004F63FF" w:rsidP="0076667E">
            <w:pPr>
              <w:tabs>
                <w:tab w:val="left" w:pos="8820"/>
              </w:tabs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bookmarkStart w:id="1" w:name="_Hlk120788165"/>
            <w:r w:rsidRPr="00932179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การศึกษาเอกสารที่เกี่ยวข้องและการกำหนดกรอบแนวคิดของการวิจัยที่ปรากฏในบทนำ</w:t>
            </w:r>
          </w:p>
        </w:tc>
      </w:tr>
      <w:bookmarkEnd w:id="1"/>
      <w:tr w:rsidR="004F63FF" w:rsidRPr="00E96784" w14:paraId="1F0DDA51" w14:textId="5BC1F90D" w:rsidTr="004F63FF">
        <w:tc>
          <w:tcPr>
            <w:tcW w:w="5034" w:type="dxa"/>
            <w:shd w:val="clear" w:color="auto" w:fill="E7E6E6"/>
            <w:vAlign w:val="center"/>
          </w:tcPr>
          <w:p w14:paraId="3B6B50F7" w14:textId="77777777" w:rsidR="004F63FF" w:rsidRPr="00E96784" w:rsidRDefault="004F63FF" w:rsidP="004F63FF">
            <w:pPr>
              <w:tabs>
                <w:tab w:val="left" w:pos="882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E96784">
              <w:rPr>
                <w:rFonts w:ascii="TH SarabunPSK" w:hAnsi="TH SarabunPSK" w:cs="TH SarabunPSK"/>
                <w:sz w:val="32"/>
                <w:szCs w:val="32"/>
                <w:cs/>
              </w:rPr>
              <w:t>ผลการประเมิน</w:t>
            </w:r>
          </w:p>
        </w:tc>
        <w:tc>
          <w:tcPr>
            <w:tcW w:w="4406" w:type="dxa"/>
            <w:shd w:val="clear" w:color="auto" w:fill="E7E6E6"/>
            <w:vAlign w:val="center"/>
          </w:tcPr>
          <w:p w14:paraId="3B7C5A10" w14:textId="4D819E4E" w:rsidR="004F63FF" w:rsidRPr="00E96784" w:rsidRDefault="00284D6C" w:rsidP="004F63FF">
            <w:pPr>
              <w:tabs>
                <w:tab w:val="left" w:pos="8820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  <w:cs/>
              </w:rPr>
              <w:t>ตอบกลับการประเมิน และ/หรือ</w:t>
            </w:r>
            <w:r>
              <w:rPr>
                <w:rFonts w:ascii="TH SarabunPSK" w:eastAsia="Cordia New" w:hAnsi="TH SarabunPSK" w:cs="TH SarabunPSK" w:hint="cs"/>
                <w:color w:val="000000"/>
                <w:spacing w:val="-4"/>
                <w:sz w:val="32"/>
                <w:szCs w:val="32"/>
                <w:cs/>
              </w:rPr>
              <w:t>ชี้</w:t>
            </w:r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  <w:cs/>
              </w:rPr>
              <w:t>แจงการแก้ไขในแต่ละประเด็น โดยเจ้าของบทความ</w:t>
            </w:r>
          </w:p>
        </w:tc>
      </w:tr>
      <w:tr w:rsidR="00C53F9C" w:rsidRPr="00E96784" w14:paraId="06BFAB35" w14:textId="12FD75B8" w:rsidTr="004F63FF">
        <w:trPr>
          <w:trHeight w:val="1584"/>
        </w:trPr>
        <w:tc>
          <w:tcPr>
            <w:tcW w:w="5034" w:type="dxa"/>
          </w:tcPr>
          <w:p w14:paraId="50E29C32" w14:textId="77777777" w:rsidR="00C53F9C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  <w:cs/>
              </w:rPr>
              <w:t>ผู้ทรง 1</w:t>
            </w:r>
            <w:r w:rsidRPr="00E96784"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</w:rPr>
              <w:t xml:space="preserve"> </w:t>
            </w:r>
          </w:p>
          <w:p w14:paraId="208F135E" w14:textId="77777777" w:rsidR="00C53F9C" w:rsidRPr="00E96784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  <w:t xml:space="preserve">- </w:t>
            </w:r>
          </w:p>
          <w:p w14:paraId="2BE6C887" w14:textId="77777777" w:rsidR="00C53F9C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  <w:t>-</w:t>
            </w:r>
          </w:p>
          <w:p w14:paraId="02A81F26" w14:textId="4FA7B28B" w:rsidR="00C53F9C" w:rsidRPr="00E96784" w:rsidRDefault="00C53F9C" w:rsidP="00C53F9C">
            <w:pPr>
              <w:tabs>
                <w:tab w:val="left" w:pos="8820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eastAsia="Cordia New" w:hAnsi="TH SarabunPSK" w:cs="TH SarabunPSK" w:hint="cs"/>
                <w:color w:val="000000"/>
                <w:spacing w:val="-4"/>
                <w:sz w:val="32"/>
                <w:szCs w:val="32"/>
                <w:cs/>
              </w:rPr>
              <w:t>-</w:t>
            </w:r>
          </w:p>
        </w:tc>
        <w:tc>
          <w:tcPr>
            <w:tcW w:w="4406" w:type="dxa"/>
          </w:tcPr>
          <w:p w14:paraId="1BA39F69" w14:textId="77777777" w:rsidR="00C53F9C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</w:rPr>
            </w:pPr>
            <w:r>
              <w:rPr>
                <w:rFonts w:ascii="TH SarabunPSK" w:eastAsia="Cordia New" w:hAnsi="TH SarabunPSK" w:cs="TH SarabunPSK" w:hint="cs"/>
                <w:b/>
                <w:bCs/>
                <w:color w:val="000000"/>
                <w:spacing w:val="-4"/>
                <w:sz w:val="32"/>
                <w:szCs w:val="32"/>
                <w:cs/>
              </w:rPr>
              <w:t>ตอบกลับ</w:t>
            </w:r>
            <w:r w:rsidRPr="00E96784"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  <w:cs/>
              </w:rPr>
              <w:t>ผู้ทรง 1</w:t>
            </w:r>
            <w:r w:rsidRPr="00E96784"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</w:rPr>
              <w:t xml:space="preserve"> </w:t>
            </w:r>
          </w:p>
          <w:p w14:paraId="6F27401B" w14:textId="77777777" w:rsidR="00C53F9C" w:rsidRPr="00E96784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  <w:t xml:space="preserve">- </w:t>
            </w:r>
          </w:p>
          <w:p w14:paraId="4FD33827" w14:textId="77777777" w:rsidR="00C53F9C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  <w:t>-</w:t>
            </w:r>
          </w:p>
          <w:p w14:paraId="2099DEED" w14:textId="751E232E" w:rsidR="00C53F9C" w:rsidRPr="00E96784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  <w:cs/>
              </w:rPr>
            </w:pPr>
            <w:r>
              <w:rPr>
                <w:rFonts w:ascii="TH SarabunPSK" w:eastAsia="Cordia New" w:hAnsi="TH SarabunPSK" w:cs="TH SarabunPSK" w:hint="cs"/>
                <w:color w:val="000000"/>
                <w:spacing w:val="-4"/>
                <w:sz w:val="32"/>
                <w:szCs w:val="32"/>
                <w:cs/>
              </w:rPr>
              <w:t>-</w:t>
            </w:r>
          </w:p>
        </w:tc>
      </w:tr>
      <w:tr w:rsidR="00C53F9C" w:rsidRPr="00E96784" w14:paraId="6CED8AEE" w14:textId="77777777" w:rsidTr="004F63FF">
        <w:trPr>
          <w:trHeight w:val="1584"/>
        </w:trPr>
        <w:tc>
          <w:tcPr>
            <w:tcW w:w="5034" w:type="dxa"/>
          </w:tcPr>
          <w:p w14:paraId="203894F2" w14:textId="77777777" w:rsidR="00C53F9C" w:rsidRPr="00E96784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  <w:cs/>
              </w:rPr>
              <w:t xml:space="preserve">ผู้ทรง 2 </w:t>
            </w:r>
          </w:p>
          <w:p w14:paraId="35B6DDDC" w14:textId="77777777" w:rsidR="00C53F9C" w:rsidRPr="00E96784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  <w:t>-</w:t>
            </w:r>
          </w:p>
          <w:p w14:paraId="436A0183" w14:textId="77777777" w:rsidR="00C53F9C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  <w:t>-</w:t>
            </w:r>
          </w:p>
          <w:p w14:paraId="79D37DDF" w14:textId="5A15C6EA" w:rsidR="00C53F9C" w:rsidRPr="00D414B8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  <w:cs/>
              </w:rPr>
            </w:pPr>
            <w:r>
              <w:rPr>
                <w:rFonts w:ascii="TH SarabunPSK" w:eastAsia="Cordia New" w:hAnsi="TH SarabunPSK" w:cs="TH SarabunPSK" w:hint="cs"/>
                <w:color w:val="000000"/>
                <w:spacing w:val="-4"/>
                <w:sz w:val="32"/>
                <w:szCs w:val="32"/>
                <w:cs/>
              </w:rPr>
              <w:t>-</w:t>
            </w:r>
          </w:p>
        </w:tc>
        <w:tc>
          <w:tcPr>
            <w:tcW w:w="4406" w:type="dxa"/>
          </w:tcPr>
          <w:p w14:paraId="35B121D4" w14:textId="77777777" w:rsidR="00C53F9C" w:rsidRPr="00E96784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</w:pPr>
            <w:r>
              <w:rPr>
                <w:rFonts w:ascii="TH SarabunPSK" w:eastAsia="Cordia New" w:hAnsi="TH SarabunPSK" w:cs="TH SarabunPSK" w:hint="cs"/>
                <w:b/>
                <w:bCs/>
                <w:color w:val="000000"/>
                <w:spacing w:val="-4"/>
                <w:sz w:val="32"/>
                <w:szCs w:val="32"/>
                <w:cs/>
              </w:rPr>
              <w:t>ตอบกลับ</w:t>
            </w:r>
            <w:r w:rsidRPr="00E96784"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  <w:cs/>
              </w:rPr>
              <w:t xml:space="preserve">ผู้ทรง 2 </w:t>
            </w:r>
          </w:p>
          <w:p w14:paraId="676B8513" w14:textId="77777777" w:rsidR="00C53F9C" w:rsidRPr="00E96784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  <w:t>-</w:t>
            </w:r>
          </w:p>
          <w:p w14:paraId="22DD198C" w14:textId="77777777" w:rsidR="00C53F9C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  <w:t>-</w:t>
            </w:r>
          </w:p>
          <w:p w14:paraId="4190D94F" w14:textId="709CE14A" w:rsidR="00C53F9C" w:rsidRPr="00D414B8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  <w:cs/>
              </w:rPr>
            </w:pPr>
            <w:r>
              <w:rPr>
                <w:rFonts w:ascii="TH SarabunPSK" w:eastAsia="Cordia New" w:hAnsi="TH SarabunPSK" w:cs="TH SarabunPSK" w:hint="cs"/>
                <w:color w:val="000000"/>
                <w:spacing w:val="-4"/>
                <w:sz w:val="32"/>
                <w:szCs w:val="32"/>
                <w:cs/>
              </w:rPr>
              <w:t>-</w:t>
            </w:r>
          </w:p>
        </w:tc>
      </w:tr>
      <w:tr w:rsidR="00C53F9C" w:rsidRPr="00E96784" w14:paraId="42BFC979" w14:textId="77777777" w:rsidTr="004F63FF">
        <w:trPr>
          <w:trHeight w:val="1584"/>
        </w:trPr>
        <w:tc>
          <w:tcPr>
            <w:tcW w:w="5034" w:type="dxa"/>
          </w:tcPr>
          <w:p w14:paraId="3BEC213D" w14:textId="77777777" w:rsidR="00C53F9C" w:rsidRDefault="00C53F9C" w:rsidP="00C53F9C">
            <w:pPr>
              <w:tabs>
                <w:tab w:val="left" w:pos="8820"/>
              </w:tabs>
              <w:rPr>
                <w:rFonts w:ascii="TH SarabunPSK" w:hAnsi="TH SarabunPSK" w:cs="TH SarabunPSK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  <w:cs/>
              </w:rPr>
              <w:t xml:space="preserve">ผู้ทรง 3 </w:t>
            </w:r>
          </w:p>
          <w:p w14:paraId="6CC3E950" w14:textId="77777777" w:rsidR="00C53F9C" w:rsidRDefault="00C53F9C" w:rsidP="00C53F9C">
            <w:pPr>
              <w:tabs>
                <w:tab w:val="left" w:pos="8820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  <w:p w14:paraId="32DA9F32" w14:textId="77777777" w:rsidR="00C53F9C" w:rsidRDefault="00C53F9C" w:rsidP="00C53F9C">
            <w:pPr>
              <w:tabs>
                <w:tab w:val="left" w:pos="8820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  <w:p w14:paraId="7D5EF5B5" w14:textId="081A01D5" w:rsidR="00C53F9C" w:rsidRPr="00E96784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</w:tc>
        <w:tc>
          <w:tcPr>
            <w:tcW w:w="4406" w:type="dxa"/>
          </w:tcPr>
          <w:p w14:paraId="68C4F27D" w14:textId="77777777" w:rsidR="00C53F9C" w:rsidRDefault="00C53F9C" w:rsidP="00C53F9C">
            <w:pPr>
              <w:tabs>
                <w:tab w:val="left" w:pos="8820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 w:hint="cs"/>
                <w:b/>
                <w:bCs/>
                <w:color w:val="000000"/>
                <w:spacing w:val="-4"/>
                <w:sz w:val="32"/>
                <w:szCs w:val="32"/>
                <w:cs/>
              </w:rPr>
              <w:t>ตอบกลับ</w:t>
            </w:r>
            <w:r w:rsidRPr="00E96784"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  <w:cs/>
              </w:rPr>
              <w:t xml:space="preserve">ผู้ทรง 3 </w:t>
            </w:r>
          </w:p>
          <w:p w14:paraId="66978265" w14:textId="77777777" w:rsidR="00C53F9C" w:rsidRDefault="00C53F9C" w:rsidP="00C53F9C">
            <w:pPr>
              <w:tabs>
                <w:tab w:val="left" w:pos="8820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  <w:p w14:paraId="5D72467D" w14:textId="77777777" w:rsidR="00C53F9C" w:rsidRDefault="00C53F9C" w:rsidP="00C53F9C">
            <w:pPr>
              <w:tabs>
                <w:tab w:val="left" w:pos="8820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  <w:p w14:paraId="3F052095" w14:textId="04071589" w:rsidR="00C53F9C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</w:tc>
      </w:tr>
      <w:tr w:rsidR="004F63FF" w:rsidRPr="00E96784" w14:paraId="29D99466" w14:textId="55C01410" w:rsidTr="0076667E">
        <w:tc>
          <w:tcPr>
            <w:tcW w:w="9440" w:type="dxa"/>
            <w:gridSpan w:val="2"/>
            <w:shd w:val="clear" w:color="auto" w:fill="D9D9D9"/>
            <w:vAlign w:val="center"/>
          </w:tcPr>
          <w:p w14:paraId="44CE9B07" w14:textId="59F2900D" w:rsidR="004F63FF" w:rsidRPr="00D34E63" w:rsidRDefault="004F63FF" w:rsidP="0076667E">
            <w:pPr>
              <w:tabs>
                <w:tab w:val="left" w:pos="8820"/>
              </w:tabs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bookmarkStart w:id="2" w:name="_Hlk205744955"/>
            <w:r w:rsidRPr="00D34E63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การนำเสนอวัตถุประสงค์</w:t>
            </w:r>
          </w:p>
        </w:tc>
      </w:tr>
      <w:bookmarkEnd w:id="2"/>
      <w:tr w:rsidR="004F63FF" w:rsidRPr="00E96784" w14:paraId="080BD937" w14:textId="60B70520" w:rsidTr="004F63FF">
        <w:tc>
          <w:tcPr>
            <w:tcW w:w="5034" w:type="dxa"/>
            <w:shd w:val="clear" w:color="auto" w:fill="F2F2F2"/>
            <w:vAlign w:val="center"/>
          </w:tcPr>
          <w:p w14:paraId="1B1ECF85" w14:textId="77777777" w:rsidR="004F63FF" w:rsidRPr="00E96784" w:rsidRDefault="004F63FF" w:rsidP="004F63FF">
            <w:pPr>
              <w:tabs>
                <w:tab w:val="left" w:pos="8820"/>
              </w:tabs>
              <w:jc w:val="center"/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  <w:cs/>
              </w:rPr>
            </w:pPr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  <w:cs/>
              </w:rPr>
              <w:lastRenderedPageBreak/>
              <w:t>ผลการประเมิน</w:t>
            </w:r>
          </w:p>
        </w:tc>
        <w:tc>
          <w:tcPr>
            <w:tcW w:w="4406" w:type="dxa"/>
            <w:shd w:val="clear" w:color="auto" w:fill="F2F2F2"/>
            <w:vAlign w:val="center"/>
          </w:tcPr>
          <w:p w14:paraId="684C762A" w14:textId="03FEF5E1" w:rsidR="004F63FF" w:rsidRPr="00E96784" w:rsidRDefault="00284D6C" w:rsidP="004F63FF">
            <w:pPr>
              <w:tabs>
                <w:tab w:val="left" w:pos="8820"/>
              </w:tabs>
              <w:jc w:val="center"/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  <w:cs/>
              </w:rPr>
            </w:pPr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  <w:cs/>
              </w:rPr>
              <w:t>ตอบกลับการประเมิน และ/หรือ</w:t>
            </w:r>
            <w:r>
              <w:rPr>
                <w:rFonts w:ascii="TH SarabunPSK" w:eastAsia="Cordia New" w:hAnsi="TH SarabunPSK" w:cs="TH SarabunPSK" w:hint="cs"/>
                <w:color w:val="000000"/>
                <w:spacing w:val="-4"/>
                <w:sz w:val="32"/>
                <w:szCs w:val="32"/>
                <w:cs/>
              </w:rPr>
              <w:t>ชี้</w:t>
            </w:r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  <w:cs/>
              </w:rPr>
              <w:t>แจงการแก้ไขในแต่ละประเด็น โดยเจ้าของบทความ</w:t>
            </w:r>
          </w:p>
        </w:tc>
      </w:tr>
      <w:tr w:rsidR="00C53F9C" w:rsidRPr="00E96784" w14:paraId="722B9164" w14:textId="471C431D" w:rsidTr="004F63FF">
        <w:trPr>
          <w:trHeight w:val="1340"/>
        </w:trPr>
        <w:tc>
          <w:tcPr>
            <w:tcW w:w="5034" w:type="dxa"/>
          </w:tcPr>
          <w:p w14:paraId="5CACB9DC" w14:textId="77777777" w:rsidR="00C53F9C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  <w:cs/>
              </w:rPr>
              <w:t>ผู้ทรง 1</w:t>
            </w:r>
            <w:r w:rsidRPr="00E96784"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</w:rPr>
              <w:t xml:space="preserve"> </w:t>
            </w:r>
          </w:p>
          <w:p w14:paraId="69632481" w14:textId="77777777" w:rsidR="00C53F9C" w:rsidRPr="00E96784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  <w:t xml:space="preserve">- </w:t>
            </w:r>
          </w:p>
          <w:p w14:paraId="1B7C652C" w14:textId="77777777" w:rsidR="00C53F9C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  <w:t>-</w:t>
            </w:r>
          </w:p>
          <w:p w14:paraId="7DC7B9B0" w14:textId="0E420993" w:rsidR="00C53F9C" w:rsidRPr="00E96784" w:rsidRDefault="00C53F9C" w:rsidP="00C53F9C">
            <w:pPr>
              <w:tabs>
                <w:tab w:val="left" w:pos="8820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 w:hint="cs"/>
                <w:color w:val="000000"/>
                <w:spacing w:val="-4"/>
                <w:sz w:val="32"/>
                <w:szCs w:val="32"/>
                <w:cs/>
              </w:rPr>
              <w:t>-</w:t>
            </w:r>
          </w:p>
        </w:tc>
        <w:tc>
          <w:tcPr>
            <w:tcW w:w="4406" w:type="dxa"/>
          </w:tcPr>
          <w:p w14:paraId="4B334663" w14:textId="77777777" w:rsidR="00C53F9C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</w:rPr>
            </w:pPr>
            <w:r>
              <w:rPr>
                <w:rFonts w:ascii="TH SarabunPSK" w:eastAsia="Cordia New" w:hAnsi="TH SarabunPSK" w:cs="TH SarabunPSK" w:hint="cs"/>
                <w:b/>
                <w:bCs/>
                <w:color w:val="000000"/>
                <w:spacing w:val="-4"/>
                <w:sz w:val="32"/>
                <w:szCs w:val="32"/>
                <w:cs/>
              </w:rPr>
              <w:t>ตอบกลับ</w:t>
            </w:r>
            <w:r w:rsidRPr="00E96784"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  <w:cs/>
              </w:rPr>
              <w:t>ผู้ทรง 1</w:t>
            </w:r>
            <w:r w:rsidRPr="00E96784"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</w:rPr>
              <w:t xml:space="preserve"> </w:t>
            </w:r>
          </w:p>
          <w:p w14:paraId="09202D65" w14:textId="77777777" w:rsidR="00C53F9C" w:rsidRPr="00E96784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  <w:t xml:space="preserve">- </w:t>
            </w:r>
          </w:p>
          <w:p w14:paraId="327A1E9C" w14:textId="77777777" w:rsidR="00C53F9C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  <w:t>-</w:t>
            </w:r>
          </w:p>
          <w:p w14:paraId="22478960" w14:textId="11F512E1" w:rsidR="00C53F9C" w:rsidRPr="00E96784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  <w:cs/>
              </w:rPr>
            </w:pPr>
            <w:r>
              <w:rPr>
                <w:rFonts w:ascii="TH SarabunPSK" w:eastAsia="Cordia New" w:hAnsi="TH SarabunPSK" w:cs="TH SarabunPSK" w:hint="cs"/>
                <w:color w:val="000000"/>
                <w:spacing w:val="-4"/>
                <w:sz w:val="32"/>
                <w:szCs w:val="32"/>
                <w:cs/>
              </w:rPr>
              <w:t>-</w:t>
            </w:r>
          </w:p>
        </w:tc>
      </w:tr>
      <w:tr w:rsidR="00C53F9C" w:rsidRPr="00E96784" w14:paraId="6710E28B" w14:textId="77777777" w:rsidTr="004F63FF">
        <w:trPr>
          <w:trHeight w:val="1340"/>
        </w:trPr>
        <w:tc>
          <w:tcPr>
            <w:tcW w:w="5034" w:type="dxa"/>
          </w:tcPr>
          <w:p w14:paraId="01E1EACE" w14:textId="77777777" w:rsidR="00C53F9C" w:rsidRPr="00E96784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  <w:cs/>
              </w:rPr>
              <w:t xml:space="preserve">ผู้ทรง 2 </w:t>
            </w:r>
          </w:p>
          <w:p w14:paraId="52F982A1" w14:textId="77777777" w:rsidR="00C53F9C" w:rsidRPr="00E96784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  <w:t>-</w:t>
            </w:r>
          </w:p>
          <w:p w14:paraId="49153142" w14:textId="77777777" w:rsidR="00C53F9C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  <w:t>-</w:t>
            </w:r>
          </w:p>
          <w:p w14:paraId="4D0F887E" w14:textId="77777777" w:rsidR="00C53F9C" w:rsidRPr="00E96784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</w:pPr>
            <w:r>
              <w:rPr>
                <w:rFonts w:ascii="TH SarabunPSK" w:eastAsia="Cordia New" w:hAnsi="TH SarabunPSK" w:cs="TH SarabunPSK" w:hint="cs"/>
                <w:color w:val="000000"/>
                <w:spacing w:val="-4"/>
                <w:sz w:val="32"/>
                <w:szCs w:val="32"/>
                <w:cs/>
              </w:rPr>
              <w:t>-</w:t>
            </w:r>
          </w:p>
          <w:p w14:paraId="14688655" w14:textId="77777777" w:rsidR="00C53F9C" w:rsidRPr="00E96784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  <w:cs/>
              </w:rPr>
            </w:pPr>
          </w:p>
        </w:tc>
        <w:tc>
          <w:tcPr>
            <w:tcW w:w="4406" w:type="dxa"/>
          </w:tcPr>
          <w:p w14:paraId="67F4299B" w14:textId="77777777" w:rsidR="00C53F9C" w:rsidRPr="00E96784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</w:pPr>
            <w:r>
              <w:rPr>
                <w:rFonts w:ascii="TH SarabunPSK" w:eastAsia="Cordia New" w:hAnsi="TH SarabunPSK" w:cs="TH SarabunPSK" w:hint="cs"/>
                <w:b/>
                <w:bCs/>
                <w:color w:val="000000"/>
                <w:spacing w:val="-4"/>
                <w:sz w:val="32"/>
                <w:szCs w:val="32"/>
                <w:cs/>
              </w:rPr>
              <w:t>ตอบกลับ</w:t>
            </w:r>
            <w:r w:rsidRPr="00E96784"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  <w:cs/>
              </w:rPr>
              <w:t xml:space="preserve">ผู้ทรง 2 </w:t>
            </w:r>
          </w:p>
          <w:p w14:paraId="1CED055D" w14:textId="77777777" w:rsidR="00C53F9C" w:rsidRPr="00E96784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  <w:t>-</w:t>
            </w:r>
          </w:p>
          <w:p w14:paraId="4BF38365" w14:textId="77777777" w:rsidR="00C53F9C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  <w:t>-</w:t>
            </w:r>
          </w:p>
          <w:p w14:paraId="5804A5E3" w14:textId="77777777" w:rsidR="00C53F9C" w:rsidRPr="00E96784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</w:pPr>
            <w:r>
              <w:rPr>
                <w:rFonts w:ascii="TH SarabunPSK" w:eastAsia="Cordia New" w:hAnsi="TH SarabunPSK" w:cs="TH SarabunPSK" w:hint="cs"/>
                <w:color w:val="000000"/>
                <w:spacing w:val="-4"/>
                <w:sz w:val="32"/>
                <w:szCs w:val="32"/>
                <w:cs/>
              </w:rPr>
              <w:t>-</w:t>
            </w:r>
          </w:p>
          <w:p w14:paraId="08F62C5F" w14:textId="77777777" w:rsidR="00C53F9C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  <w:cs/>
              </w:rPr>
            </w:pPr>
          </w:p>
        </w:tc>
      </w:tr>
      <w:tr w:rsidR="00C53F9C" w:rsidRPr="00E96784" w14:paraId="35FB0BC2" w14:textId="77777777" w:rsidTr="004F63FF">
        <w:trPr>
          <w:trHeight w:val="1340"/>
        </w:trPr>
        <w:tc>
          <w:tcPr>
            <w:tcW w:w="5034" w:type="dxa"/>
          </w:tcPr>
          <w:p w14:paraId="455CDA65" w14:textId="77777777" w:rsidR="00C53F9C" w:rsidRDefault="00C53F9C" w:rsidP="00C53F9C">
            <w:pPr>
              <w:tabs>
                <w:tab w:val="left" w:pos="8820"/>
              </w:tabs>
              <w:rPr>
                <w:rFonts w:ascii="TH SarabunPSK" w:hAnsi="TH SarabunPSK" w:cs="TH SarabunPSK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  <w:cs/>
              </w:rPr>
              <w:t xml:space="preserve">ผู้ทรง 3 </w:t>
            </w:r>
          </w:p>
          <w:p w14:paraId="163321DF" w14:textId="77777777" w:rsidR="00C53F9C" w:rsidRDefault="00C53F9C" w:rsidP="00C53F9C">
            <w:pPr>
              <w:tabs>
                <w:tab w:val="left" w:pos="8820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  <w:p w14:paraId="42A71EEF" w14:textId="77777777" w:rsidR="00C53F9C" w:rsidRDefault="00C53F9C" w:rsidP="00C53F9C">
            <w:pPr>
              <w:tabs>
                <w:tab w:val="left" w:pos="8820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  <w:p w14:paraId="4FD705FE" w14:textId="205A9623" w:rsidR="00C53F9C" w:rsidRPr="00E96784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</w:tc>
        <w:tc>
          <w:tcPr>
            <w:tcW w:w="4406" w:type="dxa"/>
          </w:tcPr>
          <w:p w14:paraId="4E3E71FD" w14:textId="77777777" w:rsidR="00C53F9C" w:rsidRDefault="00C53F9C" w:rsidP="00C53F9C">
            <w:pPr>
              <w:tabs>
                <w:tab w:val="left" w:pos="8820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 w:hint="cs"/>
                <w:b/>
                <w:bCs/>
                <w:color w:val="000000"/>
                <w:spacing w:val="-4"/>
                <w:sz w:val="32"/>
                <w:szCs w:val="32"/>
                <w:cs/>
              </w:rPr>
              <w:t>ตอบกลับ</w:t>
            </w:r>
            <w:r w:rsidRPr="00E96784"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  <w:cs/>
              </w:rPr>
              <w:t xml:space="preserve">ผู้ทรง 3 </w:t>
            </w:r>
          </w:p>
          <w:p w14:paraId="4CA7D65E" w14:textId="77777777" w:rsidR="00C53F9C" w:rsidRDefault="00C53F9C" w:rsidP="00C53F9C">
            <w:pPr>
              <w:tabs>
                <w:tab w:val="left" w:pos="8820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  <w:p w14:paraId="5DD7BDB9" w14:textId="77777777" w:rsidR="00C53F9C" w:rsidRDefault="00C53F9C" w:rsidP="00C53F9C">
            <w:pPr>
              <w:tabs>
                <w:tab w:val="left" w:pos="8820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  <w:p w14:paraId="070DC2E9" w14:textId="3896396D" w:rsidR="00C53F9C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</w:tc>
      </w:tr>
      <w:tr w:rsidR="00284D6C" w:rsidRPr="00E96784" w14:paraId="66449418" w14:textId="4D9ECAA9" w:rsidTr="0076667E">
        <w:tc>
          <w:tcPr>
            <w:tcW w:w="9440" w:type="dxa"/>
            <w:gridSpan w:val="2"/>
            <w:shd w:val="clear" w:color="auto" w:fill="D9D9D9"/>
            <w:vAlign w:val="center"/>
          </w:tcPr>
          <w:p w14:paraId="5FD18677" w14:textId="16B37484" w:rsidR="00284D6C" w:rsidRPr="008A0B0C" w:rsidRDefault="00284D6C" w:rsidP="0076667E">
            <w:pPr>
              <w:tabs>
                <w:tab w:val="left" w:pos="183"/>
              </w:tabs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8A0B0C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วิธีดำเนินการวิจัย/ระเบียบวิธีวิจัย</w:t>
            </w:r>
          </w:p>
        </w:tc>
      </w:tr>
      <w:tr w:rsidR="00284D6C" w:rsidRPr="00E96784" w14:paraId="3BF8688B" w14:textId="49BF400C" w:rsidTr="00284D6C">
        <w:tc>
          <w:tcPr>
            <w:tcW w:w="5034" w:type="dxa"/>
            <w:shd w:val="clear" w:color="auto" w:fill="F2F2F2"/>
            <w:vAlign w:val="center"/>
          </w:tcPr>
          <w:p w14:paraId="6FF242C5" w14:textId="77777777" w:rsidR="00284D6C" w:rsidRPr="00E96784" w:rsidRDefault="00284D6C" w:rsidP="00284D6C">
            <w:pPr>
              <w:tabs>
                <w:tab w:val="left" w:pos="8820"/>
              </w:tabs>
              <w:jc w:val="center"/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  <w:cs/>
              </w:rPr>
            </w:pPr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  <w:cs/>
              </w:rPr>
              <w:t>ผลการประเมิน</w:t>
            </w:r>
          </w:p>
        </w:tc>
        <w:tc>
          <w:tcPr>
            <w:tcW w:w="4406" w:type="dxa"/>
            <w:shd w:val="clear" w:color="auto" w:fill="F2F2F2"/>
            <w:vAlign w:val="center"/>
          </w:tcPr>
          <w:p w14:paraId="4908F496" w14:textId="5382B6B3" w:rsidR="00284D6C" w:rsidRPr="00E96784" w:rsidRDefault="00284D6C" w:rsidP="00284D6C">
            <w:pPr>
              <w:tabs>
                <w:tab w:val="left" w:pos="8820"/>
              </w:tabs>
              <w:jc w:val="center"/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  <w:cs/>
              </w:rPr>
            </w:pPr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  <w:cs/>
              </w:rPr>
              <w:t>ตอบกลับการประเมิน และ/หรือ</w:t>
            </w:r>
            <w:r>
              <w:rPr>
                <w:rFonts w:ascii="TH SarabunPSK" w:eastAsia="Cordia New" w:hAnsi="TH SarabunPSK" w:cs="TH SarabunPSK" w:hint="cs"/>
                <w:color w:val="000000"/>
                <w:spacing w:val="-4"/>
                <w:sz w:val="32"/>
                <w:szCs w:val="32"/>
                <w:cs/>
              </w:rPr>
              <w:t>ชี้</w:t>
            </w:r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  <w:cs/>
              </w:rPr>
              <w:t>แจงการแก้ไขในแต่ละประเด็น โดยเจ้าของบทความ</w:t>
            </w:r>
          </w:p>
        </w:tc>
      </w:tr>
      <w:tr w:rsidR="00C53F9C" w:rsidRPr="00E96784" w14:paraId="3DFB2FDD" w14:textId="5076B99A" w:rsidTr="004F63FF">
        <w:trPr>
          <w:trHeight w:val="1340"/>
        </w:trPr>
        <w:tc>
          <w:tcPr>
            <w:tcW w:w="5034" w:type="dxa"/>
          </w:tcPr>
          <w:p w14:paraId="702740B9" w14:textId="77777777" w:rsidR="00C53F9C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</w:rPr>
            </w:pPr>
            <w:bookmarkStart w:id="3" w:name="_Hlk205924338"/>
            <w:r w:rsidRPr="00E96784"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  <w:cs/>
              </w:rPr>
              <w:t>ผู้ทรง 1</w:t>
            </w:r>
            <w:r w:rsidRPr="00E96784"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</w:rPr>
              <w:t xml:space="preserve"> </w:t>
            </w:r>
          </w:p>
          <w:p w14:paraId="2CEADB4A" w14:textId="77777777" w:rsidR="00C53F9C" w:rsidRPr="00E96784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  <w:t xml:space="preserve">- </w:t>
            </w:r>
          </w:p>
          <w:p w14:paraId="48EB76E1" w14:textId="77777777" w:rsidR="00C53F9C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  <w:t>-</w:t>
            </w:r>
          </w:p>
          <w:p w14:paraId="19E9EB79" w14:textId="0C3C7D25" w:rsidR="00C53F9C" w:rsidRPr="00E96784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</w:rPr>
            </w:pPr>
            <w:r>
              <w:rPr>
                <w:rFonts w:ascii="TH SarabunPSK" w:eastAsia="Cordia New" w:hAnsi="TH SarabunPSK" w:cs="TH SarabunPSK" w:hint="cs"/>
                <w:color w:val="000000"/>
                <w:spacing w:val="-4"/>
                <w:sz w:val="32"/>
                <w:szCs w:val="32"/>
                <w:cs/>
              </w:rPr>
              <w:t>-</w:t>
            </w:r>
          </w:p>
        </w:tc>
        <w:tc>
          <w:tcPr>
            <w:tcW w:w="4406" w:type="dxa"/>
          </w:tcPr>
          <w:p w14:paraId="2ADD4A4A" w14:textId="77777777" w:rsidR="00C53F9C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</w:rPr>
            </w:pPr>
            <w:r>
              <w:rPr>
                <w:rFonts w:ascii="TH SarabunPSK" w:eastAsia="Cordia New" w:hAnsi="TH SarabunPSK" w:cs="TH SarabunPSK" w:hint="cs"/>
                <w:b/>
                <w:bCs/>
                <w:color w:val="000000"/>
                <w:spacing w:val="-4"/>
                <w:sz w:val="32"/>
                <w:szCs w:val="32"/>
                <w:cs/>
              </w:rPr>
              <w:t>ตอบกลับ</w:t>
            </w:r>
            <w:r w:rsidRPr="00E96784"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  <w:cs/>
              </w:rPr>
              <w:t>ผู้ทรง 1</w:t>
            </w:r>
            <w:r w:rsidRPr="00E96784"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</w:rPr>
              <w:t xml:space="preserve"> </w:t>
            </w:r>
          </w:p>
          <w:p w14:paraId="0677BE32" w14:textId="77777777" w:rsidR="00C53F9C" w:rsidRPr="00E96784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  <w:t xml:space="preserve">- </w:t>
            </w:r>
          </w:p>
          <w:p w14:paraId="3AC83851" w14:textId="77777777" w:rsidR="00C53F9C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  <w:t>-</w:t>
            </w:r>
          </w:p>
          <w:p w14:paraId="75BB2A0D" w14:textId="2E253F16" w:rsidR="00C53F9C" w:rsidRPr="00E96784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  <w:cs/>
              </w:rPr>
            </w:pPr>
            <w:r>
              <w:rPr>
                <w:rFonts w:ascii="TH SarabunPSK" w:eastAsia="Cordia New" w:hAnsi="TH SarabunPSK" w:cs="TH SarabunPSK" w:hint="cs"/>
                <w:color w:val="000000"/>
                <w:spacing w:val="-4"/>
                <w:sz w:val="32"/>
                <w:szCs w:val="32"/>
                <w:cs/>
              </w:rPr>
              <w:t>-</w:t>
            </w:r>
          </w:p>
        </w:tc>
      </w:tr>
      <w:tr w:rsidR="00C53F9C" w:rsidRPr="00E96784" w14:paraId="3F0A011F" w14:textId="77777777" w:rsidTr="004F63FF">
        <w:trPr>
          <w:trHeight w:val="1340"/>
        </w:trPr>
        <w:tc>
          <w:tcPr>
            <w:tcW w:w="5034" w:type="dxa"/>
          </w:tcPr>
          <w:p w14:paraId="65F209A7" w14:textId="77777777" w:rsidR="00C53F9C" w:rsidRPr="00E96784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  <w:cs/>
              </w:rPr>
              <w:t xml:space="preserve">ผู้ทรง 2 </w:t>
            </w:r>
          </w:p>
          <w:p w14:paraId="116943A2" w14:textId="77777777" w:rsidR="00C53F9C" w:rsidRPr="00E96784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  <w:t>-</w:t>
            </w:r>
          </w:p>
          <w:p w14:paraId="0E5449EA" w14:textId="77777777" w:rsidR="00C53F9C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  <w:t>-</w:t>
            </w:r>
          </w:p>
          <w:p w14:paraId="52A441FD" w14:textId="77777777" w:rsidR="00C53F9C" w:rsidRPr="00E96784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</w:pPr>
            <w:r>
              <w:rPr>
                <w:rFonts w:ascii="TH SarabunPSK" w:eastAsia="Cordia New" w:hAnsi="TH SarabunPSK" w:cs="TH SarabunPSK" w:hint="cs"/>
                <w:color w:val="000000"/>
                <w:spacing w:val="-4"/>
                <w:sz w:val="32"/>
                <w:szCs w:val="32"/>
                <w:cs/>
              </w:rPr>
              <w:t>-</w:t>
            </w:r>
          </w:p>
          <w:p w14:paraId="35FEE4E9" w14:textId="77777777" w:rsidR="00C53F9C" w:rsidRPr="00E96784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  <w:cs/>
              </w:rPr>
            </w:pPr>
          </w:p>
        </w:tc>
        <w:tc>
          <w:tcPr>
            <w:tcW w:w="4406" w:type="dxa"/>
          </w:tcPr>
          <w:p w14:paraId="028478A8" w14:textId="77777777" w:rsidR="00C53F9C" w:rsidRPr="00E96784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</w:pPr>
            <w:r>
              <w:rPr>
                <w:rFonts w:ascii="TH SarabunPSK" w:eastAsia="Cordia New" w:hAnsi="TH SarabunPSK" w:cs="TH SarabunPSK" w:hint="cs"/>
                <w:b/>
                <w:bCs/>
                <w:color w:val="000000"/>
                <w:spacing w:val="-4"/>
                <w:sz w:val="32"/>
                <w:szCs w:val="32"/>
                <w:cs/>
              </w:rPr>
              <w:t>ตอบกลับ</w:t>
            </w:r>
            <w:r w:rsidRPr="00E96784"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  <w:cs/>
              </w:rPr>
              <w:t xml:space="preserve">ผู้ทรง 2 </w:t>
            </w:r>
          </w:p>
          <w:p w14:paraId="2F156E2B" w14:textId="77777777" w:rsidR="00C53F9C" w:rsidRPr="00E96784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  <w:t>-</w:t>
            </w:r>
          </w:p>
          <w:p w14:paraId="643036BF" w14:textId="77777777" w:rsidR="00C53F9C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  <w:t>-</w:t>
            </w:r>
          </w:p>
          <w:p w14:paraId="28B1270A" w14:textId="77777777" w:rsidR="00C53F9C" w:rsidRPr="00E96784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</w:pPr>
            <w:r>
              <w:rPr>
                <w:rFonts w:ascii="TH SarabunPSK" w:eastAsia="Cordia New" w:hAnsi="TH SarabunPSK" w:cs="TH SarabunPSK" w:hint="cs"/>
                <w:color w:val="000000"/>
                <w:spacing w:val="-4"/>
                <w:sz w:val="32"/>
                <w:szCs w:val="32"/>
                <w:cs/>
              </w:rPr>
              <w:t>-</w:t>
            </w:r>
          </w:p>
          <w:p w14:paraId="0EA0848E" w14:textId="77777777" w:rsidR="00C53F9C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  <w:cs/>
              </w:rPr>
            </w:pPr>
          </w:p>
        </w:tc>
      </w:tr>
      <w:tr w:rsidR="00C53F9C" w:rsidRPr="00E96784" w14:paraId="16CFD70E" w14:textId="77777777" w:rsidTr="004F63FF">
        <w:trPr>
          <w:trHeight w:val="1340"/>
        </w:trPr>
        <w:tc>
          <w:tcPr>
            <w:tcW w:w="5034" w:type="dxa"/>
          </w:tcPr>
          <w:p w14:paraId="2F336275" w14:textId="77777777" w:rsidR="00C53F9C" w:rsidRDefault="00C53F9C" w:rsidP="00C53F9C">
            <w:pPr>
              <w:tabs>
                <w:tab w:val="left" w:pos="8820"/>
              </w:tabs>
              <w:rPr>
                <w:rFonts w:ascii="TH SarabunPSK" w:hAnsi="TH SarabunPSK" w:cs="TH SarabunPSK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  <w:cs/>
              </w:rPr>
              <w:t xml:space="preserve">ผู้ทรง 3 </w:t>
            </w:r>
          </w:p>
          <w:p w14:paraId="6154E257" w14:textId="77777777" w:rsidR="00C53F9C" w:rsidRDefault="00C53F9C" w:rsidP="00C53F9C">
            <w:pPr>
              <w:tabs>
                <w:tab w:val="left" w:pos="8820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  <w:p w14:paraId="107C1A85" w14:textId="77777777" w:rsidR="00C53F9C" w:rsidRDefault="00C53F9C" w:rsidP="00C53F9C">
            <w:pPr>
              <w:tabs>
                <w:tab w:val="left" w:pos="8820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  <w:p w14:paraId="392AE7EE" w14:textId="04121DE9" w:rsidR="00C53F9C" w:rsidRPr="00E96784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</w:tc>
        <w:tc>
          <w:tcPr>
            <w:tcW w:w="4406" w:type="dxa"/>
          </w:tcPr>
          <w:p w14:paraId="461232F5" w14:textId="77777777" w:rsidR="00C53F9C" w:rsidRDefault="00C53F9C" w:rsidP="00C53F9C">
            <w:pPr>
              <w:tabs>
                <w:tab w:val="left" w:pos="8820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 w:hint="cs"/>
                <w:b/>
                <w:bCs/>
                <w:color w:val="000000"/>
                <w:spacing w:val="-4"/>
                <w:sz w:val="32"/>
                <w:szCs w:val="32"/>
                <w:cs/>
              </w:rPr>
              <w:t>ตอบกลับ</w:t>
            </w:r>
            <w:r w:rsidRPr="00E96784"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  <w:cs/>
              </w:rPr>
              <w:t xml:space="preserve">ผู้ทรง 3 </w:t>
            </w:r>
          </w:p>
          <w:p w14:paraId="4339CD80" w14:textId="77777777" w:rsidR="00C53F9C" w:rsidRDefault="00C53F9C" w:rsidP="00C53F9C">
            <w:pPr>
              <w:tabs>
                <w:tab w:val="left" w:pos="8820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  <w:p w14:paraId="1B8D81F1" w14:textId="77777777" w:rsidR="00C53F9C" w:rsidRDefault="00C53F9C" w:rsidP="00C53F9C">
            <w:pPr>
              <w:tabs>
                <w:tab w:val="left" w:pos="8820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  <w:p w14:paraId="3E106A6E" w14:textId="1EBEB73F" w:rsidR="00C53F9C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</w:tc>
      </w:tr>
      <w:bookmarkEnd w:id="3"/>
      <w:tr w:rsidR="00284D6C" w:rsidRPr="00E96784" w14:paraId="01AA40DC" w14:textId="4E8128A8" w:rsidTr="0076667E">
        <w:tc>
          <w:tcPr>
            <w:tcW w:w="9440" w:type="dxa"/>
            <w:gridSpan w:val="2"/>
            <w:shd w:val="clear" w:color="auto" w:fill="D9D9D9"/>
            <w:vAlign w:val="center"/>
          </w:tcPr>
          <w:p w14:paraId="4C018175" w14:textId="7ADBB899" w:rsidR="00284D6C" w:rsidRPr="00945567" w:rsidRDefault="00284D6C" w:rsidP="0076667E">
            <w:pPr>
              <w:tabs>
                <w:tab w:val="left" w:pos="8820"/>
              </w:tabs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945567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การนำเสนอผลการวิจัย</w:t>
            </w:r>
          </w:p>
        </w:tc>
      </w:tr>
      <w:tr w:rsidR="00284D6C" w:rsidRPr="00E96784" w14:paraId="007A8B52" w14:textId="714429CF" w:rsidTr="00284D6C">
        <w:tc>
          <w:tcPr>
            <w:tcW w:w="5034" w:type="dxa"/>
            <w:shd w:val="clear" w:color="auto" w:fill="F2F2F2"/>
            <w:vAlign w:val="center"/>
          </w:tcPr>
          <w:p w14:paraId="7B86E134" w14:textId="77777777" w:rsidR="00284D6C" w:rsidRPr="00E96784" w:rsidRDefault="00284D6C" w:rsidP="00284D6C">
            <w:pPr>
              <w:tabs>
                <w:tab w:val="left" w:pos="8820"/>
              </w:tabs>
              <w:jc w:val="center"/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  <w:cs/>
              </w:rPr>
            </w:pPr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  <w:cs/>
              </w:rPr>
              <w:t>ผลการประเมิน</w:t>
            </w:r>
          </w:p>
        </w:tc>
        <w:tc>
          <w:tcPr>
            <w:tcW w:w="4406" w:type="dxa"/>
            <w:shd w:val="clear" w:color="auto" w:fill="F2F2F2"/>
            <w:vAlign w:val="center"/>
          </w:tcPr>
          <w:p w14:paraId="5F04D473" w14:textId="24800F7E" w:rsidR="00284D6C" w:rsidRPr="00E96784" w:rsidRDefault="00284D6C" w:rsidP="00284D6C">
            <w:pPr>
              <w:tabs>
                <w:tab w:val="left" w:pos="8820"/>
              </w:tabs>
              <w:jc w:val="center"/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  <w:cs/>
              </w:rPr>
            </w:pPr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  <w:cs/>
              </w:rPr>
              <w:t>ตอบกลับการประเมิน และ/หรือ</w:t>
            </w:r>
            <w:r>
              <w:rPr>
                <w:rFonts w:ascii="TH SarabunPSK" w:eastAsia="Cordia New" w:hAnsi="TH SarabunPSK" w:cs="TH SarabunPSK" w:hint="cs"/>
                <w:color w:val="000000"/>
                <w:spacing w:val="-4"/>
                <w:sz w:val="32"/>
                <w:szCs w:val="32"/>
                <w:cs/>
              </w:rPr>
              <w:t>ชี้</w:t>
            </w:r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  <w:cs/>
              </w:rPr>
              <w:t>แจงการแก้ไขในแต่ละประเด็น โดยเจ้าของบทความ</w:t>
            </w:r>
          </w:p>
        </w:tc>
      </w:tr>
      <w:tr w:rsidR="00313577" w:rsidRPr="00E96784" w14:paraId="239ADF51" w14:textId="75AAE286" w:rsidTr="004F63FF">
        <w:trPr>
          <w:trHeight w:val="1340"/>
        </w:trPr>
        <w:tc>
          <w:tcPr>
            <w:tcW w:w="5034" w:type="dxa"/>
          </w:tcPr>
          <w:p w14:paraId="763B082A" w14:textId="77777777" w:rsidR="00313577" w:rsidRDefault="00313577" w:rsidP="00313577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  <w:cs/>
              </w:rPr>
              <w:t>ผู้ทรง 1</w:t>
            </w:r>
            <w:r w:rsidRPr="00E96784"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</w:rPr>
              <w:t xml:space="preserve"> </w:t>
            </w:r>
          </w:p>
          <w:p w14:paraId="51B51886" w14:textId="77777777" w:rsidR="00313577" w:rsidRPr="00E96784" w:rsidRDefault="00313577" w:rsidP="00313577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  <w:t xml:space="preserve">- </w:t>
            </w:r>
          </w:p>
          <w:p w14:paraId="2B7AA612" w14:textId="77777777" w:rsidR="00313577" w:rsidRDefault="00313577" w:rsidP="00313577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  <w:t>-</w:t>
            </w:r>
          </w:p>
          <w:p w14:paraId="2612357E" w14:textId="1B41CEC4" w:rsidR="00313577" w:rsidRPr="00E96784" w:rsidRDefault="00313577" w:rsidP="00313577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</w:pPr>
            <w:r>
              <w:rPr>
                <w:rFonts w:ascii="TH SarabunPSK" w:eastAsia="Cordia New" w:hAnsi="TH SarabunPSK" w:cs="TH SarabunPSK" w:hint="cs"/>
                <w:color w:val="000000"/>
                <w:spacing w:val="-4"/>
                <w:sz w:val="32"/>
                <w:szCs w:val="32"/>
                <w:cs/>
              </w:rPr>
              <w:t>-</w:t>
            </w:r>
          </w:p>
        </w:tc>
        <w:tc>
          <w:tcPr>
            <w:tcW w:w="4406" w:type="dxa"/>
          </w:tcPr>
          <w:p w14:paraId="697F82FB" w14:textId="77777777" w:rsidR="00313577" w:rsidRDefault="00313577" w:rsidP="00313577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</w:rPr>
            </w:pPr>
            <w:r>
              <w:rPr>
                <w:rFonts w:ascii="TH SarabunPSK" w:eastAsia="Cordia New" w:hAnsi="TH SarabunPSK" w:cs="TH SarabunPSK" w:hint="cs"/>
                <w:b/>
                <w:bCs/>
                <w:color w:val="000000"/>
                <w:spacing w:val="-4"/>
                <w:sz w:val="32"/>
                <w:szCs w:val="32"/>
                <w:cs/>
              </w:rPr>
              <w:t>ตอบกลับ</w:t>
            </w:r>
            <w:r w:rsidRPr="00E96784"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  <w:cs/>
              </w:rPr>
              <w:t>ผู้ทรง 1</w:t>
            </w:r>
            <w:r w:rsidRPr="00E96784"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</w:rPr>
              <w:t xml:space="preserve"> </w:t>
            </w:r>
          </w:p>
          <w:p w14:paraId="5BD0B811" w14:textId="77777777" w:rsidR="00313577" w:rsidRPr="00E96784" w:rsidRDefault="00313577" w:rsidP="00313577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  <w:t xml:space="preserve">- </w:t>
            </w:r>
          </w:p>
          <w:p w14:paraId="713238B1" w14:textId="77777777" w:rsidR="00313577" w:rsidRDefault="00313577" w:rsidP="00313577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  <w:t>-</w:t>
            </w:r>
          </w:p>
          <w:p w14:paraId="37C11D20" w14:textId="2EB5DA4F" w:rsidR="00313577" w:rsidRPr="00E96784" w:rsidRDefault="00313577" w:rsidP="00313577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  <w:cs/>
              </w:rPr>
            </w:pPr>
            <w:r>
              <w:rPr>
                <w:rFonts w:ascii="TH SarabunPSK" w:eastAsia="Cordia New" w:hAnsi="TH SarabunPSK" w:cs="TH SarabunPSK" w:hint="cs"/>
                <w:color w:val="000000"/>
                <w:spacing w:val="-4"/>
                <w:sz w:val="32"/>
                <w:szCs w:val="32"/>
                <w:cs/>
              </w:rPr>
              <w:t>-</w:t>
            </w:r>
          </w:p>
        </w:tc>
      </w:tr>
      <w:tr w:rsidR="00313577" w:rsidRPr="00E96784" w14:paraId="4789AC5F" w14:textId="77777777" w:rsidTr="004F63FF">
        <w:trPr>
          <w:trHeight w:val="1340"/>
        </w:trPr>
        <w:tc>
          <w:tcPr>
            <w:tcW w:w="5034" w:type="dxa"/>
          </w:tcPr>
          <w:p w14:paraId="1184D3DB" w14:textId="77777777" w:rsidR="00313577" w:rsidRPr="00E96784" w:rsidRDefault="00313577" w:rsidP="00313577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  <w:cs/>
              </w:rPr>
              <w:lastRenderedPageBreak/>
              <w:t xml:space="preserve">ผู้ทรง 2 </w:t>
            </w:r>
          </w:p>
          <w:p w14:paraId="2FC03327" w14:textId="77777777" w:rsidR="00313577" w:rsidRPr="00E96784" w:rsidRDefault="00313577" w:rsidP="00313577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  <w:t>-</w:t>
            </w:r>
          </w:p>
          <w:p w14:paraId="7B773AA7" w14:textId="77777777" w:rsidR="00313577" w:rsidRDefault="00313577" w:rsidP="00313577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  <w:t>-</w:t>
            </w:r>
          </w:p>
          <w:p w14:paraId="545211F3" w14:textId="3384D2D4" w:rsidR="00313577" w:rsidRPr="00D414B8" w:rsidRDefault="00313577" w:rsidP="00313577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  <w:cs/>
              </w:rPr>
            </w:pPr>
            <w:r>
              <w:rPr>
                <w:rFonts w:ascii="TH SarabunPSK" w:eastAsia="Cordia New" w:hAnsi="TH SarabunPSK" w:cs="TH SarabunPSK" w:hint="cs"/>
                <w:color w:val="000000"/>
                <w:spacing w:val="-4"/>
                <w:sz w:val="32"/>
                <w:szCs w:val="32"/>
                <w:cs/>
              </w:rPr>
              <w:t>-</w:t>
            </w:r>
          </w:p>
        </w:tc>
        <w:tc>
          <w:tcPr>
            <w:tcW w:w="4406" w:type="dxa"/>
          </w:tcPr>
          <w:p w14:paraId="5811E30A" w14:textId="77777777" w:rsidR="00313577" w:rsidRPr="00E96784" w:rsidRDefault="00313577" w:rsidP="00313577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</w:pPr>
            <w:r>
              <w:rPr>
                <w:rFonts w:ascii="TH SarabunPSK" w:eastAsia="Cordia New" w:hAnsi="TH SarabunPSK" w:cs="TH SarabunPSK" w:hint="cs"/>
                <w:b/>
                <w:bCs/>
                <w:color w:val="000000"/>
                <w:spacing w:val="-4"/>
                <w:sz w:val="32"/>
                <w:szCs w:val="32"/>
                <w:cs/>
              </w:rPr>
              <w:t>ตอบกลับ</w:t>
            </w:r>
            <w:r w:rsidRPr="00E96784"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  <w:cs/>
              </w:rPr>
              <w:t xml:space="preserve">ผู้ทรง 2 </w:t>
            </w:r>
          </w:p>
          <w:p w14:paraId="413FCD1A" w14:textId="77777777" w:rsidR="00313577" w:rsidRPr="00E96784" w:rsidRDefault="00313577" w:rsidP="00313577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  <w:t>-</w:t>
            </w:r>
          </w:p>
          <w:p w14:paraId="47AC2973" w14:textId="77777777" w:rsidR="00313577" w:rsidRDefault="00313577" w:rsidP="00313577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  <w:t>-</w:t>
            </w:r>
          </w:p>
          <w:p w14:paraId="6B877B14" w14:textId="60EA8EAD" w:rsidR="00313577" w:rsidRPr="00D414B8" w:rsidRDefault="00313577" w:rsidP="00313577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  <w:cs/>
              </w:rPr>
            </w:pPr>
            <w:r>
              <w:rPr>
                <w:rFonts w:ascii="TH SarabunPSK" w:eastAsia="Cordia New" w:hAnsi="TH SarabunPSK" w:cs="TH SarabunPSK" w:hint="cs"/>
                <w:color w:val="000000"/>
                <w:spacing w:val="-4"/>
                <w:sz w:val="32"/>
                <w:szCs w:val="32"/>
                <w:cs/>
              </w:rPr>
              <w:t>-</w:t>
            </w:r>
          </w:p>
        </w:tc>
      </w:tr>
      <w:tr w:rsidR="00313577" w:rsidRPr="00E96784" w14:paraId="5CF42016" w14:textId="77777777" w:rsidTr="004F63FF">
        <w:trPr>
          <w:trHeight w:val="1340"/>
        </w:trPr>
        <w:tc>
          <w:tcPr>
            <w:tcW w:w="5034" w:type="dxa"/>
          </w:tcPr>
          <w:p w14:paraId="629BBCD6" w14:textId="77777777" w:rsidR="00313577" w:rsidRDefault="00313577" w:rsidP="00313577">
            <w:pPr>
              <w:tabs>
                <w:tab w:val="left" w:pos="8820"/>
              </w:tabs>
              <w:rPr>
                <w:rFonts w:ascii="TH SarabunPSK" w:hAnsi="TH SarabunPSK" w:cs="TH SarabunPSK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  <w:cs/>
              </w:rPr>
              <w:t xml:space="preserve">ผู้ทรง 3 </w:t>
            </w:r>
          </w:p>
          <w:p w14:paraId="0BA854E2" w14:textId="77777777" w:rsidR="00313577" w:rsidRDefault="00313577" w:rsidP="00313577">
            <w:pPr>
              <w:tabs>
                <w:tab w:val="left" w:pos="8820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  <w:p w14:paraId="53CD0E3C" w14:textId="77777777" w:rsidR="00313577" w:rsidRDefault="00313577" w:rsidP="00313577">
            <w:pPr>
              <w:tabs>
                <w:tab w:val="left" w:pos="8820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  <w:p w14:paraId="4B010828" w14:textId="7CA7ED1C" w:rsidR="00313577" w:rsidRPr="00E96784" w:rsidRDefault="00313577" w:rsidP="00313577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</w:tc>
        <w:tc>
          <w:tcPr>
            <w:tcW w:w="4406" w:type="dxa"/>
          </w:tcPr>
          <w:p w14:paraId="514038CB" w14:textId="77777777" w:rsidR="00313577" w:rsidRDefault="00313577" w:rsidP="00313577">
            <w:pPr>
              <w:tabs>
                <w:tab w:val="left" w:pos="8820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 w:hint="cs"/>
                <w:b/>
                <w:bCs/>
                <w:color w:val="000000"/>
                <w:spacing w:val="-4"/>
                <w:sz w:val="32"/>
                <w:szCs w:val="32"/>
                <w:cs/>
              </w:rPr>
              <w:t>ตอบกลับ</w:t>
            </w:r>
            <w:r w:rsidRPr="00E96784"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  <w:cs/>
              </w:rPr>
              <w:t xml:space="preserve">ผู้ทรง 3 </w:t>
            </w:r>
          </w:p>
          <w:p w14:paraId="27CF93B2" w14:textId="77777777" w:rsidR="00313577" w:rsidRDefault="00313577" w:rsidP="00313577">
            <w:pPr>
              <w:tabs>
                <w:tab w:val="left" w:pos="8820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  <w:p w14:paraId="6161E63C" w14:textId="77777777" w:rsidR="00313577" w:rsidRDefault="00313577" w:rsidP="00313577">
            <w:pPr>
              <w:tabs>
                <w:tab w:val="left" w:pos="8820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  <w:p w14:paraId="01A2C88B" w14:textId="03CA6C15" w:rsidR="00313577" w:rsidRDefault="00313577" w:rsidP="00313577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</w:tc>
      </w:tr>
      <w:tr w:rsidR="0076667E" w:rsidRPr="00E96784" w14:paraId="1EA705F4" w14:textId="4C5E69D6" w:rsidTr="007E14E7">
        <w:tc>
          <w:tcPr>
            <w:tcW w:w="9440" w:type="dxa"/>
            <w:gridSpan w:val="2"/>
            <w:shd w:val="clear" w:color="auto" w:fill="D9D9D9"/>
          </w:tcPr>
          <w:p w14:paraId="5D0F01BE" w14:textId="2B25DF79" w:rsidR="0076667E" w:rsidRPr="001217D1" w:rsidRDefault="0076667E" w:rsidP="00284D6C">
            <w:pP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bookmarkStart w:id="4" w:name="_Hlk205841437"/>
            <w:r w:rsidRPr="001217D1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การสรุปผลการวิจัย อภิปรายผลการวิจัยข้อเสนอแนะ</w:t>
            </w:r>
          </w:p>
        </w:tc>
      </w:tr>
      <w:bookmarkEnd w:id="4"/>
      <w:tr w:rsidR="0076667E" w:rsidRPr="00E96784" w14:paraId="69839ECF" w14:textId="0635EE5E" w:rsidTr="0076667E">
        <w:tc>
          <w:tcPr>
            <w:tcW w:w="5034" w:type="dxa"/>
            <w:shd w:val="clear" w:color="auto" w:fill="F2F2F2"/>
            <w:vAlign w:val="center"/>
          </w:tcPr>
          <w:p w14:paraId="089C26A8" w14:textId="77777777" w:rsidR="0076667E" w:rsidRPr="00E96784" w:rsidRDefault="0076667E" w:rsidP="0076667E">
            <w:pPr>
              <w:tabs>
                <w:tab w:val="left" w:pos="8820"/>
              </w:tabs>
              <w:jc w:val="center"/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  <w:cs/>
              </w:rPr>
            </w:pPr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  <w:cs/>
              </w:rPr>
              <w:t>ผลการประเมิน</w:t>
            </w:r>
          </w:p>
        </w:tc>
        <w:tc>
          <w:tcPr>
            <w:tcW w:w="4406" w:type="dxa"/>
            <w:shd w:val="clear" w:color="auto" w:fill="F2F2F2"/>
            <w:vAlign w:val="center"/>
          </w:tcPr>
          <w:p w14:paraId="5E063848" w14:textId="2F062E00" w:rsidR="0076667E" w:rsidRPr="00E96784" w:rsidRDefault="0076667E" w:rsidP="0076667E">
            <w:pPr>
              <w:tabs>
                <w:tab w:val="left" w:pos="8820"/>
              </w:tabs>
              <w:jc w:val="center"/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  <w:cs/>
              </w:rPr>
            </w:pPr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  <w:cs/>
              </w:rPr>
              <w:t>ตอบกลับการประเมิน และ/หรือ</w:t>
            </w:r>
            <w:r>
              <w:rPr>
                <w:rFonts w:ascii="TH SarabunPSK" w:eastAsia="Cordia New" w:hAnsi="TH SarabunPSK" w:cs="TH SarabunPSK" w:hint="cs"/>
                <w:color w:val="000000"/>
                <w:spacing w:val="-4"/>
                <w:sz w:val="32"/>
                <w:szCs w:val="32"/>
                <w:cs/>
              </w:rPr>
              <w:t>ชี้</w:t>
            </w:r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  <w:cs/>
              </w:rPr>
              <w:t>แจงการแก้ไขในแต่ละประเด็น โดยเจ้าของบทความ</w:t>
            </w:r>
          </w:p>
        </w:tc>
      </w:tr>
      <w:tr w:rsidR="00C53F9C" w:rsidRPr="00E96784" w14:paraId="7C0332F6" w14:textId="3BAAC5DB" w:rsidTr="004F63FF">
        <w:trPr>
          <w:trHeight w:val="1340"/>
        </w:trPr>
        <w:tc>
          <w:tcPr>
            <w:tcW w:w="5034" w:type="dxa"/>
          </w:tcPr>
          <w:p w14:paraId="6FC63A17" w14:textId="77777777" w:rsidR="00C53F9C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  <w:cs/>
              </w:rPr>
              <w:t>ผู้ทรง 1</w:t>
            </w:r>
            <w:r w:rsidRPr="00E96784"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</w:rPr>
              <w:t xml:space="preserve"> </w:t>
            </w:r>
          </w:p>
          <w:p w14:paraId="22AF77BF" w14:textId="77777777" w:rsidR="00C53F9C" w:rsidRPr="00E96784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  <w:t xml:space="preserve">- </w:t>
            </w:r>
          </w:p>
          <w:p w14:paraId="4091A9BC" w14:textId="77777777" w:rsidR="00C53F9C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  <w:t>-</w:t>
            </w:r>
          </w:p>
          <w:p w14:paraId="3DFF08D9" w14:textId="2F2978D9" w:rsidR="00C53F9C" w:rsidRPr="00E96784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</w:rPr>
            </w:pPr>
            <w:r>
              <w:rPr>
                <w:rFonts w:ascii="TH SarabunPSK" w:eastAsia="Cordia New" w:hAnsi="TH SarabunPSK" w:cs="TH SarabunPSK" w:hint="cs"/>
                <w:color w:val="000000"/>
                <w:spacing w:val="-4"/>
                <w:sz w:val="32"/>
                <w:szCs w:val="32"/>
                <w:cs/>
              </w:rPr>
              <w:t>-</w:t>
            </w:r>
          </w:p>
        </w:tc>
        <w:tc>
          <w:tcPr>
            <w:tcW w:w="4406" w:type="dxa"/>
          </w:tcPr>
          <w:p w14:paraId="63E53458" w14:textId="77777777" w:rsidR="00C53F9C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</w:rPr>
            </w:pPr>
            <w:r>
              <w:rPr>
                <w:rFonts w:ascii="TH SarabunPSK" w:eastAsia="Cordia New" w:hAnsi="TH SarabunPSK" w:cs="TH SarabunPSK" w:hint="cs"/>
                <w:b/>
                <w:bCs/>
                <w:color w:val="000000"/>
                <w:spacing w:val="-4"/>
                <w:sz w:val="32"/>
                <w:szCs w:val="32"/>
                <w:cs/>
              </w:rPr>
              <w:t>ตอบกลับ</w:t>
            </w:r>
            <w:r w:rsidRPr="00E96784"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  <w:cs/>
              </w:rPr>
              <w:t>ผู้ทรง 1</w:t>
            </w:r>
            <w:r w:rsidRPr="00E96784"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</w:rPr>
              <w:t xml:space="preserve"> </w:t>
            </w:r>
          </w:p>
          <w:p w14:paraId="6B160063" w14:textId="77777777" w:rsidR="00C53F9C" w:rsidRPr="00E96784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  <w:t xml:space="preserve">- </w:t>
            </w:r>
          </w:p>
          <w:p w14:paraId="4619CFCC" w14:textId="77777777" w:rsidR="00C53F9C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  <w:t>-</w:t>
            </w:r>
          </w:p>
          <w:p w14:paraId="21752E2A" w14:textId="6745AC6F" w:rsidR="00C53F9C" w:rsidRPr="001217D1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  <w:cs/>
              </w:rPr>
            </w:pPr>
            <w:r>
              <w:rPr>
                <w:rFonts w:ascii="TH SarabunPSK" w:eastAsia="Cordia New" w:hAnsi="TH SarabunPSK" w:cs="TH SarabunPSK" w:hint="cs"/>
                <w:color w:val="000000"/>
                <w:spacing w:val="-4"/>
                <w:sz w:val="32"/>
                <w:szCs w:val="32"/>
                <w:cs/>
              </w:rPr>
              <w:t>-</w:t>
            </w:r>
          </w:p>
        </w:tc>
      </w:tr>
      <w:tr w:rsidR="00C53F9C" w:rsidRPr="00E96784" w14:paraId="1D20E15B" w14:textId="77777777" w:rsidTr="004F63FF">
        <w:trPr>
          <w:trHeight w:val="1340"/>
        </w:trPr>
        <w:tc>
          <w:tcPr>
            <w:tcW w:w="5034" w:type="dxa"/>
          </w:tcPr>
          <w:p w14:paraId="76F50AAB" w14:textId="77777777" w:rsidR="00C53F9C" w:rsidRPr="00E96784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  <w:cs/>
              </w:rPr>
              <w:t xml:space="preserve">ผู้ทรง 2 </w:t>
            </w:r>
          </w:p>
          <w:p w14:paraId="31A734FD" w14:textId="77777777" w:rsidR="00C53F9C" w:rsidRPr="00E96784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  <w:t>-</w:t>
            </w:r>
          </w:p>
          <w:p w14:paraId="76A892EB" w14:textId="77777777" w:rsidR="00C53F9C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  <w:t>-</w:t>
            </w:r>
          </w:p>
          <w:p w14:paraId="608FE6E3" w14:textId="026B3055" w:rsidR="00C53F9C" w:rsidRPr="00D414B8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  <w:cs/>
              </w:rPr>
            </w:pPr>
            <w:r>
              <w:rPr>
                <w:rFonts w:ascii="TH SarabunPSK" w:eastAsia="Cordia New" w:hAnsi="TH SarabunPSK" w:cs="TH SarabunPSK" w:hint="cs"/>
                <w:color w:val="000000"/>
                <w:spacing w:val="-4"/>
                <w:sz w:val="32"/>
                <w:szCs w:val="32"/>
                <w:cs/>
              </w:rPr>
              <w:t>-</w:t>
            </w:r>
          </w:p>
        </w:tc>
        <w:tc>
          <w:tcPr>
            <w:tcW w:w="4406" w:type="dxa"/>
          </w:tcPr>
          <w:p w14:paraId="2BE20505" w14:textId="77777777" w:rsidR="00C53F9C" w:rsidRPr="00E96784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</w:pPr>
            <w:r>
              <w:rPr>
                <w:rFonts w:ascii="TH SarabunPSK" w:eastAsia="Cordia New" w:hAnsi="TH SarabunPSK" w:cs="TH SarabunPSK" w:hint="cs"/>
                <w:b/>
                <w:bCs/>
                <w:color w:val="000000"/>
                <w:spacing w:val="-4"/>
                <w:sz w:val="32"/>
                <w:szCs w:val="32"/>
                <w:cs/>
              </w:rPr>
              <w:t>ตอบกลับ</w:t>
            </w:r>
            <w:r w:rsidRPr="00E96784"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  <w:cs/>
              </w:rPr>
              <w:t xml:space="preserve">ผู้ทรง 2 </w:t>
            </w:r>
          </w:p>
          <w:p w14:paraId="18E769FC" w14:textId="77777777" w:rsidR="00C53F9C" w:rsidRPr="00E96784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  <w:t>-</w:t>
            </w:r>
          </w:p>
          <w:p w14:paraId="00D9A1DF" w14:textId="77777777" w:rsidR="00C53F9C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  <w:t>-</w:t>
            </w:r>
          </w:p>
          <w:p w14:paraId="0B998F73" w14:textId="2DB2C96D" w:rsidR="00C53F9C" w:rsidRPr="00D414B8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  <w:cs/>
              </w:rPr>
            </w:pPr>
            <w:r>
              <w:rPr>
                <w:rFonts w:ascii="TH SarabunPSK" w:eastAsia="Cordia New" w:hAnsi="TH SarabunPSK" w:cs="TH SarabunPSK" w:hint="cs"/>
                <w:color w:val="000000"/>
                <w:spacing w:val="-4"/>
                <w:sz w:val="32"/>
                <w:szCs w:val="32"/>
                <w:cs/>
              </w:rPr>
              <w:t>-</w:t>
            </w:r>
          </w:p>
        </w:tc>
      </w:tr>
      <w:tr w:rsidR="00C53F9C" w:rsidRPr="00E96784" w14:paraId="5F580460" w14:textId="77777777" w:rsidTr="004F63FF">
        <w:trPr>
          <w:trHeight w:val="1340"/>
        </w:trPr>
        <w:tc>
          <w:tcPr>
            <w:tcW w:w="5034" w:type="dxa"/>
          </w:tcPr>
          <w:p w14:paraId="48CEBF0F" w14:textId="77777777" w:rsidR="00C53F9C" w:rsidRDefault="00C53F9C" w:rsidP="00C53F9C">
            <w:pPr>
              <w:tabs>
                <w:tab w:val="left" w:pos="8820"/>
              </w:tabs>
              <w:rPr>
                <w:rFonts w:ascii="TH SarabunPSK" w:hAnsi="TH SarabunPSK" w:cs="TH SarabunPSK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  <w:cs/>
              </w:rPr>
              <w:t xml:space="preserve">ผู้ทรง 3 </w:t>
            </w:r>
          </w:p>
          <w:p w14:paraId="3E8472FF" w14:textId="77777777" w:rsidR="00C53F9C" w:rsidRDefault="00C53F9C" w:rsidP="00C53F9C">
            <w:pPr>
              <w:tabs>
                <w:tab w:val="left" w:pos="8820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  <w:p w14:paraId="7A3C8496" w14:textId="77777777" w:rsidR="00C53F9C" w:rsidRDefault="00C53F9C" w:rsidP="00C53F9C">
            <w:pPr>
              <w:tabs>
                <w:tab w:val="left" w:pos="8820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  <w:p w14:paraId="7893AC6F" w14:textId="7EB77A88" w:rsidR="00C53F9C" w:rsidRPr="001217D1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</w:tc>
        <w:tc>
          <w:tcPr>
            <w:tcW w:w="4406" w:type="dxa"/>
          </w:tcPr>
          <w:p w14:paraId="5FE49FFA" w14:textId="77777777" w:rsidR="00C53F9C" w:rsidRDefault="00C53F9C" w:rsidP="00C53F9C">
            <w:pPr>
              <w:tabs>
                <w:tab w:val="left" w:pos="8820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 w:hint="cs"/>
                <w:b/>
                <w:bCs/>
                <w:color w:val="000000"/>
                <w:spacing w:val="-4"/>
                <w:sz w:val="32"/>
                <w:szCs w:val="32"/>
                <w:cs/>
              </w:rPr>
              <w:t>ตอบกลับ</w:t>
            </w:r>
            <w:r w:rsidRPr="00E96784"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  <w:cs/>
              </w:rPr>
              <w:t xml:space="preserve">ผู้ทรง 3 </w:t>
            </w:r>
          </w:p>
          <w:p w14:paraId="60DA1B4D" w14:textId="77777777" w:rsidR="00C53F9C" w:rsidRDefault="00C53F9C" w:rsidP="00C53F9C">
            <w:pPr>
              <w:tabs>
                <w:tab w:val="left" w:pos="8820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  <w:p w14:paraId="2A563EE0" w14:textId="77777777" w:rsidR="00C53F9C" w:rsidRDefault="00C53F9C" w:rsidP="00C53F9C">
            <w:pPr>
              <w:tabs>
                <w:tab w:val="left" w:pos="8820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  <w:p w14:paraId="544B1456" w14:textId="49B6F26A" w:rsidR="00C53F9C" w:rsidRPr="001217D1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</w:tc>
      </w:tr>
      <w:tr w:rsidR="0076667E" w:rsidRPr="00E96784" w14:paraId="25C935C9" w14:textId="0445872C" w:rsidTr="004E6BA1">
        <w:tc>
          <w:tcPr>
            <w:tcW w:w="9440" w:type="dxa"/>
            <w:gridSpan w:val="2"/>
            <w:shd w:val="clear" w:color="auto" w:fill="D9D9D9"/>
          </w:tcPr>
          <w:p w14:paraId="7A5F6584" w14:textId="42A2976B" w:rsidR="0076667E" w:rsidRPr="00C91D77" w:rsidRDefault="0076667E" w:rsidP="0076667E">
            <w:pPr>
              <w:tabs>
                <w:tab w:val="left" w:pos="270"/>
              </w:tabs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C91D77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องค์ความรู้ใหม่จากการวิจัย</w:t>
            </w:r>
          </w:p>
        </w:tc>
      </w:tr>
      <w:tr w:rsidR="0076667E" w:rsidRPr="00E96784" w14:paraId="19B04163" w14:textId="17C5F489" w:rsidTr="0076667E">
        <w:tc>
          <w:tcPr>
            <w:tcW w:w="5034" w:type="dxa"/>
            <w:shd w:val="clear" w:color="auto" w:fill="F2F2F2"/>
            <w:vAlign w:val="center"/>
          </w:tcPr>
          <w:p w14:paraId="332125B4" w14:textId="77777777" w:rsidR="0076667E" w:rsidRPr="00E96784" w:rsidRDefault="0076667E" w:rsidP="0076667E">
            <w:pPr>
              <w:tabs>
                <w:tab w:val="left" w:pos="8820"/>
              </w:tabs>
              <w:jc w:val="center"/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  <w:cs/>
              </w:rPr>
            </w:pPr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  <w:cs/>
              </w:rPr>
              <w:t>ผลการประเมิน</w:t>
            </w:r>
          </w:p>
        </w:tc>
        <w:tc>
          <w:tcPr>
            <w:tcW w:w="4406" w:type="dxa"/>
            <w:shd w:val="clear" w:color="auto" w:fill="F2F2F2"/>
            <w:vAlign w:val="center"/>
          </w:tcPr>
          <w:p w14:paraId="2042E218" w14:textId="6E819F58" w:rsidR="0076667E" w:rsidRPr="00E96784" w:rsidRDefault="0076667E" w:rsidP="0076667E">
            <w:pPr>
              <w:tabs>
                <w:tab w:val="left" w:pos="8820"/>
              </w:tabs>
              <w:jc w:val="center"/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  <w:cs/>
              </w:rPr>
            </w:pPr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  <w:cs/>
              </w:rPr>
              <w:t>ตอบกลับการประเมิน และ/หรือ</w:t>
            </w:r>
            <w:r>
              <w:rPr>
                <w:rFonts w:ascii="TH SarabunPSK" w:eastAsia="Cordia New" w:hAnsi="TH SarabunPSK" w:cs="TH SarabunPSK" w:hint="cs"/>
                <w:color w:val="000000"/>
                <w:spacing w:val="-4"/>
                <w:sz w:val="32"/>
                <w:szCs w:val="32"/>
                <w:cs/>
              </w:rPr>
              <w:t>ชี้</w:t>
            </w:r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  <w:cs/>
              </w:rPr>
              <w:t>แจงการแก้ไขในแต่ละประเด็น โดยเจ้าของบทความ</w:t>
            </w:r>
          </w:p>
        </w:tc>
      </w:tr>
      <w:tr w:rsidR="00C53F9C" w:rsidRPr="00E96784" w14:paraId="4CDB536B" w14:textId="2825B78A" w:rsidTr="004F63FF">
        <w:trPr>
          <w:trHeight w:val="1340"/>
        </w:trPr>
        <w:tc>
          <w:tcPr>
            <w:tcW w:w="5034" w:type="dxa"/>
          </w:tcPr>
          <w:p w14:paraId="5ACE78DC" w14:textId="77777777" w:rsidR="00C53F9C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  <w:cs/>
              </w:rPr>
              <w:t>ผู้ทรง 1</w:t>
            </w:r>
            <w:r w:rsidRPr="00E96784"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</w:rPr>
              <w:t xml:space="preserve"> </w:t>
            </w:r>
          </w:p>
          <w:p w14:paraId="3DFF6797" w14:textId="77777777" w:rsidR="00C53F9C" w:rsidRPr="00E96784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  <w:t xml:space="preserve">- </w:t>
            </w:r>
          </w:p>
          <w:p w14:paraId="0A35D344" w14:textId="77777777" w:rsidR="00C53F9C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  <w:t>-</w:t>
            </w:r>
          </w:p>
          <w:p w14:paraId="0F305937" w14:textId="4DF68F26" w:rsidR="00C53F9C" w:rsidRPr="00E96784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</w:pPr>
            <w:r>
              <w:rPr>
                <w:rFonts w:ascii="TH SarabunPSK" w:eastAsia="Cordia New" w:hAnsi="TH SarabunPSK" w:cs="TH SarabunPSK" w:hint="cs"/>
                <w:color w:val="000000"/>
                <w:spacing w:val="-4"/>
                <w:sz w:val="32"/>
                <w:szCs w:val="32"/>
                <w:cs/>
              </w:rPr>
              <w:t>-</w:t>
            </w:r>
          </w:p>
        </w:tc>
        <w:tc>
          <w:tcPr>
            <w:tcW w:w="4406" w:type="dxa"/>
          </w:tcPr>
          <w:p w14:paraId="230EB633" w14:textId="77777777" w:rsidR="00C53F9C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</w:rPr>
            </w:pPr>
            <w:r>
              <w:rPr>
                <w:rFonts w:ascii="TH SarabunPSK" w:eastAsia="Cordia New" w:hAnsi="TH SarabunPSK" w:cs="TH SarabunPSK" w:hint="cs"/>
                <w:b/>
                <w:bCs/>
                <w:color w:val="000000"/>
                <w:spacing w:val="-4"/>
                <w:sz w:val="32"/>
                <w:szCs w:val="32"/>
                <w:cs/>
              </w:rPr>
              <w:t>ตอบกลับ</w:t>
            </w:r>
            <w:r w:rsidRPr="00E96784"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  <w:cs/>
              </w:rPr>
              <w:t>ผู้ทรง 1</w:t>
            </w:r>
            <w:r w:rsidRPr="00E96784"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</w:rPr>
              <w:t xml:space="preserve"> </w:t>
            </w:r>
          </w:p>
          <w:p w14:paraId="06707E40" w14:textId="77777777" w:rsidR="00C53F9C" w:rsidRPr="00E96784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  <w:t xml:space="preserve">- </w:t>
            </w:r>
          </w:p>
          <w:p w14:paraId="24A807D0" w14:textId="77777777" w:rsidR="00C53F9C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  <w:t>-</w:t>
            </w:r>
          </w:p>
          <w:p w14:paraId="49FEE227" w14:textId="5D4070A1" w:rsidR="00C53F9C" w:rsidRPr="001217D1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  <w:cs/>
              </w:rPr>
            </w:pPr>
            <w:r>
              <w:rPr>
                <w:rFonts w:ascii="TH SarabunPSK" w:eastAsia="Cordia New" w:hAnsi="TH SarabunPSK" w:cs="TH SarabunPSK" w:hint="cs"/>
                <w:color w:val="000000"/>
                <w:spacing w:val="-4"/>
                <w:sz w:val="32"/>
                <w:szCs w:val="32"/>
                <w:cs/>
              </w:rPr>
              <w:t>-</w:t>
            </w:r>
          </w:p>
        </w:tc>
      </w:tr>
      <w:tr w:rsidR="00C53F9C" w:rsidRPr="00E96784" w14:paraId="49550241" w14:textId="77777777" w:rsidTr="004F63FF">
        <w:trPr>
          <w:trHeight w:val="1340"/>
        </w:trPr>
        <w:tc>
          <w:tcPr>
            <w:tcW w:w="5034" w:type="dxa"/>
          </w:tcPr>
          <w:p w14:paraId="0C2DC7ED" w14:textId="77777777" w:rsidR="00C53F9C" w:rsidRPr="00E96784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  <w:cs/>
              </w:rPr>
              <w:t xml:space="preserve">ผู้ทรง 2 </w:t>
            </w:r>
          </w:p>
          <w:p w14:paraId="535B971A" w14:textId="77777777" w:rsidR="00C53F9C" w:rsidRPr="00E96784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  <w:t>-</w:t>
            </w:r>
          </w:p>
          <w:p w14:paraId="7BC0AFA3" w14:textId="77777777" w:rsidR="00C53F9C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  <w:t>-</w:t>
            </w:r>
          </w:p>
          <w:p w14:paraId="6809572A" w14:textId="32648276" w:rsidR="00C53F9C" w:rsidRPr="00D414B8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  <w:cs/>
              </w:rPr>
            </w:pPr>
            <w:r>
              <w:rPr>
                <w:rFonts w:ascii="TH SarabunPSK" w:eastAsia="Cordia New" w:hAnsi="TH SarabunPSK" w:cs="TH SarabunPSK" w:hint="cs"/>
                <w:color w:val="000000"/>
                <w:spacing w:val="-4"/>
                <w:sz w:val="32"/>
                <w:szCs w:val="32"/>
                <w:cs/>
              </w:rPr>
              <w:t>-</w:t>
            </w:r>
          </w:p>
        </w:tc>
        <w:tc>
          <w:tcPr>
            <w:tcW w:w="4406" w:type="dxa"/>
          </w:tcPr>
          <w:p w14:paraId="7FD0781A" w14:textId="77777777" w:rsidR="00C53F9C" w:rsidRPr="00E96784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</w:pPr>
            <w:r>
              <w:rPr>
                <w:rFonts w:ascii="TH SarabunPSK" w:eastAsia="Cordia New" w:hAnsi="TH SarabunPSK" w:cs="TH SarabunPSK" w:hint="cs"/>
                <w:b/>
                <w:bCs/>
                <w:color w:val="000000"/>
                <w:spacing w:val="-4"/>
                <w:sz w:val="32"/>
                <w:szCs w:val="32"/>
                <w:cs/>
              </w:rPr>
              <w:t>ตอบกลับ</w:t>
            </w:r>
            <w:r w:rsidRPr="00E96784"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  <w:cs/>
              </w:rPr>
              <w:t xml:space="preserve">ผู้ทรง 2 </w:t>
            </w:r>
          </w:p>
          <w:p w14:paraId="7B9C70AF" w14:textId="77777777" w:rsidR="00C53F9C" w:rsidRPr="00E96784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  <w:t>-</w:t>
            </w:r>
          </w:p>
          <w:p w14:paraId="3B9BD180" w14:textId="77777777" w:rsidR="00C53F9C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  <w:t>-</w:t>
            </w:r>
          </w:p>
          <w:p w14:paraId="4961D5D4" w14:textId="3C050138" w:rsidR="00C53F9C" w:rsidRPr="00D414B8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  <w:cs/>
              </w:rPr>
            </w:pPr>
            <w:r>
              <w:rPr>
                <w:rFonts w:ascii="TH SarabunPSK" w:eastAsia="Cordia New" w:hAnsi="TH SarabunPSK" w:cs="TH SarabunPSK" w:hint="cs"/>
                <w:color w:val="000000"/>
                <w:spacing w:val="-4"/>
                <w:sz w:val="32"/>
                <w:szCs w:val="32"/>
                <w:cs/>
              </w:rPr>
              <w:t>-</w:t>
            </w:r>
          </w:p>
        </w:tc>
      </w:tr>
      <w:tr w:rsidR="00C53F9C" w:rsidRPr="00E96784" w14:paraId="3B9403C2" w14:textId="77777777" w:rsidTr="004F63FF">
        <w:trPr>
          <w:trHeight w:val="1340"/>
        </w:trPr>
        <w:tc>
          <w:tcPr>
            <w:tcW w:w="5034" w:type="dxa"/>
          </w:tcPr>
          <w:p w14:paraId="7C34E06A" w14:textId="77777777" w:rsidR="00C53F9C" w:rsidRDefault="00C53F9C" w:rsidP="00C53F9C">
            <w:pPr>
              <w:tabs>
                <w:tab w:val="left" w:pos="8820"/>
              </w:tabs>
              <w:rPr>
                <w:rFonts w:ascii="TH SarabunPSK" w:hAnsi="TH SarabunPSK" w:cs="TH SarabunPSK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  <w:cs/>
              </w:rPr>
              <w:t xml:space="preserve">ผู้ทรง 3 </w:t>
            </w:r>
          </w:p>
          <w:p w14:paraId="13922CAF" w14:textId="77777777" w:rsidR="00C53F9C" w:rsidRDefault="00C53F9C" w:rsidP="00C53F9C">
            <w:pPr>
              <w:tabs>
                <w:tab w:val="left" w:pos="8820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  <w:p w14:paraId="69C8F7E2" w14:textId="77777777" w:rsidR="00C53F9C" w:rsidRDefault="00C53F9C" w:rsidP="00C53F9C">
            <w:pPr>
              <w:tabs>
                <w:tab w:val="left" w:pos="8820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  <w:p w14:paraId="3BC4595E" w14:textId="5DDA8FC9" w:rsidR="00C53F9C" w:rsidRPr="001217D1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</w:tc>
        <w:tc>
          <w:tcPr>
            <w:tcW w:w="4406" w:type="dxa"/>
          </w:tcPr>
          <w:p w14:paraId="24CB076F" w14:textId="77777777" w:rsidR="00C53F9C" w:rsidRDefault="00C53F9C" w:rsidP="00C53F9C">
            <w:pPr>
              <w:tabs>
                <w:tab w:val="left" w:pos="8820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 w:hint="cs"/>
                <w:b/>
                <w:bCs/>
                <w:color w:val="000000"/>
                <w:spacing w:val="-4"/>
                <w:sz w:val="32"/>
                <w:szCs w:val="32"/>
                <w:cs/>
              </w:rPr>
              <w:t>ตอบกลับ</w:t>
            </w:r>
            <w:r w:rsidRPr="00E96784"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  <w:cs/>
              </w:rPr>
              <w:t xml:space="preserve">ผู้ทรง 3 </w:t>
            </w:r>
          </w:p>
          <w:p w14:paraId="1BE8F901" w14:textId="77777777" w:rsidR="00C53F9C" w:rsidRDefault="00C53F9C" w:rsidP="00C53F9C">
            <w:pPr>
              <w:tabs>
                <w:tab w:val="left" w:pos="8820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  <w:p w14:paraId="53A5605F" w14:textId="77777777" w:rsidR="00C53F9C" w:rsidRDefault="00C53F9C" w:rsidP="00C53F9C">
            <w:pPr>
              <w:tabs>
                <w:tab w:val="left" w:pos="8820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  <w:p w14:paraId="76A5394C" w14:textId="0A6F0185" w:rsidR="00C53F9C" w:rsidRPr="001217D1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</w:tc>
      </w:tr>
      <w:tr w:rsidR="0076667E" w:rsidRPr="00E96784" w14:paraId="2AF647F0" w14:textId="3C9A76FA" w:rsidTr="00981BFC">
        <w:tc>
          <w:tcPr>
            <w:tcW w:w="9440" w:type="dxa"/>
            <w:gridSpan w:val="2"/>
            <w:shd w:val="clear" w:color="auto" w:fill="D9D9D9"/>
          </w:tcPr>
          <w:p w14:paraId="0CD31C9B" w14:textId="5B0C66DA" w:rsidR="0076667E" w:rsidRPr="00BC317D" w:rsidRDefault="0076667E" w:rsidP="0076667E">
            <w:pPr>
              <w:tabs>
                <w:tab w:val="left" w:pos="8820"/>
              </w:tabs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BC317D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การอ้างอิงในบทความและท้ายบทความ</w:t>
            </w:r>
          </w:p>
        </w:tc>
      </w:tr>
      <w:tr w:rsidR="0076667E" w:rsidRPr="00E96784" w14:paraId="418FEA9A" w14:textId="5934AC08" w:rsidTr="0076667E">
        <w:tc>
          <w:tcPr>
            <w:tcW w:w="5034" w:type="dxa"/>
            <w:shd w:val="clear" w:color="auto" w:fill="F2F2F2"/>
            <w:vAlign w:val="center"/>
          </w:tcPr>
          <w:p w14:paraId="45329BCD" w14:textId="77777777" w:rsidR="0076667E" w:rsidRPr="00E96784" w:rsidRDefault="0076667E" w:rsidP="0076667E">
            <w:pPr>
              <w:tabs>
                <w:tab w:val="left" w:pos="8820"/>
              </w:tabs>
              <w:jc w:val="center"/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  <w:cs/>
              </w:rPr>
            </w:pPr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  <w:cs/>
              </w:rPr>
              <w:t>ผลการประเมิน</w:t>
            </w:r>
          </w:p>
        </w:tc>
        <w:tc>
          <w:tcPr>
            <w:tcW w:w="4406" w:type="dxa"/>
            <w:shd w:val="clear" w:color="auto" w:fill="F2F2F2"/>
            <w:vAlign w:val="center"/>
          </w:tcPr>
          <w:p w14:paraId="54B8A5BE" w14:textId="725CDB57" w:rsidR="0076667E" w:rsidRPr="00E96784" w:rsidRDefault="0076667E" w:rsidP="0076667E">
            <w:pPr>
              <w:tabs>
                <w:tab w:val="left" w:pos="8820"/>
              </w:tabs>
              <w:jc w:val="center"/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  <w:cs/>
              </w:rPr>
            </w:pPr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  <w:cs/>
              </w:rPr>
              <w:t>ตอบกลับการประเมิน และ/หรือ</w:t>
            </w:r>
            <w:r>
              <w:rPr>
                <w:rFonts w:ascii="TH SarabunPSK" w:eastAsia="Cordia New" w:hAnsi="TH SarabunPSK" w:cs="TH SarabunPSK" w:hint="cs"/>
                <w:color w:val="000000"/>
                <w:spacing w:val="-4"/>
                <w:sz w:val="32"/>
                <w:szCs w:val="32"/>
                <w:cs/>
              </w:rPr>
              <w:t>ชี้</w:t>
            </w:r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  <w:cs/>
              </w:rPr>
              <w:t>แจงการแก้ไขในแต่ละประเด็น โดยเจ้าของบทความ</w:t>
            </w:r>
          </w:p>
        </w:tc>
      </w:tr>
      <w:tr w:rsidR="00C53F9C" w:rsidRPr="00E96784" w14:paraId="617246AA" w14:textId="4E675DCD" w:rsidTr="004F63FF">
        <w:trPr>
          <w:trHeight w:val="1340"/>
        </w:trPr>
        <w:tc>
          <w:tcPr>
            <w:tcW w:w="5034" w:type="dxa"/>
          </w:tcPr>
          <w:p w14:paraId="2C1E68BF" w14:textId="77777777" w:rsidR="00C53F9C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  <w:cs/>
              </w:rPr>
              <w:lastRenderedPageBreak/>
              <w:t>ผู้ทรง 1</w:t>
            </w:r>
            <w:r w:rsidRPr="00E96784"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</w:rPr>
              <w:t xml:space="preserve"> </w:t>
            </w:r>
          </w:p>
          <w:p w14:paraId="25A53B75" w14:textId="77777777" w:rsidR="00C53F9C" w:rsidRPr="00E96784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  <w:t xml:space="preserve">- </w:t>
            </w:r>
          </w:p>
          <w:p w14:paraId="4EE6C9B3" w14:textId="77777777" w:rsidR="00C53F9C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  <w:t>-</w:t>
            </w:r>
          </w:p>
          <w:p w14:paraId="74DD1B6E" w14:textId="06D4BBD6" w:rsidR="00C53F9C" w:rsidRPr="00E96784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</w:rPr>
            </w:pPr>
            <w:r>
              <w:rPr>
                <w:rFonts w:ascii="TH SarabunPSK" w:eastAsia="Cordia New" w:hAnsi="TH SarabunPSK" w:cs="TH SarabunPSK" w:hint="cs"/>
                <w:color w:val="000000"/>
                <w:spacing w:val="-4"/>
                <w:sz w:val="32"/>
                <w:szCs w:val="32"/>
                <w:cs/>
              </w:rPr>
              <w:t>-</w:t>
            </w:r>
          </w:p>
        </w:tc>
        <w:tc>
          <w:tcPr>
            <w:tcW w:w="4406" w:type="dxa"/>
          </w:tcPr>
          <w:p w14:paraId="0F5C1DA4" w14:textId="77777777" w:rsidR="00C53F9C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</w:rPr>
            </w:pPr>
            <w:r>
              <w:rPr>
                <w:rFonts w:ascii="TH SarabunPSK" w:eastAsia="Cordia New" w:hAnsi="TH SarabunPSK" w:cs="TH SarabunPSK" w:hint="cs"/>
                <w:b/>
                <w:bCs/>
                <w:color w:val="000000"/>
                <w:spacing w:val="-4"/>
                <w:sz w:val="32"/>
                <w:szCs w:val="32"/>
                <w:cs/>
              </w:rPr>
              <w:t>ตอบกลับ</w:t>
            </w:r>
            <w:r w:rsidRPr="00E96784"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  <w:cs/>
              </w:rPr>
              <w:t>ผู้ทรง 1</w:t>
            </w:r>
            <w:r w:rsidRPr="00E96784"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</w:rPr>
              <w:t xml:space="preserve"> </w:t>
            </w:r>
          </w:p>
          <w:p w14:paraId="5BE9CFE7" w14:textId="77777777" w:rsidR="00C53F9C" w:rsidRPr="00E96784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  <w:t xml:space="preserve">- </w:t>
            </w:r>
          </w:p>
          <w:p w14:paraId="33D9BB04" w14:textId="77777777" w:rsidR="00C53F9C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  <w:t>-</w:t>
            </w:r>
          </w:p>
          <w:p w14:paraId="6E865F6E" w14:textId="42E86A16" w:rsidR="00C53F9C" w:rsidRPr="001217D1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  <w:cs/>
              </w:rPr>
            </w:pPr>
            <w:r>
              <w:rPr>
                <w:rFonts w:ascii="TH SarabunPSK" w:eastAsia="Cordia New" w:hAnsi="TH SarabunPSK" w:cs="TH SarabunPSK" w:hint="cs"/>
                <w:color w:val="000000"/>
                <w:spacing w:val="-4"/>
                <w:sz w:val="32"/>
                <w:szCs w:val="32"/>
                <w:cs/>
              </w:rPr>
              <w:t>-</w:t>
            </w:r>
          </w:p>
        </w:tc>
      </w:tr>
      <w:tr w:rsidR="00C53F9C" w:rsidRPr="00E96784" w14:paraId="4741AD9E" w14:textId="77777777" w:rsidTr="004F63FF">
        <w:trPr>
          <w:trHeight w:val="1340"/>
        </w:trPr>
        <w:tc>
          <w:tcPr>
            <w:tcW w:w="5034" w:type="dxa"/>
          </w:tcPr>
          <w:p w14:paraId="693A9B77" w14:textId="77777777" w:rsidR="00C53F9C" w:rsidRPr="00E96784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  <w:cs/>
              </w:rPr>
              <w:t xml:space="preserve">ผู้ทรง 2 </w:t>
            </w:r>
          </w:p>
          <w:p w14:paraId="086B1D65" w14:textId="77777777" w:rsidR="00C53F9C" w:rsidRPr="00E96784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  <w:t>-</w:t>
            </w:r>
          </w:p>
          <w:p w14:paraId="10535428" w14:textId="77777777" w:rsidR="00C53F9C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  <w:t>-</w:t>
            </w:r>
          </w:p>
          <w:p w14:paraId="49565614" w14:textId="2C2682E5" w:rsidR="00C53F9C" w:rsidRPr="00D414B8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  <w:cs/>
              </w:rPr>
            </w:pPr>
            <w:r>
              <w:rPr>
                <w:rFonts w:ascii="TH SarabunPSK" w:eastAsia="Cordia New" w:hAnsi="TH SarabunPSK" w:cs="TH SarabunPSK" w:hint="cs"/>
                <w:color w:val="000000"/>
                <w:spacing w:val="-4"/>
                <w:sz w:val="32"/>
                <w:szCs w:val="32"/>
                <w:cs/>
              </w:rPr>
              <w:t>-</w:t>
            </w:r>
          </w:p>
        </w:tc>
        <w:tc>
          <w:tcPr>
            <w:tcW w:w="4406" w:type="dxa"/>
          </w:tcPr>
          <w:p w14:paraId="3A3336B5" w14:textId="77777777" w:rsidR="00C53F9C" w:rsidRPr="00E96784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</w:pPr>
            <w:r>
              <w:rPr>
                <w:rFonts w:ascii="TH SarabunPSK" w:eastAsia="Cordia New" w:hAnsi="TH SarabunPSK" w:cs="TH SarabunPSK" w:hint="cs"/>
                <w:b/>
                <w:bCs/>
                <w:color w:val="000000"/>
                <w:spacing w:val="-4"/>
                <w:sz w:val="32"/>
                <w:szCs w:val="32"/>
                <w:cs/>
              </w:rPr>
              <w:t>ตอบกลับ</w:t>
            </w:r>
            <w:r w:rsidRPr="00E96784"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  <w:cs/>
              </w:rPr>
              <w:t xml:space="preserve">ผู้ทรง 2 </w:t>
            </w:r>
          </w:p>
          <w:p w14:paraId="59C6A1A2" w14:textId="77777777" w:rsidR="00C53F9C" w:rsidRPr="00E96784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  <w:t>-</w:t>
            </w:r>
          </w:p>
          <w:p w14:paraId="3433A290" w14:textId="77777777" w:rsidR="00C53F9C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  <w:t>-</w:t>
            </w:r>
          </w:p>
          <w:p w14:paraId="10311D67" w14:textId="0BDF52B9" w:rsidR="00C53F9C" w:rsidRPr="00D414B8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  <w:cs/>
              </w:rPr>
            </w:pPr>
            <w:r>
              <w:rPr>
                <w:rFonts w:ascii="TH SarabunPSK" w:eastAsia="Cordia New" w:hAnsi="TH SarabunPSK" w:cs="TH SarabunPSK" w:hint="cs"/>
                <w:color w:val="000000"/>
                <w:spacing w:val="-4"/>
                <w:sz w:val="32"/>
                <w:szCs w:val="32"/>
                <w:cs/>
              </w:rPr>
              <w:t>-</w:t>
            </w:r>
          </w:p>
        </w:tc>
      </w:tr>
      <w:tr w:rsidR="00C53F9C" w:rsidRPr="00E96784" w14:paraId="0B3A46DC" w14:textId="77777777" w:rsidTr="004F63FF">
        <w:trPr>
          <w:trHeight w:val="1340"/>
        </w:trPr>
        <w:tc>
          <w:tcPr>
            <w:tcW w:w="5034" w:type="dxa"/>
          </w:tcPr>
          <w:p w14:paraId="09B6ECBE" w14:textId="77777777" w:rsidR="00C53F9C" w:rsidRDefault="00C53F9C" w:rsidP="00C53F9C">
            <w:pPr>
              <w:tabs>
                <w:tab w:val="left" w:pos="8820"/>
              </w:tabs>
              <w:rPr>
                <w:rFonts w:ascii="TH SarabunPSK" w:hAnsi="TH SarabunPSK" w:cs="TH SarabunPSK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  <w:cs/>
              </w:rPr>
              <w:t xml:space="preserve">ผู้ทรง 3 </w:t>
            </w:r>
          </w:p>
          <w:p w14:paraId="49A4F53D" w14:textId="77777777" w:rsidR="00C53F9C" w:rsidRDefault="00C53F9C" w:rsidP="00C53F9C">
            <w:pPr>
              <w:tabs>
                <w:tab w:val="left" w:pos="8820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  <w:p w14:paraId="5860F22F" w14:textId="77777777" w:rsidR="00C53F9C" w:rsidRDefault="00C53F9C" w:rsidP="00C53F9C">
            <w:pPr>
              <w:tabs>
                <w:tab w:val="left" w:pos="8820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  <w:p w14:paraId="3E5AB3BD" w14:textId="1A37EACA" w:rsidR="00C53F9C" w:rsidRPr="001217D1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</w:tc>
        <w:tc>
          <w:tcPr>
            <w:tcW w:w="4406" w:type="dxa"/>
          </w:tcPr>
          <w:p w14:paraId="6E370891" w14:textId="77777777" w:rsidR="00C53F9C" w:rsidRDefault="00C53F9C" w:rsidP="00C53F9C">
            <w:pPr>
              <w:tabs>
                <w:tab w:val="left" w:pos="8820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 w:hint="cs"/>
                <w:b/>
                <w:bCs/>
                <w:color w:val="000000"/>
                <w:spacing w:val="-4"/>
                <w:sz w:val="32"/>
                <w:szCs w:val="32"/>
                <w:cs/>
              </w:rPr>
              <w:t>ตอบกลับ</w:t>
            </w:r>
            <w:r w:rsidRPr="00E96784"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  <w:cs/>
              </w:rPr>
              <w:t xml:space="preserve">ผู้ทรง 3 </w:t>
            </w:r>
          </w:p>
          <w:p w14:paraId="5050A3ED" w14:textId="77777777" w:rsidR="00C53F9C" w:rsidRDefault="00C53F9C" w:rsidP="00C53F9C">
            <w:pPr>
              <w:tabs>
                <w:tab w:val="left" w:pos="8820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  <w:p w14:paraId="40ADA1AD" w14:textId="77777777" w:rsidR="00C53F9C" w:rsidRDefault="00C53F9C" w:rsidP="00C53F9C">
            <w:pPr>
              <w:tabs>
                <w:tab w:val="left" w:pos="8820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  <w:p w14:paraId="38AE2124" w14:textId="602036DF" w:rsidR="00C53F9C" w:rsidRPr="001217D1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</w:tc>
      </w:tr>
      <w:tr w:rsidR="0076667E" w:rsidRPr="00E96784" w14:paraId="5D2C355B" w14:textId="0113BA95" w:rsidTr="006E72F4">
        <w:tc>
          <w:tcPr>
            <w:tcW w:w="9440" w:type="dxa"/>
            <w:gridSpan w:val="2"/>
            <w:shd w:val="clear" w:color="auto" w:fill="D9D9D9"/>
          </w:tcPr>
          <w:p w14:paraId="6CE9A90A" w14:textId="57A240B5" w:rsidR="0076667E" w:rsidRPr="00FF755B" w:rsidRDefault="0076667E" w:rsidP="0076667E">
            <w:pPr>
              <w:tabs>
                <w:tab w:val="left" w:pos="8820"/>
              </w:tabs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FF755B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ความทันสมัยและประโยชน์</w:t>
            </w:r>
          </w:p>
        </w:tc>
      </w:tr>
      <w:tr w:rsidR="0076667E" w:rsidRPr="00E96784" w14:paraId="3ADE71C4" w14:textId="7EA2897A" w:rsidTr="0076667E">
        <w:tc>
          <w:tcPr>
            <w:tcW w:w="5034" w:type="dxa"/>
            <w:shd w:val="clear" w:color="auto" w:fill="F2F2F2"/>
            <w:vAlign w:val="center"/>
          </w:tcPr>
          <w:p w14:paraId="0407D0B5" w14:textId="77777777" w:rsidR="0076667E" w:rsidRPr="00E96784" w:rsidRDefault="0076667E" w:rsidP="0076667E">
            <w:pPr>
              <w:tabs>
                <w:tab w:val="left" w:pos="8820"/>
              </w:tabs>
              <w:jc w:val="center"/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  <w:cs/>
              </w:rPr>
            </w:pPr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  <w:cs/>
              </w:rPr>
              <w:t>ผลการประเมิน</w:t>
            </w:r>
          </w:p>
        </w:tc>
        <w:tc>
          <w:tcPr>
            <w:tcW w:w="4406" w:type="dxa"/>
            <w:shd w:val="clear" w:color="auto" w:fill="F2F2F2"/>
            <w:vAlign w:val="center"/>
          </w:tcPr>
          <w:p w14:paraId="3C81146B" w14:textId="35C46225" w:rsidR="0076667E" w:rsidRPr="00E96784" w:rsidRDefault="0076667E" w:rsidP="0076667E">
            <w:pPr>
              <w:tabs>
                <w:tab w:val="left" w:pos="8820"/>
              </w:tabs>
              <w:jc w:val="center"/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  <w:cs/>
              </w:rPr>
            </w:pPr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  <w:cs/>
              </w:rPr>
              <w:t>ตอบกลับการประเมิน และ/หรือ</w:t>
            </w:r>
            <w:r>
              <w:rPr>
                <w:rFonts w:ascii="TH SarabunPSK" w:eastAsia="Cordia New" w:hAnsi="TH SarabunPSK" w:cs="TH SarabunPSK" w:hint="cs"/>
                <w:color w:val="000000"/>
                <w:spacing w:val="-4"/>
                <w:sz w:val="32"/>
                <w:szCs w:val="32"/>
                <w:cs/>
              </w:rPr>
              <w:t>ชี้</w:t>
            </w:r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  <w:cs/>
              </w:rPr>
              <w:t>แจงการแก้ไขในแต่ละประเด็น โดยเจ้าของบทความ</w:t>
            </w:r>
          </w:p>
        </w:tc>
      </w:tr>
      <w:tr w:rsidR="00C53F9C" w:rsidRPr="00E96784" w14:paraId="3C935B88" w14:textId="62686BC3" w:rsidTr="004F63FF">
        <w:trPr>
          <w:trHeight w:val="1340"/>
        </w:trPr>
        <w:tc>
          <w:tcPr>
            <w:tcW w:w="5034" w:type="dxa"/>
          </w:tcPr>
          <w:p w14:paraId="49FD8BA3" w14:textId="77777777" w:rsidR="00C53F9C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  <w:cs/>
              </w:rPr>
              <w:t>ผู้ทรง 1</w:t>
            </w:r>
            <w:r w:rsidRPr="00E96784"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</w:rPr>
              <w:t xml:space="preserve"> </w:t>
            </w:r>
          </w:p>
          <w:p w14:paraId="1EE2C7C8" w14:textId="77777777" w:rsidR="00C53F9C" w:rsidRPr="00E96784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  <w:t xml:space="preserve">- </w:t>
            </w:r>
          </w:p>
          <w:p w14:paraId="7D16F5C8" w14:textId="77777777" w:rsidR="00C53F9C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  <w:t>-</w:t>
            </w:r>
          </w:p>
          <w:p w14:paraId="47810B17" w14:textId="74DFE759" w:rsidR="00C53F9C" w:rsidRPr="00E96784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</w:rPr>
            </w:pPr>
            <w:r>
              <w:rPr>
                <w:rFonts w:ascii="TH SarabunPSK" w:eastAsia="Cordia New" w:hAnsi="TH SarabunPSK" w:cs="TH SarabunPSK" w:hint="cs"/>
                <w:color w:val="000000"/>
                <w:spacing w:val="-4"/>
                <w:sz w:val="32"/>
                <w:szCs w:val="32"/>
                <w:cs/>
              </w:rPr>
              <w:t>-</w:t>
            </w:r>
          </w:p>
        </w:tc>
        <w:tc>
          <w:tcPr>
            <w:tcW w:w="4406" w:type="dxa"/>
          </w:tcPr>
          <w:p w14:paraId="465AFBB0" w14:textId="77777777" w:rsidR="00C53F9C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</w:rPr>
            </w:pPr>
            <w:r>
              <w:rPr>
                <w:rFonts w:ascii="TH SarabunPSK" w:eastAsia="Cordia New" w:hAnsi="TH SarabunPSK" w:cs="TH SarabunPSK" w:hint="cs"/>
                <w:b/>
                <w:bCs/>
                <w:color w:val="000000"/>
                <w:spacing w:val="-4"/>
                <w:sz w:val="32"/>
                <w:szCs w:val="32"/>
                <w:cs/>
              </w:rPr>
              <w:t>ตอบกลับ</w:t>
            </w:r>
            <w:r w:rsidRPr="00E96784"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  <w:cs/>
              </w:rPr>
              <w:t>ผู้ทรง 1</w:t>
            </w:r>
            <w:r w:rsidRPr="00E96784"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</w:rPr>
              <w:t xml:space="preserve"> </w:t>
            </w:r>
          </w:p>
          <w:p w14:paraId="2B767AB0" w14:textId="77777777" w:rsidR="00C53F9C" w:rsidRPr="00E96784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  <w:t xml:space="preserve">- </w:t>
            </w:r>
          </w:p>
          <w:p w14:paraId="7B4D6D0D" w14:textId="77777777" w:rsidR="00C53F9C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  <w:t>-</w:t>
            </w:r>
          </w:p>
          <w:p w14:paraId="5AFAF952" w14:textId="645D97FD" w:rsidR="00C53F9C" w:rsidRPr="001217D1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  <w:cs/>
              </w:rPr>
            </w:pPr>
            <w:r>
              <w:rPr>
                <w:rFonts w:ascii="TH SarabunPSK" w:eastAsia="Cordia New" w:hAnsi="TH SarabunPSK" w:cs="TH SarabunPSK" w:hint="cs"/>
                <w:color w:val="000000"/>
                <w:spacing w:val="-4"/>
                <w:sz w:val="32"/>
                <w:szCs w:val="32"/>
                <w:cs/>
              </w:rPr>
              <w:t>-</w:t>
            </w:r>
          </w:p>
        </w:tc>
      </w:tr>
      <w:tr w:rsidR="00C53F9C" w:rsidRPr="00E96784" w14:paraId="0B49DE4F" w14:textId="77777777" w:rsidTr="004F63FF">
        <w:trPr>
          <w:trHeight w:val="1340"/>
        </w:trPr>
        <w:tc>
          <w:tcPr>
            <w:tcW w:w="5034" w:type="dxa"/>
          </w:tcPr>
          <w:p w14:paraId="759C9FF2" w14:textId="77777777" w:rsidR="00C53F9C" w:rsidRPr="00E96784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  <w:cs/>
              </w:rPr>
              <w:t xml:space="preserve">ผู้ทรง 2 </w:t>
            </w:r>
          </w:p>
          <w:p w14:paraId="14B0FB5B" w14:textId="77777777" w:rsidR="00C53F9C" w:rsidRPr="00E96784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  <w:t>-</w:t>
            </w:r>
          </w:p>
          <w:p w14:paraId="64A79006" w14:textId="77777777" w:rsidR="00C53F9C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  <w:t>-</w:t>
            </w:r>
          </w:p>
          <w:p w14:paraId="6ADC5283" w14:textId="2A40671F" w:rsidR="00C53F9C" w:rsidRPr="00D414B8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  <w:cs/>
              </w:rPr>
            </w:pPr>
            <w:r>
              <w:rPr>
                <w:rFonts w:ascii="TH SarabunPSK" w:eastAsia="Cordia New" w:hAnsi="TH SarabunPSK" w:cs="TH SarabunPSK" w:hint="cs"/>
                <w:color w:val="000000"/>
                <w:spacing w:val="-4"/>
                <w:sz w:val="32"/>
                <w:szCs w:val="32"/>
                <w:cs/>
              </w:rPr>
              <w:t>-</w:t>
            </w:r>
          </w:p>
        </w:tc>
        <w:tc>
          <w:tcPr>
            <w:tcW w:w="4406" w:type="dxa"/>
          </w:tcPr>
          <w:p w14:paraId="27AB7323" w14:textId="77777777" w:rsidR="00C53F9C" w:rsidRPr="00E96784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</w:pPr>
            <w:r>
              <w:rPr>
                <w:rFonts w:ascii="TH SarabunPSK" w:eastAsia="Cordia New" w:hAnsi="TH SarabunPSK" w:cs="TH SarabunPSK" w:hint="cs"/>
                <w:b/>
                <w:bCs/>
                <w:color w:val="000000"/>
                <w:spacing w:val="-4"/>
                <w:sz w:val="32"/>
                <w:szCs w:val="32"/>
                <w:cs/>
              </w:rPr>
              <w:t>ตอบกลับ</w:t>
            </w:r>
            <w:r w:rsidRPr="00E96784"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  <w:cs/>
              </w:rPr>
              <w:t xml:space="preserve">ผู้ทรง 2 </w:t>
            </w:r>
          </w:p>
          <w:p w14:paraId="776CBBA9" w14:textId="77777777" w:rsidR="00C53F9C" w:rsidRPr="00E96784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  <w:t>-</w:t>
            </w:r>
          </w:p>
          <w:p w14:paraId="21683A35" w14:textId="77777777" w:rsidR="00C53F9C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  <w:t>-</w:t>
            </w:r>
          </w:p>
          <w:p w14:paraId="21566ABF" w14:textId="74280775" w:rsidR="00C53F9C" w:rsidRPr="00D414B8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  <w:cs/>
              </w:rPr>
            </w:pPr>
            <w:r>
              <w:rPr>
                <w:rFonts w:ascii="TH SarabunPSK" w:eastAsia="Cordia New" w:hAnsi="TH SarabunPSK" w:cs="TH SarabunPSK" w:hint="cs"/>
                <w:color w:val="000000"/>
                <w:spacing w:val="-4"/>
                <w:sz w:val="32"/>
                <w:szCs w:val="32"/>
                <w:cs/>
              </w:rPr>
              <w:t>-</w:t>
            </w:r>
          </w:p>
        </w:tc>
      </w:tr>
      <w:tr w:rsidR="00C53F9C" w:rsidRPr="00E96784" w14:paraId="76933FD0" w14:textId="77777777" w:rsidTr="004F63FF">
        <w:trPr>
          <w:trHeight w:val="1340"/>
        </w:trPr>
        <w:tc>
          <w:tcPr>
            <w:tcW w:w="5034" w:type="dxa"/>
          </w:tcPr>
          <w:p w14:paraId="7837581E" w14:textId="77777777" w:rsidR="00C53F9C" w:rsidRDefault="00C53F9C" w:rsidP="00C53F9C">
            <w:pPr>
              <w:tabs>
                <w:tab w:val="left" w:pos="8820"/>
              </w:tabs>
              <w:rPr>
                <w:rFonts w:ascii="TH SarabunPSK" w:hAnsi="TH SarabunPSK" w:cs="TH SarabunPSK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  <w:cs/>
              </w:rPr>
              <w:t xml:space="preserve">ผู้ทรง 3 </w:t>
            </w:r>
          </w:p>
          <w:p w14:paraId="7E3C63C4" w14:textId="77777777" w:rsidR="00C53F9C" w:rsidRDefault="00C53F9C" w:rsidP="00C53F9C">
            <w:pPr>
              <w:tabs>
                <w:tab w:val="left" w:pos="8820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  <w:p w14:paraId="6DCC538E" w14:textId="77777777" w:rsidR="00C53F9C" w:rsidRDefault="00C53F9C" w:rsidP="00C53F9C">
            <w:pPr>
              <w:tabs>
                <w:tab w:val="left" w:pos="8820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  <w:p w14:paraId="2AA18577" w14:textId="52AE6A71" w:rsidR="00C53F9C" w:rsidRPr="001217D1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</w:tc>
        <w:tc>
          <w:tcPr>
            <w:tcW w:w="4406" w:type="dxa"/>
          </w:tcPr>
          <w:p w14:paraId="083654A2" w14:textId="77777777" w:rsidR="00C53F9C" w:rsidRDefault="00C53F9C" w:rsidP="00C53F9C">
            <w:pPr>
              <w:tabs>
                <w:tab w:val="left" w:pos="8820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 w:hint="cs"/>
                <w:b/>
                <w:bCs/>
                <w:color w:val="000000"/>
                <w:spacing w:val="-4"/>
                <w:sz w:val="32"/>
                <w:szCs w:val="32"/>
                <w:cs/>
              </w:rPr>
              <w:t>ตอบกลับ</w:t>
            </w:r>
            <w:r w:rsidRPr="00E96784"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  <w:cs/>
              </w:rPr>
              <w:t xml:space="preserve">ผู้ทรง 3 </w:t>
            </w:r>
          </w:p>
          <w:p w14:paraId="27598DB0" w14:textId="77777777" w:rsidR="00C53F9C" w:rsidRDefault="00C53F9C" w:rsidP="00C53F9C">
            <w:pPr>
              <w:tabs>
                <w:tab w:val="left" w:pos="8820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  <w:p w14:paraId="319D73AD" w14:textId="77777777" w:rsidR="00C53F9C" w:rsidRDefault="00C53F9C" w:rsidP="00C53F9C">
            <w:pPr>
              <w:tabs>
                <w:tab w:val="left" w:pos="8820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  <w:p w14:paraId="118A029F" w14:textId="006B8C6B" w:rsidR="00C53F9C" w:rsidRPr="001217D1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</w:tc>
      </w:tr>
      <w:tr w:rsidR="0076667E" w:rsidRPr="00E96784" w14:paraId="7F3FF200" w14:textId="75D8B1DC" w:rsidTr="00027B04">
        <w:tc>
          <w:tcPr>
            <w:tcW w:w="9440" w:type="dxa"/>
            <w:gridSpan w:val="2"/>
            <w:shd w:val="clear" w:color="auto" w:fill="D9D9D9"/>
          </w:tcPr>
          <w:p w14:paraId="152C29B4" w14:textId="06104D4F" w:rsidR="0076667E" w:rsidRPr="00FF755B" w:rsidRDefault="0076667E" w:rsidP="0076667E">
            <w:pPr>
              <w:tabs>
                <w:tab w:val="left" w:pos="8820"/>
              </w:tabs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bookmarkStart w:id="5" w:name="_Hlk205798170"/>
            <w:r w:rsidRPr="00FF755B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ความเหมาะสมของการใช้ภาษา</w:t>
            </w:r>
          </w:p>
        </w:tc>
      </w:tr>
      <w:bookmarkEnd w:id="5"/>
      <w:tr w:rsidR="0076667E" w:rsidRPr="00E96784" w14:paraId="0803402B" w14:textId="069754E8" w:rsidTr="0076667E">
        <w:tc>
          <w:tcPr>
            <w:tcW w:w="5034" w:type="dxa"/>
            <w:shd w:val="clear" w:color="auto" w:fill="F2F2F2"/>
            <w:vAlign w:val="center"/>
          </w:tcPr>
          <w:p w14:paraId="5333DF1D" w14:textId="430C1949" w:rsidR="0076667E" w:rsidRPr="00E96784" w:rsidRDefault="0076667E" w:rsidP="0076667E">
            <w:pPr>
              <w:tabs>
                <w:tab w:val="left" w:pos="8820"/>
              </w:tabs>
              <w:jc w:val="center"/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  <w:cs/>
              </w:rPr>
            </w:pPr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  <w:cs/>
              </w:rPr>
              <w:t>ผลการประเมิน</w:t>
            </w:r>
          </w:p>
        </w:tc>
        <w:tc>
          <w:tcPr>
            <w:tcW w:w="4406" w:type="dxa"/>
            <w:shd w:val="clear" w:color="auto" w:fill="F2F2F2"/>
            <w:vAlign w:val="center"/>
          </w:tcPr>
          <w:p w14:paraId="76A104F8" w14:textId="3678A988" w:rsidR="0076667E" w:rsidRPr="00E96784" w:rsidRDefault="0076667E" w:rsidP="0076667E">
            <w:pPr>
              <w:tabs>
                <w:tab w:val="left" w:pos="8820"/>
              </w:tabs>
              <w:jc w:val="center"/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  <w:cs/>
              </w:rPr>
            </w:pPr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  <w:cs/>
              </w:rPr>
              <w:t>ตอบกลับการประเมิน และ/หรือ</w:t>
            </w:r>
            <w:r>
              <w:rPr>
                <w:rFonts w:ascii="TH SarabunPSK" w:eastAsia="Cordia New" w:hAnsi="TH SarabunPSK" w:cs="TH SarabunPSK" w:hint="cs"/>
                <w:color w:val="000000"/>
                <w:spacing w:val="-4"/>
                <w:sz w:val="32"/>
                <w:szCs w:val="32"/>
                <w:cs/>
              </w:rPr>
              <w:t>ชี้</w:t>
            </w:r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  <w:cs/>
              </w:rPr>
              <w:t>แจงการแก้ไขในแต่ละประเด็น โดยเจ้าของบทความ</w:t>
            </w:r>
          </w:p>
        </w:tc>
      </w:tr>
      <w:tr w:rsidR="00C53F9C" w:rsidRPr="00E96784" w14:paraId="58259B55" w14:textId="1A951F34" w:rsidTr="004F63FF">
        <w:trPr>
          <w:trHeight w:val="1340"/>
        </w:trPr>
        <w:tc>
          <w:tcPr>
            <w:tcW w:w="5034" w:type="dxa"/>
          </w:tcPr>
          <w:p w14:paraId="776B5FFC" w14:textId="77777777" w:rsidR="00C53F9C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  <w:cs/>
              </w:rPr>
              <w:t>ผู้ทรง 1</w:t>
            </w:r>
            <w:r w:rsidRPr="00E96784"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</w:rPr>
              <w:t xml:space="preserve"> </w:t>
            </w:r>
          </w:p>
          <w:p w14:paraId="6D4E43C0" w14:textId="77777777" w:rsidR="00C53F9C" w:rsidRPr="00E96784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  <w:t xml:space="preserve">- </w:t>
            </w:r>
          </w:p>
          <w:p w14:paraId="6E8A0AAB" w14:textId="77777777" w:rsidR="00C53F9C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  <w:t>-</w:t>
            </w:r>
          </w:p>
          <w:p w14:paraId="4F1E4ABA" w14:textId="40C82DF1" w:rsidR="00C53F9C" w:rsidRPr="00E96784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  <w:cs/>
              </w:rPr>
            </w:pPr>
            <w:r>
              <w:rPr>
                <w:rFonts w:ascii="TH SarabunPSK" w:eastAsia="Cordia New" w:hAnsi="TH SarabunPSK" w:cs="TH SarabunPSK" w:hint="cs"/>
                <w:color w:val="000000"/>
                <w:spacing w:val="-4"/>
                <w:sz w:val="32"/>
                <w:szCs w:val="32"/>
                <w:cs/>
              </w:rPr>
              <w:t>-</w:t>
            </w:r>
          </w:p>
        </w:tc>
        <w:tc>
          <w:tcPr>
            <w:tcW w:w="4406" w:type="dxa"/>
          </w:tcPr>
          <w:p w14:paraId="7C2744A6" w14:textId="77777777" w:rsidR="00C53F9C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</w:rPr>
            </w:pPr>
            <w:r>
              <w:rPr>
                <w:rFonts w:ascii="TH SarabunPSK" w:eastAsia="Cordia New" w:hAnsi="TH SarabunPSK" w:cs="TH SarabunPSK" w:hint="cs"/>
                <w:b/>
                <w:bCs/>
                <w:color w:val="000000"/>
                <w:spacing w:val="-4"/>
                <w:sz w:val="32"/>
                <w:szCs w:val="32"/>
                <w:cs/>
              </w:rPr>
              <w:t>ตอบกลับ</w:t>
            </w:r>
            <w:r w:rsidRPr="00E96784"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  <w:cs/>
              </w:rPr>
              <w:t>ผู้ทรง 1</w:t>
            </w:r>
            <w:r w:rsidRPr="00E96784"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</w:rPr>
              <w:t xml:space="preserve"> </w:t>
            </w:r>
          </w:p>
          <w:p w14:paraId="098191F7" w14:textId="77777777" w:rsidR="00C53F9C" w:rsidRPr="00E96784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  <w:t xml:space="preserve">- </w:t>
            </w:r>
          </w:p>
          <w:p w14:paraId="4AC9555F" w14:textId="77777777" w:rsidR="00C53F9C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  <w:t>-</w:t>
            </w:r>
          </w:p>
          <w:p w14:paraId="65DACA5B" w14:textId="28DCF089" w:rsidR="00C53F9C" w:rsidRPr="001217D1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  <w:cs/>
              </w:rPr>
            </w:pPr>
            <w:r>
              <w:rPr>
                <w:rFonts w:ascii="TH SarabunPSK" w:eastAsia="Cordia New" w:hAnsi="TH SarabunPSK" w:cs="TH SarabunPSK" w:hint="cs"/>
                <w:color w:val="000000"/>
                <w:spacing w:val="-4"/>
                <w:sz w:val="32"/>
                <w:szCs w:val="32"/>
                <w:cs/>
              </w:rPr>
              <w:t>-</w:t>
            </w:r>
          </w:p>
        </w:tc>
      </w:tr>
      <w:tr w:rsidR="00C53F9C" w:rsidRPr="00E96784" w14:paraId="6B4D5B91" w14:textId="77777777" w:rsidTr="004F63FF">
        <w:trPr>
          <w:trHeight w:val="1340"/>
        </w:trPr>
        <w:tc>
          <w:tcPr>
            <w:tcW w:w="5034" w:type="dxa"/>
          </w:tcPr>
          <w:p w14:paraId="3F047523" w14:textId="77777777" w:rsidR="00C53F9C" w:rsidRPr="00E96784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  <w:cs/>
              </w:rPr>
              <w:t xml:space="preserve">ผู้ทรง 2 </w:t>
            </w:r>
          </w:p>
          <w:p w14:paraId="290E907D" w14:textId="77777777" w:rsidR="00C53F9C" w:rsidRPr="00E96784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  <w:t>-</w:t>
            </w:r>
          </w:p>
          <w:p w14:paraId="2EC9DDE8" w14:textId="77777777" w:rsidR="00C53F9C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  <w:t>-</w:t>
            </w:r>
          </w:p>
          <w:p w14:paraId="73902B51" w14:textId="2089CCAC" w:rsidR="00C53F9C" w:rsidRPr="00D414B8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  <w:cs/>
              </w:rPr>
            </w:pPr>
            <w:r>
              <w:rPr>
                <w:rFonts w:ascii="TH SarabunPSK" w:eastAsia="Cordia New" w:hAnsi="TH SarabunPSK" w:cs="TH SarabunPSK" w:hint="cs"/>
                <w:color w:val="000000"/>
                <w:spacing w:val="-4"/>
                <w:sz w:val="32"/>
                <w:szCs w:val="32"/>
                <w:cs/>
              </w:rPr>
              <w:t>-</w:t>
            </w:r>
          </w:p>
        </w:tc>
        <w:tc>
          <w:tcPr>
            <w:tcW w:w="4406" w:type="dxa"/>
          </w:tcPr>
          <w:p w14:paraId="346542D7" w14:textId="77777777" w:rsidR="00C53F9C" w:rsidRPr="00E96784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</w:pPr>
            <w:r>
              <w:rPr>
                <w:rFonts w:ascii="TH SarabunPSK" w:eastAsia="Cordia New" w:hAnsi="TH SarabunPSK" w:cs="TH SarabunPSK" w:hint="cs"/>
                <w:b/>
                <w:bCs/>
                <w:color w:val="000000"/>
                <w:spacing w:val="-4"/>
                <w:sz w:val="32"/>
                <w:szCs w:val="32"/>
                <w:cs/>
              </w:rPr>
              <w:t>ตอบกลับ</w:t>
            </w:r>
            <w:r w:rsidRPr="00E96784"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  <w:cs/>
              </w:rPr>
              <w:t xml:space="preserve">ผู้ทรง 2 </w:t>
            </w:r>
          </w:p>
          <w:p w14:paraId="2BC201FB" w14:textId="77777777" w:rsidR="00C53F9C" w:rsidRPr="00E96784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  <w:t>-</w:t>
            </w:r>
          </w:p>
          <w:p w14:paraId="4CD2C5C9" w14:textId="77777777" w:rsidR="00C53F9C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  <w:t>-</w:t>
            </w:r>
          </w:p>
          <w:p w14:paraId="7CDAA733" w14:textId="50CF04D9" w:rsidR="00C53F9C" w:rsidRPr="00D414B8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  <w:cs/>
              </w:rPr>
            </w:pPr>
            <w:r>
              <w:rPr>
                <w:rFonts w:ascii="TH SarabunPSK" w:eastAsia="Cordia New" w:hAnsi="TH SarabunPSK" w:cs="TH SarabunPSK" w:hint="cs"/>
                <w:color w:val="000000"/>
                <w:spacing w:val="-4"/>
                <w:sz w:val="32"/>
                <w:szCs w:val="32"/>
                <w:cs/>
              </w:rPr>
              <w:t>-</w:t>
            </w:r>
          </w:p>
        </w:tc>
      </w:tr>
      <w:tr w:rsidR="00C53F9C" w:rsidRPr="00E96784" w14:paraId="5FA08BEA" w14:textId="77777777" w:rsidTr="004F63FF">
        <w:trPr>
          <w:trHeight w:val="1340"/>
        </w:trPr>
        <w:tc>
          <w:tcPr>
            <w:tcW w:w="5034" w:type="dxa"/>
          </w:tcPr>
          <w:p w14:paraId="441CDC5C" w14:textId="77777777" w:rsidR="00C53F9C" w:rsidRDefault="00C53F9C" w:rsidP="00C53F9C">
            <w:pPr>
              <w:tabs>
                <w:tab w:val="left" w:pos="8820"/>
              </w:tabs>
              <w:rPr>
                <w:rFonts w:ascii="TH SarabunPSK" w:hAnsi="TH SarabunPSK" w:cs="TH SarabunPSK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  <w:cs/>
              </w:rPr>
              <w:lastRenderedPageBreak/>
              <w:t xml:space="preserve">ผู้ทรง 3 </w:t>
            </w:r>
          </w:p>
          <w:p w14:paraId="223E8932" w14:textId="77777777" w:rsidR="00C53F9C" w:rsidRDefault="00C53F9C" w:rsidP="00C53F9C">
            <w:pPr>
              <w:tabs>
                <w:tab w:val="left" w:pos="8820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  <w:p w14:paraId="5421F97C" w14:textId="77777777" w:rsidR="00C53F9C" w:rsidRDefault="00C53F9C" w:rsidP="00C53F9C">
            <w:pPr>
              <w:tabs>
                <w:tab w:val="left" w:pos="8820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  <w:p w14:paraId="477DAC0D" w14:textId="366CFE56" w:rsidR="00C53F9C" w:rsidRPr="001217D1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</w:tc>
        <w:tc>
          <w:tcPr>
            <w:tcW w:w="4406" w:type="dxa"/>
          </w:tcPr>
          <w:p w14:paraId="0E65FF7D" w14:textId="77777777" w:rsidR="00C53F9C" w:rsidRDefault="00C53F9C" w:rsidP="00C53F9C">
            <w:pPr>
              <w:tabs>
                <w:tab w:val="left" w:pos="8820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 w:hint="cs"/>
                <w:b/>
                <w:bCs/>
                <w:color w:val="000000"/>
                <w:spacing w:val="-4"/>
                <w:sz w:val="32"/>
                <w:szCs w:val="32"/>
                <w:cs/>
              </w:rPr>
              <w:t>ตอบกลับ</w:t>
            </w:r>
            <w:r w:rsidRPr="00E96784"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  <w:cs/>
              </w:rPr>
              <w:t xml:space="preserve">ผู้ทรง 3 </w:t>
            </w:r>
          </w:p>
          <w:p w14:paraId="7A071481" w14:textId="77777777" w:rsidR="00C53F9C" w:rsidRDefault="00C53F9C" w:rsidP="00C53F9C">
            <w:pPr>
              <w:tabs>
                <w:tab w:val="left" w:pos="8820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  <w:p w14:paraId="7CAA9E9B" w14:textId="77777777" w:rsidR="00C53F9C" w:rsidRDefault="00C53F9C" w:rsidP="00C53F9C">
            <w:pPr>
              <w:tabs>
                <w:tab w:val="left" w:pos="8820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  <w:p w14:paraId="3B3E49C3" w14:textId="3893A95A" w:rsidR="00C53F9C" w:rsidRPr="001217D1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</w:tc>
      </w:tr>
      <w:tr w:rsidR="0076667E" w:rsidRPr="00E96784" w14:paraId="22841CFC" w14:textId="77777777" w:rsidTr="0076667E">
        <w:tc>
          <w:tcPr>
            <w:tcW w:w="9440" w:type="dxa"/>
            <w:gridSpan w:val="2"/>
            <w:shd w:val="clear" w:color="auto" w:fill="D9D9D9" w:themeFill="background1" w:themeFillShade="D9"/>
          </w:tcPr>
          <w:p w14:paraId="1B8A44F5" w14:textId="7A6F1C0C" w:rsidR="0076667E" w:rsidRPr="0076667E" w:rsidRDefault="0076667E" w:rsidP="0076667E">
            <w:pP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FF755B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 xml:space="preserve">ข้อเสนอแนะอื่น ๆ  </w:t>
            </w:r>
          </w:p>
        </w:tc>
      </w:tr>
      <w:tr w:rsidR="0076667E" w:rsidRPr="00E96784" w14:paraId="6128AD6C" w14:textId="0EC40AC5" w:rsidTr="00AA156E">
        <w:tc>
          <w:tcPr>
            <w:tcW w:w="5034" w:type="dxa"/>
            <w:shd w:val="clear" w:color="auto" w:fill="F2F2F2"/>
            <w:vAlign w:val="center"/>
          </w:tcPr>
          <w:p w14:paraId="35C4FCF2" w14:textId="52FC3A8B" w:rsidR="0076667E" w:rsidRPr="00E96784" w:rsidRDefault="0076667E" w:rsidP="0076667E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  <w:cs/>
              </w:rPr>
            </w:pPr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  <w:cs/>
              </w:rPr>
              <w:t>ผลการประเมิน</w:t>
            </w:r>
          </w:p>
        </w:tc>
        <w:tc>
          <w:tcPr>
            <w:tcW w:w="4406" w:type="dxa"/>
            <w:shd w:val="clear" w:color="auto" w:fill="F2F2F2"/>
            <w:vAlign w:val="center"/>
          </w:tcPr>
          <w:p w14:paraId="11DDF2B9" w14:textId="315EB878" w:rsidR="0076667E" w:rsidRPr="00E96784" w:rsidRDefault="0076667E" w:rsidP="0076667E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  <w:cs/>
              </w:rPr>
            </w:pPr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  <w:cs/>
              </w:rPr>
              <w:t>ตอบกลับการประเมิน และ/หรือ</w:t>
            </w:r>
            <w:r>
              <w:rPr>
                <w:rFonts w:ascii="TH SarabunPSK" w:eastAsia="Cordia New" w:hAnsi="TH SarabunPSK" w:cs="TH SarabunPSK" w:hint="cs"/>
                <w:color w:val="000000"/>
                <w:spacing w:val="-4"/>
                <w:sz w:val="32"/>
                <w:szCs w:val="32"/>
                <w:cs/>
              </w:rPr>
              <w:t>ชี้</w:t>
            </w:r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  <w:cs/>
              </w:rPr>
              <w:t>แจงการแก้ไขในแต่ละประเด็น โดยเจ้าของบทความ</w:t>
            </w:r>
          </w:p>
        </w:tc>
      </w:tr>
      <w:tr w:rsidR="00C53F9C" w:rsidRPr="00E96784" w14:paraId="1845AE75" w14:textId="22E71AE4" w:rsidTr="004F63FF">
        <w:trPr>
          <w:trHeight w:val="1340"/>
        </w:trPr>
        <w:tc>
          <w:tcPr>
            <w:tcW w:w="5034" w:type="dxa"/>
          </w:tcPr>
          <w:p w14:paraId="7BB22D97" w14:textId="77777777" w:rsidR="00C53F9C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  <w:cs/>
              </w:rPr>
              <w:t>ผู้ทรง 1</w:t>
            </w:r>
            <w:r w:rsidRPr="00E96784"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</w:rPr>
              <w:t xml:space="preserve"> </w:t>
            </w:r>
          </w:p>
          <w:p w14:paraId="7D8BF243" w14:textId="77777777" w:rsidR="00C53F9C" w:rsidRPr="00E96784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  <w:t xml:space="preserve">- </w:t>
            </w:r>
          </w:p>
          <w:p w14:paraId="7CD9F0A4" w14:textId="77777777" w:rsidR="00C53F9C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  <w:t>-</w:t>
            </w:r>
          </w:p>
          <w:p w14:paraId="2B8E970E" w14:textId="4FF1D0F8" w:rsidR="00C53F9C" w:rsidRPr="00E96784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  <w:cs/>
              </w:rPr>
            </w:pPr>
            <w:r>
              <w:rPr>
                <w:rFonts w:ascii="TH SarabunPSK" w:eastAsia="Cordia New" w:hAnsi="TH SarabunPSK" w:cs="TH SarabunPSK" w:hint="cs"/>
                <w:color w:val="000000"/>
                <w:spacing w:val="-4"/>
                <w:sz w:val="32"/>
                <w:szCs w:val="32"/>
                <w:cs/>
              </w:rPr>
              <w:t>-</w:t>
            </w:r>
          </w:p>
        </w:tc>
        <w:tc>
          <w:tcPr>
            <w:tcW w:w="4406" w:type="dxa"/>
          </w:tcPr>
          <w:p w14:paraId="62D59988" w14:textId="77777777" w:rsidR="00C53F9C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</w:rPr>
            </w:pPr>
            <w:r>
              <w:rPr>
                <w:rFonts w:ascii="TH SarabunPSK" w:eastAsia="Cordia New" w:hAnsi="TH SarabunPSK" w:cs="TH SarabunPSK" w:hint="cs"/>
                <w:b/>
                <w:bCs/>
                <w:color w:val="000000"/>
                <w:spacing w:val="-4"/>
                <w:sz w:val="32"/>
                <w:szCs w:val="32"/>
                <w:cs/>
              </w:rPr>
              <w:t>ตอบกลับ</w:t>
            </w:r>
            <w:r w:rsidRPr="00E96784"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  <w:cs/>
              </w:rPr>
              <w:t>ผู้ทรง 1</w:t>
            </w:r>
            <w:r w:rsidRPr="00E96784"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</w:rPr>
              <w:t xml:space="preserve"> </w:t>
            </w:r>
          </w:p>
          <w:p w14:paraId="376FDC16" w14:textId="77777777" w:rsidR="00C53F9C" w:rsidRPr="00E96784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  <w:t xml:space="preserve">- </w:t>
            </w:r>
          </w:p>
          <w:p w14:paraId="595AFE20" w14:textId="77777777" w:rsidR="00C53F9C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  <w:t>-</w:t>
            </w:r>
          </w:p>
          <w:p w14:paraId="16FF6849" w14:textId="12D3EC11" w:rsidR="00C53F9C" w:rsidRPr="001217D1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  <w:cs/>
              </w:rPr>
            </w:pPr>
            <w:r>
              <w:rPr>
                <w:rFonts w:ascii="TH SarabunPSK" w:eastAsia="Cordia New" w:hAnsi="TH SarabunPSK" w:cs="TH SarabunPSK" w:hint="cs"/>
                <w:color w:val="000000"/>
                <w:spacing w:val="-4"/>
                <w:sz w:val="32"/>
                <w:szCs w:val="32"/>
                <w:cs/>
              </w:rPr>
              <w:t>-</w:t>
            </w:r>
          </w:p>
        </w:tc>
      </w:tr>
      <w:tr w:rsidR="00C53F9C" w:rsidRPr="00E96784" w14:paraId="0A5998B4" w14:textId="77777777" w:rsidTr="004F63FF">
        <w:trPr>
          <w:trHeight w:val="1340"/>
        </w:trPr>
        <w:tc>
          <w:tcPr>
            <w:tcW w:w="5034" w:type="dxa"/>
          </w:tcPr>
          <w:p w14:paraId="671404DE" w14:textId="77777777" w:rsidR="00C53F9C" w:rsidRPr="00E96784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  <w:cs/>
              </w:rPr>
              <w:t xml:space="preserve">ผู้ทรง 2 </w:t>
            </w:r>
          </w:p>
          <w:p w14:paraId="060B9770" w14:textId="77777777" w:rsidR="00C53F9C" w:rsidRPr="00E96784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  <w:t>-</w:t>
            </w:r>
          </w:p>
          <w:p w14:paraId="05BD4E8D" w14:textId="77777777" w:rsidR="00C53F9C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  <w:t>-</w:t>
            </w:r>
          </w:p>
          <w:p w14:paraId="22E0AA8B" w14:textId="7D5607F2" w:rsidR="00C53F9C" w:rsidRPr="00D414B8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  <w:cs/>
              </w:rPr>
            </w:pPr>
            <w:r>
              <w:rPr>
                <w:rFonts w:ascii="TH SarabunPSK" w:eastAsia="Cordia New" w:hAnsi="TH SarabunPSK" w:cs="TH SarabunPSK" w:hint="cs"/>
                <w:color w:val="000000"/>
                <w:spacing w:val="-4"/>
                <w:sz w:val="32"/>
                <w:szCs w:val="32"/>
                <w:cs/>
              </w:rPr>
              <w:t>-</w:t>
            </w:r>
          </w:p>
        </w:tc>
        <w:tc>
          <w:tcPr>
            <w:tcW w:w="4406" w:type="dxa"/>
          </w:tcPr>
          <w:p w14:paraId="718C6D6C" w14:textId="77777777" w:rsidR="00C53F9C" w:rsidRPr="00E96784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</w:pPr>
            <w:r>
              <w:rPr>
                <w:rFonts w:ascii="TH SarabunPSK" w:eastAsia="Cordia New" w:hAnsi="TH SarabunPSK" w:cs="TH SarabunPSK" w:hint="cs"/>
                <w:b/>
                <w:bCs/>
                <w:color w:val="000000"/>
                <w:spacing w:val="-4"/>
                <w:sz w:val="32"/>
                <w:szCs w:val="32"/>
                <w:cs/>
              </w:rPr>
              <w:t>ตอบกลับ</w:t>
            </w:r>
            <w:r w:rsidRPr="00E96784"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  <w:cs/>
              </w:rPr>
              <w:t xml:space="preserve">ผู้ทรง 2 </w:t>
            </w:r>
          </w:p>
          <w:p w14:paraId="334EB81A" w14:textId="77777777" w:rsidR="00C53F9C" w:rsidRPr="00E96784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  <w:t>-</w:t>
            </w:r>
          </w:p>
          <w:p w14:paraId="6DF99EA0" w14:textId="77777777" w:rsidR="00C53F9C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</w:rPr>
              <w:t>-</w:t>
            </w:r>
          </w:p>
          <w:p w14:paraId="1FFB64E0" w14:textId="703DFE1B" w:rsidR="00C53F9C" w:rsidRPr="00D414B8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color w:val="000000"/>
                <w:spacing w:val="-4"/>
                <w:sz w:val="32"/>
                <w:szCs w:val="32"/>
                <w:cs/>
              </w:rPr>
            </w:pPr>
            <w:r>
              <w:rPr>
                <w:rFonts w:ascii="TH SarabunPSK" w:eastAsia="Cordia New" w:hAnsi="TH SarabunPSK" w:cs="TH SarabunPSK" w:hint="cs"/>
                <w:color w:val="000000"/>
                <w:spacing w:val="-4"/>
                <w:sz w:val="32"/>
                <w:szCs w:val="32"/>
                <w:cs/>
              </w:rPr>
              <w:t>-</w:t>
            </w:r>
          </w:p>
        </w:tc>
      </w:tr>
      <w:tr w:rsidR="00C53F9C" w:rsidRPr="00E96784" w14:paraId="6BEE0902" w14:textId="77777777" w:rsidTr="004F63FF">
        <w:trPr>
          <w:trHeight w:val="1340"/>
        </w:trPr>
        <w:tc>
          <w:tcPr>
            <w:tcW w:w="5034" w:type="dxa"/>
          </w:tcPr>
          <w:p w14:paraId="76E8C379" w14:textId="77777777" w:rsidR="00C53F9C" w:rsidRDefault="00C53F9C" w:rsidP="00C53F9C">
            <w:pPr>
              <w:tabs>
                <w:tab w:val="left" w:pos="8820"/>
              </w:tabs>
              <w:rPr>
                <w:rFonts w:ascii="TH SarabunPSK" w:hAnsi="TH SarabunPSK" w:cs="TH SarabunPSK"/>
                <w:sz w:val="32"/>
                <w:szCs w:val="32"/>
              </w:rPr>
            </w:pPr>
            <w:r w:rsidRPr="00E96784"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  <w:cs/>
              </w:rPr>
              <w:t xml:space="preserve">ผู้ทรง 3 </w:t>
            </w:r>
          </w:p>
          <w:p w14:paraId="5A9FEBE5" w14:textId="77777777" w:rsidR="00C53F9C" w:rsidRDefault="00C53F9C" w:rsidP="00C53F9C">
            <w:pPr>
              <w:tabs>
                <w:tab w:val="left" w:pos="8820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  <w:p w14:paraId="4429A29B" w14:textId="77777777" w:rsidR="00C53F9C" w:rsidRDefault="00C53F9C" w:rsidP="00C53F9C">
            <w:pPr>
              <w:tabs>
                <w:tab w:val="left" w:pos="8820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  <w:p w14:paraId="366CE774" w14:textId="0C4FFC2A" w:rsidR="00C53F9C" w:rsidRPr="001217D1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</w:tc>
        <w:tc>
          <w:tcPr>
            <w:tcW w:w="4406" w:type="dxa"/>
          </w:tcPr>
          <w:p w14:paraId="7389814A" w14:textId="77777777" w:rsidR="00C53F9C" w:rsidRDefault="00C53F9C" w:rsidP="00C53F9C">
            <w:pPr>
              <w:tabs>
                <w:tab w:val="left" w:pos="8820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eastAsia="Cordia New" w:hAnsi="TH SarabunPSK" w:cs="TH SarabunPSK" w:hint="cs"/>
                <w:b/>
                <w:bCs/>
                <w:color w:val="000000"/>
                <w:spacing w:val="-4"/>
                <w:sz w:val="32"/>
                <w:szCs w:val="32"/>
                <w:cs/>
              </w:rPr>
              <w:t>ตอบกลับ</w:t>
            </w:r>
            <w:r w:rsidRPr="00E96784"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  <w:cs/>
              </w:rPr>
              <w:t xml:space="preserve">ผู้ทรง 3 </w:t>
            </w:r>
          </w:p>
          <w:p w14:paraId="7D31F043" w14:textId="77777777" w:rsidR="00C53F9C" w:rsidRDefault="00C53F9C" w:rsidP="00C53F9C">
            <w:pPr>
              <w:tabs>
                <w:tab w:val="left" w:pos="8820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  <w:p w14:paraId="7FDB2842" w14:textId="77777777" w:rsidR="00C53F9C" w:rsidRDefault="00C53F9C" w:rsidP="00C53F9C">
            <w:pPr>
              <w:tabs>
                <w:tab w:val="left" w:pos="8820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  <w:p w14:paraId="0AF81FF1" w14:textId="15A457CD" w:rsidR="00C53F9C" w:rsidRPr="001217D1" w:rsidRDefault="00C53F9C" w:rsidP="00C53F9C">
            <w:pPr>
              <w:tabs>
                <w:tab w:val="left" w:pos="8820"/>
              </w:tabs>
              <w:rPr>
                <w:rFonts w:ascii="TH SarabunPSK" w:eastAsia="Cordia New" w:hAnsi="TH SarabunPSK" w:cs="TH SarabunPSK"/>
                <w:b/>
                <w:bCs/>
                <w:color w:val="000000"/>
                <w:spacing w:val="-4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</w:tc>
      </w:tr>
    </w:tbl>
    <w:p w14:paraId="300B4084" w14:textId="77777777" w:rsidR="003D245C" w:rsidRPr="00E96784" w:rsidRDefault="003D245C" w:rsidP="006777B2">
      <w:pPr>
        <w:rPr>
          <w:rFonts w:ascii="TH SarabunPSK" w:hAnsi="TH SarabunPSK" w:cs="TH SarabunPSK"/>
          <w:sz w:val="32"/>
          <w:szCs w:val="32"/>
        </w:rPr>
      </w:pPr>
    </w:p>
    <w:sectPr w:rsidR="003D245C" w:rsidRPr="00E96784" w:rsidSect="00544AD7">
      <w:headerReference w:type="default" r:id="rId8"/>
      <w:pgSz w:w="11906" w:h="16838"/>
      <w:pgMar w:top="990" w:right="1016" w:bottom="30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DDDA54" w14:textId="77777777" w:rsidR="00F36E95" w:rsidRDefault="00F36E95">
      <w:r>
        <w:separator/>
      </w:r>
    </w:p>
  </w:endnote>
  <w:endnote w:type="continuationSeparator" w:id="0">
    <w:p w14:paraId="3C34B019" w14:textId="77777777" w:rsidR="00F36E95" w:rsidRDefault="00F36E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F896D1" w14:textId="77777777" w:rsidR="00F36E95" w:rsidRDefault="00F36E95">
      <w:r>
        <w:separator/>
      </w:r>
    </w:p>
  </w:footnote>
  <w:footnote w:type="continuationSeparator" w:id="0">
    <w:p w14:paraId="5B86A141" w14:textId="77777777" w:rsidR="00F36E95" w:rsidRDefault="00F36E9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44138D" w14:textId="19F2D5A2" w:rsidR="00B41B01" w:rsidRPr="00AD70F6" w:rsidRDefault="00B41B01">
    <w:pPr>
      <w:pStyle w:val="Header"/>
      <w:rPr>
        <w:rFonts w:ascii="TH SarabunPSK" w:hAnsi="TH SarabunPSK" w:cs="TH SarabunPSK"/>
        <w:sz w:val="22"/>
        <w:szCs w:val="24"/>
      </w:rPr>
    </w:pPr>
    <w:r w:rsidRPr="00832C02">
      <w:rPr>
        <w:rFonts w:ascii="TH Sarabun New" w:hAnsi="TH Sarabun New" w:cs="TH Sarabun New"/>
        <w:noProof/>
      </w:rPr>
      <w:drawing>
        <wp:inline distT="0" distB="0" distL="0" distR="0" wp14:anchorId="3D610DFC" wp14:editId="7F7E6DB2">
          <wp:extent cx="1990725" cy="444935"/>
          <wp:effectExtent l="0" t="0" r="0" b="0"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22024" cy="4519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B0585A">
      <w:rPr>
        <w:cs/>
      </w:rPr>
      <w:tab/>
    </w:r>
    <w:r w:rsidR="00B0585A">
      <w:rPr>
        <w:cs/>
      </w:rPr>
      <w:tab/>
    </w:r>
    <w:r w:rsidR="00B0585A" w:rsidRPr="00AD70F6">
      <w:rPr>
        <w:rFonts w:ascii="TH SarabunPSK" w:hAnsi="TH SarabunPSK" w:cs="TH SarabunPSK"/>
        <w:sz w:val="22"/>
        <w:szCs w:val="24"/>
        <w:cs/>
      </w:rPr>
      <w:t>ตารางผลการประเมินและข้อแนะนำจากผู้ทรงคุณวุฒิ</w:t>
    </w:r>
    <w:r w:rsidR="0013200F" w:rsidRPr="00AD70F6">
      <w:rPr>
        <w:rFonts w:ascii="TH SarabunPSK" w:hAnsi="TH SarabunPSK" w:cs="TH SarabunPSK" w:hint="cs"/>
        <w:sz w:val="22"/>
        <w:szCs w:val="24"/>
        <w:cs/>
      </w:rPr>
      <w:t xml:space="preserve"> </w:t>
    </w:r>
    <w:r w:rsidR="0013200F" w:rsidRPr="00AD70F6">
      <w:rPr>
        <w:rFonts w:ascii="TH SarabunPSK" w:hAnsi="TH SarabunPSK" w:cs="TH SarabunPSK"/>
        <w:sz w:val="22"/>
        <w:szCs w:val="24"/>
      </w:rPr>
      <w:t>|</w:t>
    </w:r>
    <w:r w:rsidR="00AD70F6">
      <w:rPr>
        <w:rFonts w:ascii="TH SarabunPSK" w:hAnsi="TH SarabunPSK" w:cs="TH SarabunPSK"/>
        <w:sz w:val="22"/>
        <w:szCs w:val="24"/>
      </w:rPr>
      <w:t xml:space="preserve"> </w:t>
    </w:r>
    <w:r w:rsidR="00AD70F6">
      <w:rPr>
        <w:rFonts w:ascii="TH SarabunPSK" w:hAnsi="TH SarabunPSK" w:cs="TH SarabunPSK" w:hint="cs"/>
        <w:sz w:val="22"/>
        <w:szCs w:val="24"/>
        <w:cs/>
      </w:rPr>
      <w:t>หน้า</w:t>
    </w:r>
    <w:r w:rsidR="0013200F" w:rsidRPr="00AD70F6">
      <w:rPr>
        <w:rFonts w:ascii="TH SarabunPSK" w:hAnsi="TH SarabunPSK" w:cs="TH SarabunPSK" w:hint="cs"/>
        <w:sz w:val="22"/>
        <w:szCs w:val="24"/>
        <w:cs/>
      </w:rPr>
      <w:t xml:space="preserve"> </w:t>
    </w:r>
    <w:r w:rsidR="0013200F" w:rsidRPr="00AD70F6">
      <w:rPr>
        <w:rFonts w:ascii="TH SarabunPSK" w:hAnsi="TH SarabunPSK" w:cs="TH SarabunPSK"/>
        <w:sz w:val="22"/>
        <w:szCs w:val="24"/>
        <w:cs/>
      </w:rPr>
      <w:fldChar w:fldCharType="begin"/>
    </w:r>
    <w:r w:rsidR="0013200F" w:rsidRPr="00AD70F6">
      <w:rPr>
        <w:rFonts w:ascii="TH SarabunPSK" w:hAnsi="TH SarabunPSK" w:cs="TH SarabunPSK"/>
        <w:sz w:val="22"/>
        <w:szCs w:val="24"/>
      </w:rPr>
      <w:instrText xml:space="preserve"> PAGE   \* MERGEFORMAT </w:instrText>
    </w:r>
    <w:r w:rsidR="0013200F" w:rsidRPr="00AD70F6">
      <w:rPr>
        <w:rFonts w:ascii="TH SarabunPSK" w:hAnsi="TH SarabunPSK" w:cs="TH SarabunPSK"/>
        <w:sz w:val="22"/>
        <w:szCs w:val="24"/>
        <w:cs/>
      </w:rPr>
      <w:fldChar w:fldCharType="separate"/>
    </w:r>
    <w:r w:rsidR="0013200F" w:rsidRPr="00AD70F6">
      <w:rPr>
        <w:rFonts w:ascii="TH SarabunPSK" w:hAnsi="TH SarabunPSK" w:cs="TH SarabunPSK"/>
        <w:noProof/>
        <w:sz w:val="22"/>
        <w:szCs w:val="24"/>
        <w:cs/>
      </w:rPr>
      <w:t>1</w:t>
    </w:r>
    <w:r w:rsidR="0013200F" w:rsidRPr="00AD70F6">
      <w:rPr>
        <w:rFonts w:ascii="TH SarabunPSK" w:hAnsi="TH SarabunPSK" w:cs="TH SarabunPSK"/>
        <w:noProof/>
        <w:sz w:val="22"/>
        <w:szCs w:val="24"/>
        <w:cs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060579"/>
    <w:multiLevelType w:val="hybridMultilevel"/>
    <w:tmpl w:val="3CFE52AA"/>
    <w:lvl w:ilvl="0" w:tplc="98940B96">
      <w:start w:val="1"/>
      <w:numFmt w:val="decimal"/>
      <w:lvlText w:val="%1."/>
      <w:lvlJc w:val="left"/>
      <w:pPr>
        <w:ind w:left="1170" w:hanging="360"/>
      </w:pPr>
      <w:rPr>
        <w:rFonts w:hint="default"/>
        <w:b w:val="0"/>
        <w:bCs w:val="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" w15:restartNumberingAfterBreak="0">
    <w:nsid w:val="05054CB0"/>
    <w:multiLevelType w:val="hybridMultilevel"/>
    <w:tmpl w:val="57862440"/>
    <w:lvl w:ilvl="0" w:tplc="C17408F0">
      <w:start w:val="10"/>
      <w:numFmt w:val="bullet"/>
      <w:lvlText w:val="-"/>
      <w:lvlJc w:val="left"/>
      <w:pPr>
        <w:ind w:left="720" w:hanging="360"/>
      </w:pPr>
      <w:rPr>
        <w:rFonts w:ascii="Angsana New" w:eastAsia="Times New Roman" w:hAnsi="Angsan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CE3564"/>
    <w:multiLevelType w:val="multilevel"/>
    <w:tmpl w:val="1BD2BA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62C1017"/>
    <w:multiLevelType w:val="hybridMultilevel"/>
    <w:tmpl w:val="5E509E52"/>
    <w:lvl w:ilvl="0" w:tplc="C17408F0">
      <w:start w:val="10"/>
      <w:numFmt w:val="bullet"/>
      <w:lvlText w:val="-"/>
      <w:lvlJc w:val="left"/>
      <w:pPr>
        <w:ind w:left="720" w:hanging="360"/>
      </w:pPr>
      <w:rPr>
        <w:rFonts w:ascii="Angsana New" w:eastAsia="Times New Roman" w:hAnsi="Angsan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1A6F7D"/>
    <w:multiLevelType w:val="hybridMultilevel"/>
    <w:tmpl w:val="AAD8CC42"/>
    <w:lvl w:ilvl="0" w:tplc="7578EF8E">
      <w:start w:val="1"/>
      <w:numFmt w:val="decimal"/>
      <w:lvlText w:val="%1."/>
      <w:lvlJc w:val="left"/>
      <w:pPr>
        <w:ind w:left="810" w:hanging="360"/>
      </w:pPr>
      <w:rPr>
        <w:rFonts w:hint="default"/>
        <w:b w:val="0"/>
        <w:bCs w:val="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5" w15:restartNumberingAfterBreak="0">
    <w:nsid w:val="2FDF29A0"/>
    <w:multiLevelType w:val="multilevel"/>
    <w:tmpl w:val="18D878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1524481"/>
    <w:multiLevelType w:val="multilevel"/>
    <w:tmpl w:val="878EF2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880523D"/>
    <w:multiLevelType w:val="hybridMultilevel"/>
    <w:tmpl w:val="29A049F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97E683F"/>
    <w:multiLevelType w:val="multilevel"/>
    <w:tmpl w:val="FDBA97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D5C2D4C"/>
    <w:multiLevelType w:val="hybridMultilevel"/>
    <w:tmpl w:val="D2E8A6E6"/>
    <w:lvl w:ilvl="0" w:tplc="D04203AC">
      <w:start w:val="1"/>
      <w:numFmt w:val="decimal"/>
      <w:lvlText w:val="%1."/>
      <w:lvlJc w:val="left"/>
      <w:pPr>
        <w:ind w:left="450" w:hanging="360"/>
      </w:pPr>
      <w:rPr>
        <w:rFonts w:hint="default"/>
        <w:b w:val="0"/>
        <w:bCs w:val="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3B41550"/>
    <w:multiLevelType w:val="multilevel"/>
    <w:tmpl w:val="C53AF8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D3D608B"/>
    <w:multiLevelType w:val="hybridMultilevel"/>
    <w:tmpl w:val="FB744E88"/>
    <w:lvl w:ilvl="0" w:tplc="C17408F0">
      <w:start w:val="10"/>
      <w:numFmt w:val="bullet"/>
      <w:lvlText w:val="-"/>
      <w:lvlJc w:val="left"/>
      <w:pPr>
        <w:ind w:left="1080" w:hanging="360"/>
      </w:pPr>
      <w:rPr>
        <w:rFonts w:ascii="Angsana New" w:eastAsia="Times New Roman" w:hAnsi="Angsana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528E4F17"/>
    <w:multiLevelType w:val="hybridMultilevel"/>
    <w:tmpl w:val="30E07030"/>
    <w:lvl w:ilvl="0" w:tplc="7E16991A">
      <w:start w:val="1"/>
      <w:numFmt w:val="decimal"/>
      <w:lvlText w:val="%1."/>
      <w:lvlJc w:val="left"/>
      <w:pPr>
        <w:ind w:left="1530" w:hanging="360"/>
      </w:pPr>
      <w:rPr>
        <w:rFonts w:hint="default"/>
        <w:b w:val="0"/>
        <w:bCs w:val="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3" w15:restartNumberingAfterBreak="0">
    <w:nsid w:val="54382DFB"/>
    <w:multiLevelType w:val="multilevel"/>
    <w:tmpl w:val="6DAA82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4C60099"/>
    <w:multiLevelType w:val="hybridMultilevel"/>
    <w:tmpl w:val="2370CE20"/>
    <w:lvl w:ilvl="0" w:tplc="D04203AC">
      <w:start w:val="1"/>
      <w:numFmt w:val="decimal"/>
      <w:lvlText w:val="%1."/>
      <w:lvlJc w:val="left"/>
      <w:pPr>
        <w:ind w:left="450" w:hanging="360"/>
      </w:pPr>
      <w:rPr>
        <w:rFonts w:hint="default"/>
        <w:b w:val="0"/>
        <w:bCs w:val="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521122F"/>
    <w:multiLevelType w:val="hybridMultilevel"/>
    <w:tmpl w:val="785E09B2"/>
    <w:lvl w:ilvl="0" w:tplc="864C71DC">
      <w:numFmt w:val="bullet"/>
      <w:lvlText w:val="-"/>
      <w:lvlJc w:val="left"/>
      <w:pPr>
        <w:ind w:left="720" w:hanging="360"/>
      </w:pPr>
      <w:rPr>
        <w:rFonts w:ascii="TH SarabunPSK" w:eastAsia="Times New Roman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0F41D3"/>
    <w:multiLevelType w:val="hybridMultilevel"/>
    <w:tmpl w:val="0728E7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72C6AAF"/>
    <w:multiLevelType w:val="hybridMultilevel"/>
    <w:tmpl w:val="E7EE43BA"/>
    <w:lvl w:ilvl="0" w:tplc="04090011">
      <w:start w:val="1"/>
      <w:numFmt w:val="decimal"/>
      <w:lvlText w:val="%1)"/>
      <w:lvlJc w:val="left"/>
      <w:pPr>
        <w:ind w:left="720" w:hanging="360"/>
      </w:pPr>
      <w:rPr>
        <w:rFonts w:eastAsia="Times New Roman"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8BD1CA2"/>
    <w:multiLevelType w:val="hybridMultilevel"/>
    <w:tmpl w:val="48C63FFA"/>
    <w:lvl w:ilvl="0" w:tplc="D04203AC">
      <w:start w:val="1"/>
      <w:numFmt w:val="decimal"/>
      <w:lvlText w:val="%1."/>
      <w:lvlJc w:val="left"/>
      <w:pPr>
        <w:ind w:left="450" w:hanging="360"/>
      </w:pPr>
      <w:rPr>
        <w:rFonts w:hint="default"/>
        <w:b w:val="0"/>
        <w:bCs w:val="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AF122C5"/>
    <w:multiLevelType w:val="multilevel"/>
    <w:tmpl w:val="34F295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2E06B3A"/>
    <w:multiLevelType w:val="multilevel"/>
    <w:tmpl w:val="D624CC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C976EAA"/>
    <w:multiLevelType w:val="hybridMultilevel"/>
    <w:tmpl w:val="48C63FFA"/>
    <w:lvl w:ilvl="0" w:tplc="D04203AC">
      <w:start w:val="1"/>
      <w:numFmt w:val="decimal"/>
      <w:lvlText w:val="%1."/>
      <w:lvlJc w:val="left"/>
      <w:pPr>
        <w:ind w:left="450" w:hanging="360"/>
      </w:pPr>
      <w:rPr>
        <w:rFonts w:hint="default"/>
        <w:b w:val="0"/>
        <w:bCs w:val="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18"/>
  </w:num>
  <w:num w:numId="3">
    <w:abstractNumId w:val="21"/>
  </w:num>
  <w:num w:numId="4">
    <w:abstractNumId w:val="4"/>
  </w:num>
  <w:num w:numId="5">
    <w:abstractNumId w:val="0"/>
  </w:num>
  <w:num w:numId="6">
    <w:abstractNumId w:val="12"/>
  </w:num>
  <w:num w:numId="7">
    <w:abstractNumId w:val="14"/>
  </w:num>
  <w:num w:numId="8">
    <w:abstractNumId w:val="7"/>
  </w:num>
  <w:num w:numId="9">
    <w:abstractNumId w:val="16"/>
  </w:num>
  <w:num w:numId="10">
    <w:abstractNumId w:val="17"/>
  </w:num>
  <w:num w:numId="11">
    <w:abstractNumId w:val="15"/>
  </w:num>
  <w:num w:numId="12">
    <w:abstractNumId w:val="20"/>
  </w:num>
  <w:num w:numId="13">
    <w:abstractNumId w:val="10"/>
  </w:num>
  <w:num w:numId="14">
    <w:abstractNumId w:val="6"/>
  </w:num>
  <w:num w:numId="15">
    <w:abstractNumId w:val="13"/>
  </w:num>
  <w:num w:numId="16">
    <w:abstractNumId w:val="19"/>
  </w:num>
  <w:num w:numId="17">
    <w:abstractNumId w:val="8"/>
  </w:num>
  <w:num w:numId="18">
    <w:abstractNumId w:val="2"/>
  </w:num>
  <w:num w:numId="19">
    <w:abstractNumId w:val="1"/>
  </w:num>
  <w:num w:numId="20">
    <w:abstractNumId w:val="3"/>
  </w:num>
  <w:num w:numId="21">
    <w:abstractNumId w:val="5"/>
  </w:num>
  <w:num w:numId="2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3MLM0NrMwNzc2NjdV0lEKTi0uzszPAykwqgUAC8r1ySwAAAA="/>
  </w:docVars>
  <w:rsids>
    <w:rsidRoot w:val="00DA01EC"/>
    <w:rsid w:val="00001819"/>
    <w:rsid w:val="00001D52"/>
    <w:rsid w:val="00003118"/>
    <w:rsid w:val="000143F7"/>
    <w:rsid w:val="00025F03"/>
    <w:rsid w:val="000355DC"/>
    <w:rsid w:val="00037063"/>
    <w:rsid w:val="00045E6A"/>
    <w:rsid w:val="000462C1"/>
    <w:rsid w:val="00054FCC"/>
    <w:rsid w:val="00057723"/>
    <w:rsid w:val="0006211F"/>
    <w:rsid w:val="00066479"/>
    <w:rsid w:val="0006754C"/>
    <w:rsid w:val="000706E9"/>
    <w:rsid w:val="00076A27"/>
    <w:rsid w:val="00077594"/>
    <w:rsid w:val="00086F4E"/>
    <w:rsid w:val="00095FC0"/>
    <w:rsid w:val="000A3EA6"/>
    <w:rsid w:val="000A5356"/>
    <w:rsid w:val="000B5BFF"/>
    <w:rsid w:val="000C5815"/>
    <w:rsid w:val="000C5B19"/>
    <w:rsid w:val="000D1C01"/>
    <w:rsid w:val="000D6F72"/>
    <w:rsid w:val="000E1A0E"/>
    <w:rsid w:val="000F06B7"/>
    <w:rsid w:val="000F48EC"/>
    <w:rsid w:val="001177C1"/>
    <w:rsid w:val="001217D1"/>
    <w:rsid w:val="00122CCA"/>
    <w:rsid w:val="00124AD5"/>
    <w:rsid w:val="0012753A"/>
    <w:rsid w:val="0013200F"/>
    <w:rsid w:val="00134329"/>
    <w:rsid w:val="00140E02"/>
    <w:rsid w:val="00141849"/>
    <w:rsid w:val="00153763"/>
    <w:rsid w:val="001537CA"/>
    <w:rsid w:val="00154B55"/>
    <w:rsid w:val="00160565"/>
    <w:rsid w:val="00164972"/>
    <w:rsid w:val="0018323B"/>
    <w:rsid w:val="00184C22"/>
    <w:rsid w:val="001A237D"/>
    <w:rsid w:val="001A2533"/>
    <w:rsid w:val="001B0F3F"/>
    <w:rsid w:val="001C355C"/>
    <w:rsid w:val="001C5C7D"/>
    <w:rsid w:val="001C77E4"/>
    <w:rsid w:val="001D0787"/>
    <w:rsid w:val="001D2601"/>
    <w:rsid w:val="001D3193"/>
    <w:rsid w:val="001E0EF2"/>
    <w:rsid w:val="001F3930"/>
    <w:rsid w:val="001F4F11"/>
    <w:rsid w:val="002002CD"/>
    <w:rsid w:val="00200BDB"/>
    <w:rsid w:val="00202EAD"/>
    <w:rsid w:val="00205FCB"/>
    <w:rsid w:val="00213708"/>
    <w:rsid w:val="0021550D"/>
    <w:rsid w:val="002162F0"/>
    <w:rsid w:val="0022687A"/>
    <w:rsid w:val="00231E2A"/>
    <w:rsid w:val="002430D0"/>
    <w:rsid w:val="00244BE3"/>
    <w:rsid w:val="002468F9"/>
    <w:rsid w:val="00247B86"/>
    <w:rsid w:val="00247CEE"/>
    <w:rsid w:val="00251DD6"/>
    <w:rsid w:val="00252A89"/>
    <w:rsid w:val="00253472"/>
    <w:rsid w:val="002535EB"/>
    <w:rsid w:val="00257426"/>
    <w:rsid w:val="00261513"/>
    <w:rsid w:val="0026671E"/>
    <w:rsid w:val="00272B32"/>
    <w:rsid w:val="0027372D"/>
    <w:rsid w:val="00277B5F"/>
    <w:rsid w:val="00284D6C"/>
    <w:rsid w:val="002931A2"/>
    <w:rsid w:val="002949C5"/>
    <w:rsid w:val="00295C1F"/>
    <w:rsid w:val="002A675F"/>
    <w:rsid w:val="002C01A2"/>
    <w:rsid w:val="002C26C2"/>
    <w:rsid w:val="002C3FB0"/>
    <w:rsid w:val="002D0CAC"/>
    <w:rsid w:val="002D1157"/>
    <w:rsid w:val="002D3528"/>
    <w:rsid w:val="002D71A4"/>
    <w:rsid w:val="002E02C0"/>
    <w:rsid w:val="002E3FD4"/>
    <w:rsid w:val="002E69BB"/>
    <w:rsid w:val="002F4469"/>
    <w:rsid w:val="003066DA"/>
    <w:rsid w:val="00310903"/>
    <w:rsid w:val="00313577"/>
    <w:rsid w:val="00314CA5"/>
    <w:rsid w:val="00322921"/>
    <w:rsid w:val="00324F2A"/>
    <w:rsid w:val="00327FDE"/>
    <w:rsid w:val="00333640"/>
    <w:rsid w:val="00354DF2"/>
    <w:rsid w:val="00356745"/>
    <w:rsid w:val="003569AE"/>
    <w:rsid w:val="00360722"/>
    <w:rsid w:val="00371F64"/>
    <w:rsid w:val="0037504E"/>
    <w:rsid w:val="0038297F"/>
    <w:rsid w:val="00383C33"/>
    <w:rsid w:val="00384710"/>
    <w:rsid w:val="0039167A"/>
    <w:rsid w:val="00391B85"/>
    <w:rsid w:val="003A16EC"/>
    <w:rsid w:val="003A5D87"/>
    <w:rsid w:val="003A6E3A"/>
    <w:rsid w:val="003B1D36"/>
    <w:rsid w:val="003B370F"/>
    <w:rsid w:val="003B393F"/>
    <w:rsid w:val="003B3C2A"/>
    <w:rsid w:val="003B3D9B"/>
    <w:rsid w:val="003B522F"/>
    <w:rsid w:val="003B6CA8"/>
    <w:rsid w:val="003D245C"/>
    <w:rsid w:val="003D3C8D"/>
    <w:rsid w:val="003D41EB"/>
    <w:rsid w:val="003D4248"/>
    <w:rsid w:val="003D79FC"/>
    <w:rsid w:val="003E0012"/>
    <w:rsid w:val="003E4E30"/>
    <w:rsid w:val="00402339"/>
    <w:rsid w:val="00404619"/>
    <w:rsid w:val="004121DD"/>
    <w:rsid w:val="004125B0"/>
    <w:rsid w:val="0042576C"/>
    <w:rsid w:val="00425E74"/>
    <w:rsid w:val="00430145"/>
    <w:rsid w:val="00434D9D"/>
    <w:rsid w:val="004401AC"/>
    <w:rsid w:val="004427E6"/>
    <w:rsid w:val="00444109"/>
    <w:rsid w:val="0045061C"/>
    <w:rsid w:val="004513EF"/>
    <w:rsid w:val="004553BC"/>
    <w:rsid w:val="004651C2"/>
    <w:rsid w:val="00466612"/>
    <w:rsid w:val="0047329B"/>
    <w:rsid w:val="004855B9"/>
    <w:rsid w:val="00490842"/>
    <w:rsid w:val="004935E9"/>
    <w:rsid w:val="004941C4"/>
    <w:rsid w:val="00494A68"/>
    <w:rsid w:val="004A0BC1"/>
    <w:rsid w:val="004B291E"/>
    <w:rsid w:val="004B7E89"/>
    <w:rsid w:val="004D635E"/>
    <w:rsid w:val="004D7CB2"/>
    <w:rsid w:val="004E0D61"/>
    <w:rsid w:val="004E4E54"/>
    <w:rsid w:val="004E61C9"/>
    <w:rsid w:val="004E6C95"/>
    <w:rsid w:val="004F0EB2"/>
    <w:rsid w:val="004F3AD7"/>
    <w:rsid w:val="004F63FF"/>
    <w:rsid w:val="00504146"/>
    <w:rsid w:val="00512039"/>
    <w:rsid w:val="00534735"/>
    <w:rsid w:val="00534C9E"/>
    <w:rsid w:val="00537D52"/>
    <w:rsid w:val="00540331"/>
    <w:rsid w:val="00542E7B"/>
    <w:rsid w:val="0054333E"/>
    <w:rsid w:val="00544AD7"/>
    <w:rsid w:val="005553DB"/>
    <w:rsid w:val="005600F1"/>
    <w:rsid w:val="00567CAF"/>
    <w:rsid w:val="00577A5B"/>
    <w:rsid w:val="00590477"/>
    <w:rsid w:val="00592D9F"/>
    <w:rsid w:val="00593F15"/>
    <w:rsid w:val="00597AD5"/>
    <w:rsid w:val="00597F8B"/>
    <w:rsid w:val="005A5D12"/>
    <w:rsid w:val="005B5DF0"/>
    <w:rsid w:val="005C08BF"/>
    <w:rsid w:val="005D12E4"/>
    <w:rsid w:val="005D36F1"/>
    <w:rsid w:val="00604EBC"/>
    <w:rsid w:val="0062462A"/>
    <w:rsid w:val="0063095E"/>
    <w:rsid w:val="006353DD"/>
    <w:rsid w:val="00635B62"/>
    <w:rsid w:val="006368A1"/>
    <w:rsid w:val="006405B3"/>
    <w:rsid w:val="0064613A"/>
    <w:rsid w:val="00663D16"/>
    <w:rsid w:val="006642AF"/>
    <w:rsid w:val="00671A8B"/>
    <w:rsid w:val="00673810"/>
    <w:rsid w:val="00676E24"/>
    <w:rsid w:val="006777B2"/>
    <w:rsid w:val="006803C9"/>
    <w:rsid w:val="006860B5"/>
    <w:rsid w:val="006924B6"/>
    <w:rsid w:val="00693D19"/>
    <w:rsid w:val="006A065A"/>
    <w:rsid w:val="006B5671"/>
    <w:rsid w:val="006C0927"/>
    <w:rsid w:val="006D4862"/>
    <w:rsid w:val="006E28B0"/>
    <w:rsid w:val="006E2B88"/>
    <w:rsid w:val="006F4577"/>
    <w:rsid w:val="006F4FEC"/>
    <w:rsid w:val="007130B8"/>
    <w:rsid w:val="00713336"/>
    <w:rsid w:val="00713500"/>
    <w:rsid w:val="00717F5A"/>
    <w:rsid w:val="007205EF"/>
    <w:rsid w:val="0072361E"/>
    <w:rsid w:val="007332FF"/>
    <w:rsid w:val="007479DC"/>
    <w:rsid w:val="00760004"/>
    <w:rsid w:val="0076667E"/>
    <w:rsid w:val="00770819"/>
    <w:rsid w:val="007708F7"/>
    <w:rsid w:val="00781320"/>
    <w:rsid w:val="00781387"/>
    <w:rsid w:val="00782662"/>
    <w:rsid w:val="007827E0"/>
    <w:rsid w:val="00791CC6"/>
    <w:rsid w:val="007A23F3"/>
    <w:rsid w:val="007A5802"/>
    <w:rsid w:val="007A6979"/>
    <w:rsid w:val="007A6A83"/>
    <w:rsid w:val="007B52D1"/>
    <w:rsid w:val="007B5D3E"/>
    <w:rsid w:val="007B7464"/>
    <w:rsid w:val="007C38C1"/>
    <w:rsid w:val="007C7C47"/>
    <w:rsid w:val="007E0E8C"/>
    <w:rsid w:val="007E56C9"/>
    <w:rsid w:val="007E60C6"/>
    <w:rsid w:val="007E7958"/>
    <w:rsid w:val="007F3458"/>
    <w:rsid w:val="007F3910"/>
    <w:rsid w:val="007F3BFF"/>
    <w:rsid w:val="007F602B"/>
    <w:rsid w:val="00802022"/>
    <w:rsid w:val="00802E6F"/>
    <w:rsid w:val="00810D6E"/>
    <w:rsid w:val="00816310"/>
    <w:rsid w:val="0081734F"/>
    <w:rsid w:val="0082473D"/>
    <w:rsid w:val="008314AD"/>
    <w:rsid w:val="00831A1A"/>
    <w:rsid w:val="00832958"/>
    <w:rsid w:val="0084162F"/>
    <w:rsid w:val="00845844"/>
    <w:rsid w:val="00847507"/>
    <w:rsid w:val="008479B2"/>
    <w:rsid w:val="008534A1"/>
    <w:rsid w:val="008560CD"/>
    <w:rsid w:val="00860BDC"/>
    <w:rsid w:val="00864F20"/>
    <w:rsid w:val="00865D34"/>
    <w:rsid w:val="00866725"/>
    <w:rsid w:val="00871E82"/>
    <w:rsid w:val="0087329F"/>
    <w:rsid w:val="00876903"/>
    <w:rsid w:val="008847F7"/>
    <w:rsid w:val="00897D95"/>
    <w:rsid w:val="008A0B0C"/>
    <w:rsid w:val="008A1AD1"/>
    <w:rsid w:val="008B0E25"/>
    <w:rsid w:val="008B3022"/>
    <w:rsid w:val="008B6718"/>
    <w:rsid w:val="008B7966"/>
    <w:rsid w:val="008B7969"/>
    <w:rsid w:val="008C27DE"/>
    <w:rsid w:val="008C2D49"/>
    <w:rsid w:val="008C5263"/>
    <w:rsid w:val="008E13D3"/>
    <w:rsid w:val="008E3BA3"/>
    <w:rsid w:val="008E4D0D"/>
    <w:rsid w:val="008F058D"/>
    <w:rsid w:val="008F52F8"/>
    <w:rsid w:val="008F7573"/>
    <w:rsid w:val="0091321B"/>
    <w:rsid w:val="009172F4"/>
    <w:rsid w:val="009259AD"/>
    <w:rsid w:val="00927D47"/>
    <w:rsid w:val="009301D0"/>
    <w:rsid w:val="00932179"/>
    <w:rsid w:val="00945567"/>
    <w:rsid w:val="00950CD7"/>
    <w:rsid w:val="009529E6"/>
    <w:rsid w:val="00953398"/>
    <w:rsid w:val="0095382A"/>
    <w:rsid w:val="00956A18"/>
    <w:rsid w:val="00960FBD"/>
    <w:rsid w:val="009613AB"/>
    <w:rsid w:val="00963148"/>
    <w:rsid w:val="00973E94"/>
    <w:rsid w:val="00975EA9"/>
    <w:rsid w:val="00976839"/>
    <w:rsid w:val="00977A45"/>
    <w:rsid w:val="00980F91"/>
    <w:rsid w:val="009925F4"/>
    <w:rsid w:val="00997C66"/>
    <w:rsid w:val="009A1A48"/>
    <w:rsid w:val="009A4905"/>
    <w:rsid w:val="009B2378"/>
    <w:rsid w:val="009B557D"/>
    <w:rsid w:val="009C0613"/>
    <w:rsid w:val="009D3FCC"/>
    <w:rsid w:val="009E2084"/>
    <w:rsid w:val="009E53DF"/>
    <w:rsid w:val="009F3294"/>
    <w:rsid w:val="009F67E2"/>
    <w:rsid w:val="00A07B4B"/>
    <w:rsid w:val="00A13A0C"/>
    <w:rsid w:val="00A14139"/>
    <w:rsid w:val="00A24E6C"/>
    <w:rsid w:val="00A32D59"/>
    <w:rsid w:val="00A412D3"/>
    <w:rsid w:val="00A4427E"/>
    <w:rsid w:val="00A5220D"/>
    <w:rsid w:val="00A54EF0"/>
    <w:rsid w:val="00A56A2A"/>
    <w:rsid w:val="00A57B46"/>
    <w:rsid w:val="00A6349A"/>
    <w:rsid w:val="00A6500F"/>
    <w:rsid w:val="00A673D6"/>
    <w:rsid w:val="00A77695"/>
    <w:rsid w:val="00A82202"/>
    <w:rsid w:val="00A8309E"/>
    <w:rsid w:val="00A913F2"/>
    <w:rsid w:val="00A97440"/>
    <w:rsid w:val="00AA4563"/>
    <w:rsid w:val="00AB1492"/>
    <w:rsid w:val="00AB6B7F"/>
    <w:rsid w:val="00AC1990"/>
    <w:rsid w:val="00AC402C"/>
    <w:rsid w:val="00AD0CFE"/>
    <w:rsid w:val="00AD196A"/>
    <w:rsid w:val="00AD6E58"/>
    <w:rsid w:val="00AD70F6"/>
    <w:rsid w:val="00AF25A2"/>
    <w:rsid w:val="00AF4750"/>
    <w:rsid w:val="00AF64AB"/>
    <w:rsid w:val="00AF6BC5"/>
    <w:rsid w:val="00B01DEA"/>
    <w:rsid w:val="00B025A5"/>
    <w:rsid w:val="00B0585A"/>
    <w:rsid w:val="00B07184"/>
    <w:rsid w:val="00B07794"/>
    <w:rsid w:val="00B12DE5"/>
    <w:rsid w:val="00B15C84"/>
    <w:rsid w:val="00B15EF5"/>
    <w:rsid w:val="00B226BF"/>
    <w:rsid w:val="00B320B0"/>
    <w:rsid w:val="00B35911"/>
    <w:rsid w:val="00B3787A"/>
    <w:rsid w:val="00B37A3E"/>
    <w:rsid w:val="00B41B01"/>
    <w:rsid w:val="00B44179"/>
    <w:rsid w:val="00B47839"/>
    <w:rsid w:val="00B57355"/>
    <w:rsid w:val="00B616E7"/>
    <w:rsid w:val="00B6176D"/>
    <w:rsid w:val="00B635F7"/>
    <w:rsid w:val="00B63693"/>
    <w:rsid w:val="00B65483"/>
    <w:rsid w:val="00B7095C"/>
    <w:rsid w:val="00B70E88"/>
    <w:rsid w:val="00B70FBB"/>
    <w:rsid w:val="00B77921"/>
    <w:rsid w:val="00B825AF"/>
    <w:rsid w:val="00B902CD"/>
    <w:rsid w:val="00B93B87"/>
    <w:rsid w:val="00BA7734"/>
    <w:rsid w:val="00BB0F60"/>
    <w:rsid w:val="00BB253C"/>
    <w:rsid w:val="00BB5F3C"/>
    <w:rsid w:val="00BB6A9F"/>
    <w:rsid w:val="00BC317D"/>
    <w:rsid w:val="00BC7EEC"/>
    <w:rsid w:val="00BD282E"/>
    <w:rsid w:val="00BD66B9"/>
    <w:rsid w:val="00BE3EDA"/>
    <w:rsid w:val="00BF2D8A"/>
    <w:rsid w:val="00C00A06"/>
    <w:rsid w:val="00C05639"/>
    <w:rsid w:val="00C10471"/>
    <w:rsid w:val="00C1410A"/>
    <w:rsid w:val="00C20ABB"/>
    <w:rsid w:val="00C21D49"/>
    <w:rsid w:val="00C34190"/>
    <w:rsid w:val="00C345D0"/>
    <w:rsid w:val="00C40787"/>
    <w:rsid w:val="00C44B7D"/>
    <w:rsid w:val="00C50455"/>
    <w:rsid w:val="00C53F9C"/>
    <w:rsid w:val="00C561F5"/>
    <w:rsid w:val="00C642A2"/>
    <w:rsid w:val="00C657DC"/>
    <w:rsid w:val="00C91D77"/>
    <w:rsid w:val="00C92E1B"/>
    <w:rsid w:val="00C955B7"/>
    <w:rsid w:val="00CB17A5"/>
    <w:rsid w:val="00CB6D57"/>
    <w:rsid w:val="00CC6C9F"/>
    <w:rsid w:val="00CD06D6"/>
    <w:rsid w:val="00CD3661"/>
    <w:rsid w:val="00CE2AD6"/>
    <w:rsid w:val="00CE5663"/>
    <w:rsid w:val="00CE65D7"/>
    <w:rsid w:val="00CF4E9F"/>
    <w:rsid w:val="00D019C3"/>
    <w:rsid w:val="00D11287"/>
    <w:rsid w:val="00D11C31"/>
    <w:rsid w:val="00D14658"/>
    <w:rsid w:val="00D15675"/>
    <w:rsid w:val="00D22234"/>
    <w:rsid w:val="00D34E63"/>
    <w:rsid w:val="00D354E8"/>
    <w:rsid w:val="00D414B8"/>
    <w:rsid w:val="00D427FF"/>
    <w:rsid w:val="00D4580C"/>
    <w:rsid w:val="00D467B4"/>
    <w:rsid w:val="00D50CB3"/>
    <w:rsid w:val="00D5300E"/>
    <w:rsid w:val="00D57D09"/>
    <w:rsid w:val="00D61D76"/>
    <w:rsid w:val="00D62F44"/>
    <w:rsid w:val="00D6476B"/>
    <w:rsid w:val="00D76473"/>
    <w:rsid w:val="00D83087"/>
    <w:rsid w:val="00D84A60"/>
    <w:rsid w:val="00D90BAA"/>
    <w:rsid w:val="00D92E34"/>
    <w:rsid w:val="00D940D8"/>
    <w:rsid w:val="00D95C7C"/>
    <w:rsid w:val="00DA01EC"/>
    <w:rsid w:val="00DB5DF1"/>
    <w:rsid w:val="00DC1FC0"/>
    <w:rsid w:val="00DC2A3B"/>
    <w:rsid w:val="00DC4F85"/>
    <w:rsid w:val="00DC68CE"/>
    <w:rsid w:val="00DC7AB0"/>
    <w:rsid w:val="00DD25FA"/>
    <w:rsid w:val="00DD6B31"/>
    <w:rsid w:val="00DE1D7D"/>
    <w:rsid w:val="00DE32F8"/>
    <w:rsid w:val="00DE77F0"/>
    <w:rsid w:val="00DE7AB0"/>
    <w:rsid w:val="00DF2826"/>
    <w:rsid w:val="00E07D74"/>
    <w:rsid w:val="00E10F54"/>
    <w:rsid w:val="00E17DE5"/>
    <w:rsid w:val="00E20004"/>
    <w:rsid w:val="00E21435"/>
    <w:rsid w:val="00E2282C"/>
    <w:rsid w:val="00E26557"/>
    <w:rsid w:val="00E27DEC"/>
    <w:rsid w:val="00E30F99"/>
    <w:rsid w:val="00E32444"/>
    <w:rsid w:val="00E35521"/>
    <w:rsid w:val="00E3698B"/>
    <w:rsid w:val="00E43CAD"/>
    <w:rsid w:val="00E529E7"/>
    <w:rsid w:val="00E54515"/>
    <w:rsid w:val="00E55160"/>
    <w:rsid w:val="00E5587C"/>
    <w:rsid w:val="00E60914"/>
    <w:rsid w:val="00E64685"/>
    <w:rsid w:val="00E66AA9"/>
    <w:rsid w:val="00E67546"/>
    <w:rsid w:val="00E843B1"/>
    <w:rsid w:val="00E904EB"/>
    <w:rsid w:val="00E909F5"/>
    <w:rsid w:val="00E90D42"/>
    <w:rsid w:val="00E96259"/>
    <w:rsid w:val="00E96784"/>
    <w:rsid w:val="00EA1B74"/>
    <w:rsid w:val="00EB0C51"/>
    <w:rsid w:val="00EB2C70"/>
    <w:rsid w:val="00EC7877"/>
    <w:rsid w:val="00EE0686"/>
    <w:rsid w:val="00EE3C7E"/>
    <w:rsid w:val="00EF4411"/>
    <w:rsid w:val="00EF65B7"/>
    <w:rsid w:val="00EF7239"/>
    <w:rsid w:val="00F04949"/>
    <w:rsid w:val="00F070A0"/>
    <w:rsid w:val="00F3104A"/>
    <w:rsid w:val="00F34CEA"/>
    <w:rsid w:val="00F35D78"/>
    <w:rsid w:val="00F36E95"/>
    <w:rsid w:val="00F410B6"/>
    <w:rsid w:val="00F427B9"/>
    <w:rsid w:val="00F45833"/>
    <w:rsid w:val="00F45F8C"/>
    <w:rsid w:val="00F4624D"/>
    <w:rsid w:val="00F46355"/>
    <w:rsid w:val="00F50CB7"/>
    <w:rsid w:val="00F53CB8"/>
    <w:rsid w:val="00F62102"/>
    <w:rsid w:val="00F624FB"/>
    <w:rsid w:val="00F64262"/>
    <w:rsid w:val="00F6519F"/>
    <w:rsid w:val="00F70574"/>
    <w:rsid w:val="00F707AF"/>
    <w:rsid w:val="00F8131B"/>
    <w:rsid w:val="00F85D88"/>
    <w:rsid w:val="00F861D5"/>
    <w:rsid w:val="00F90283"/>
    <w:rsid w:val="00F90FA9"/>
    <w:rsid w:val="00F9662F"/>
    <w:rsid w:val="00F97543"/>
    <w:rsid w:val="00FA60E9"/>
    <w:rsid w:val="00FB0192"/>
    <w:rsid w:val="00FB5740"/>
    <w:rsid w:val="00FC6EAB"/>
    <w:rsid w:val="00FD2B67"/>
    <w:rsid w:val="00FD3E1C"/>
    <w:rsid w:val="00FE20AD"/>
    <w:rsid w:val="00FF0E77"/>
    <w:rsid w:val="00FF3CA1"/>
    <w:rsid w:val="00FF75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4E4FED9"/>
  <w15:chartTrackingRefBased/>
  <w15:docId w15:val="{DB23F7A5-F40B-480E-8B73-73EBB2AE34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468F9"/>
    <w:rPr>
      <w:sz w:val="24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DA01E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otnoteReference">
    <w:name w:val="footnote reference"/>
    <w:semiHidden/>
    <w:rsid w:val="00AC402C"/>
    <w:rPr>
      <w:sz w:val="32"/>
      <w:szCs w:val="32"/>
      <w:vertAlign w:val="superscript"/>
    </w:rPr>
  </w:style>
  <w:style w:type="paragraph" w:styleId="FootnoteText">
    <w:name w:val="footnote text"/>
    <w:basedOn w:val="Normal"/>
    <w:semiHidden/>
    <w:rsid w:val="00AC402C"/>
    <w:rPr>
      <w:rFonts w:ascii="Angsana New" w:eastAsia="Cordia New" w:hAnsi="Angsana New"/>
      <w:sz w:val="20"/>
      <w:szCs w:val="23"/>
      <w:lang w:eastAsia="zh-CN"/>
    </w:rPr>
  </w:style>
  <w:style w:type="paragraph" w:styleId="BalloonText">
    <w:name w:val="Balloon Text"/>
    <w:basedOn w:val="Normal"/>
    <w:link w:val="BalloonTextChar"/>
    <w:rsid w:val="00430145"/>
    <w:rPr>
      <w:rFonts w:ascii="Tahoma" w:hAnsi="Tahoma"/>
      <w:sz w:val="16"/>
      <w:szCs w:val="20"/>
    </w:rPr>
  </w:style>
  <w:style w:type="character" w:customStyle="1" w:styleId="BalloonTextChar">
    <w:name w:val="Balloon Text Char"/>
    <w:link w:val="BalloonText"/>
    <w:rsid w:val="00430145"/>
    <w:rPr>
      <w:rFonts w:ascii="Tahoma" w:hAnsi="Tahoma"/>
      <w:sz w:val="16"/>
    </w:rPr>
  </w:style>
  <w:style w:type="paragraph" w:styleId="Header">
    <w:name w:val="header"/>
    <w:basedOn w:val="Normal"/>
    <w:link w:val="HeaderChar"/>
    <w:uiPriority w:val="99"/>
    <w:rsid w:val="00205FCB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205FCB"/>
    <w:rPr>
      <w:sz w:val="24"/>
      <w:szCs w:val="28"/>
    </w:rPr>
  </w:style>
  <w:style w:type="paragraph" w:styleId="Footer">
    <w:name w:val="footer"/>
    <w:basedOn w:val="Normal"/>
    <w:link w:val="FooterChar"/>
    <w:uiPriority w:val="99"/>
    <w:rsid w:val="00205FCB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205FCB"/>
    <w:rPr>
      <w:sz w:val="24"/>
      <w:szCs w:val="28"/>
    </w:rPr>
  </w:style>
  <w:style w:type="paragraph" w:styleId="NoSpacing">
    <w:name w:val="No Spacing"/>
    <w:uiPriority w:val="1"/>
    <w:qFormat/>
    <w:rsid w:val="00A56A2A"/>
    <w:rPr>
      <w:rFonts w:ascii="Calibri" w:hAnsi="Calibri" w:cs="Cordia New"/>
      <w:sz w:val="22"/>
      <w:szCs w:val="28"/>
    </w:rPr>
  </w:style>
  <w:style w:type="character" w:styleId="Hyperlink">
    <w:name w:val="Hyperlink"/>
    <w:rsid w:val="00F45F8C"/>
    <w:rPr>
      <w:color w:val="0563C1"/>
      <w:u w:val="single"/>
    </w:rPr>
  </w:style>
  <w:style w:type="paragraph" w:styleId="NormalWeb">
    <w:name w:val="Normal (Web)"/>
    <w:basedOn w:val="Normal"/>
    <w:rsid w:val="00054FCC"/>
    <w:rPr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0221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42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33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02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81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27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46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26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72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10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53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9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DFA3DD-BE18-4C19-8576-6F5BB45B68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6</Pages>
  <Words>549</Words>
  <Characters>313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Dusit Thani College</Company>
  <LinksUpToDate>false</LinksUpToDate>
  <CharactersWithSpaces>3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Nathaphan</dc:creator>
  <cp:keywords/>
  <dc:description/>
  <cp:lastModifiedBy>Nathaphan Meemuk</cp:lastModifiedBy>
  <cp:revision>44</cp:revision>
  <cp:lastPrinted>2025-07-31T15:09:00Z</cp:lastPrinted>
  <dcterms:created xsi:type="dcterms:W3CDTF">2025-09-30T13:40:00Z</dcterms:created>
  <dcterms:modified xsi:type="dcterms:W3CDTF">2025-09-30T15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01d2581-00d8-4502-8ab9-51d8a7856a5c</vt:lpwstr>
  </property>
</Properties>
</file>